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155DC" w14:textId="77777777" w:rsidR="00D304C6" w:rsidRPr="00594E12" w:rsidRDefault="00D304C6" w:rsidP="00E22EDD">
      <w:pPr>
        <w:shd w:val="clear" w:color="auto" w:fill="B6DDE8" w:themeFill="accent5" w:themeFillTint="66"/>
        <w:spacing w:after="0" w:line="240" w:lineRule="auto"/>
        <w:jc w:val="center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################################################</w:t>
      </w:r>
    </w:p>
    <w:p w14:paraId="5B17BEAC" w14:textId="77777777" w:rsidR="00D304C6" w:rsidRPr="00594E12" w:rsidRDefault="00D304C6" w:rsidP="00E22EDD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  <w:b/>
          <w:sz w:val="28"/>
          <w:lang w:val="en-US"/>
        </w:rPr>
      </w:pPr>
      <w:r w:rsidRPr="00594E12">
        <w:rPr>
          <w:rFonts w:cstheme="minorHAnsi"/>
          <w:b/>
          <w:sz w:val="28"/>
          <w:lang w:val="en-US"/>
        </w:rPr>
        <w:t>Unsupervised learning</w:t>
      </w:r>
    </w:p>
    <w:p w14:paraId="38FABFF3" w14:textId="77777777" w:rsidR="00D304C6" w:rsidRPr="00594E12" w:rsidRDefault="00D304C6" w:rsidP="00E22EDD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  <w:b/>
          <w:sz w:val="24"/>
          <w:lang w:val="en-US"/>
        </w:rPr>
      </w:pPr>
      <w:r w:rsidRPr="00594E12">
        <w:rPr>
          <w:rFonts w:cstheme="minorHAnsi"/>
          <w:b/>
          <w:sz w:val="24"/>
          <w:lang w:val="en-US"/>
        </w:rPr>
        <w:t>Class 02 – Clustering with k-means /PAM / CLARA</w:t>
      </w:r>
    </w:p>
    <w:p w14:paraId="06A2A399" w14:textId="77777777" w:rsidR="00875D6B" w:rsidRPr="00594E12" w:rsidRDefault="00875D6B" w:rsidP="00E22EDD">
      <w:pPr>
        <w:shd w:val="clear" w:color="auto" w:fill="B6DDE8" w:themeFill="accent5" w:themeFillTint="66"/>
        <w:spacing w:after="0" w:line="240" w:lineRule="auto"/>
        <w:rPr>
          <w:rFonts w:cstheme="minorHAnsi"/>
          <w:b/>
          <w:lang w:val="en-US"/>
        </w:rPr>
      </w:pPr>
    </w:p>
    <w:p w14:paraId="286AE1A6" w14:textId="77777777" w:rsidR="00D304C6" w:rsidRPr="00594E12" w:rsidRDefault="00D304C6" w:rsidP="00E22EDD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</w:rPr>
      </w:pPr>
      <w:r w:rsidRPr="00594E12">
        <w:rPr>
          <w:rFonts w:cstheme="minorHAnsi"/>
        </w:rPr>
        <w:t>Katarzyna Kopczewska</w:t>
      </w:r>
      <w:r w:rsidR="00875D6B" w:rsidRPr="00594E12">
        <w:rPr>
          <w:rFonts w:cstheme="minorHAnsi"/>
        </w:rPr>
        <w:t xml:space="preserve">, </w:t>
      </w:r>
      <w:proofErr w:type="spellStart"/>
      <w:r w:rsidR="00875D6B" w:rsidRPr="00594E12">
        <w:rPr>
          <w:rFonts w:cstheme="minorHAnsi"/>
        </w:rPr>
        <w:t>Associate</w:t>
      </w:r>
      <w:proofErr w:type="spellEnd"/>
      <w:r w:rsidR="00875D6B" w:rsidRPr="00594E12">
        <w:rPr>
          <w:rFonts w:cstheme="minorHAnsi"/>
        </w:rPr>
        <w:t xml:space="preserve"> </w:t>
      </w:r>
      <w:proofErr w:type="spellStart"/>
      <w:r w:rsidR="00875D6B" w:rsidRPr="00594E12">
        <w:rPr>
          <w:rFonts w:cstheme="minorHAnsi"/>
        </w:rPr>
        <w:t>professor</w:t>
      </w:r>
      <w:proofErr w:type="spellEnd"/>
    </w:p>
    <w:p w14:paraId="275F7892" w14:textId="77777777" w:rsidR="00875D6B" w:rsidRPr="00594E12" w:rsidRDefault="00000000" w:rsidP="00E22EDD">
      <w:pPr>
        <w:shd w:val="clear" w:color="auto" w:fill="B6DDE8" w:themeFill="accent5" w:themeFillTint="66"/>
        <w:spacing w:after="0" w:line="240" w:lineRule="auto"/>
        <w:jc w:val="center"/>
        <w:rPr>
          <w:rFonts w:cstheme="minorHAnsi"/>
        </w:rPr>
      </w:pPr>
      <w:hyperlink r:id="rId6" w:history="1">
        <w:r w:rsidR="00875D6B" w:rsidRPr="00594E12">
          <w:rPr>
            <w:rStyle w:val="Hipercze"/>
            <w:rFonts w:cstheme="minorHAnsi"/>
          </w:rPr>
          <w:t>kkopczewska@wne.uw.edu.pl</w:t>
        </w:r>
      </w:hyperlink>
    </w:p>
    <w:p w14:paraId="14A135A9" w14:textId="77777777" w:rsidR="00D304C6" w:rsidRPr="00594E12" w:rsidRDefault="00D304C6" w:rsidP="00E22EDD">
      <w:pPr>
        <w:shd w:val="clear" w:color="auto" w:fill="B6DDE8" w:themeFill="accent5" w:themeFillTint="66"/>
        <w:spacing w:after="0" w:line="240" w:lineRule="auto"/>
        <w:jc w:val="center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################################################</w:t>
      </w:r>
    </w:p>
    <w:p w14:paraId="079445DA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5E486B2D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Clustering</w:t>
      </w:r>
    </w:p>
    <w:p w14:paraId="1B4472EB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# recommended packages for cluster analysis</w:t>
      </w:r>
    </w:p>
    <w:p w14:paraId="2BF9657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# also other packages are available</w:t>
      </w:r>
    </w:p>
    <w:p w14:paraId="19B6FDC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594E12">
        <w:rPr>
          <w:rFonts w:ascii="Courier New" w:hAnsi="Courier New" w:cs="Courier New"/>
          <w:lang w:val="en-US"/>
        </w:rPr>
        <w:t>install.packages</w:t>
      </w:r>
      <w:proofErr w:type="spellEnd"/>
      <w:r w:rsidRPr="00594E12">
        <w:rPr>
          <w:rFonts w:ascii="Courier New" w:hAnsi="Courier New" w:cs="Courier New"/>
          <w:lang w:val="en-US"/>
        </w:rPr>
        <w:t>("cluster")</w:t>
      </w:r>
    </w:p>
    <w:p w14:paraId="1C3333F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594E12">
        <w:rPr>
          <w:rFonts w:ascii="Courier New" w:hAnsi="Courier New" w:cs="Courier New"/>
          <w:lang w:val="en-US"/>
        </w:rPr>
        <w:t>install.packages</w:t>
      </w:r>
      <w:proofErr w:type="spellEnd"/>
      <w:r w:rsidRPr="00594E12">
        <w:rPr>
          <w:rFonts w:ascii="Courier New" w:hAnsi="Courier New" w:cs="Courier New"/>
          <w:lang w:val="en-US"/>
        </w:rPr>
        <w:t>("</w:t>
      </w:r>
      <w:proofErr w:type="spellStart"/>
      <w:r w:rsidRPr="00594E12">
        <w:rPr>
          <w:rFonts w:ascii="Courier New" w:hAnsi="Courier New" w:cs="Courier New"/>
          <w:lang w:val="en-US"/>
        </w:rPr>
        <w:t>factoextra</w:t>
      </w:r>
      <w:proofErr w:type="spellEnd"/>
      <w:r w:rsidRPr="00594E12">
        <w:rPr>
          <w:rFonts w:ascii="Courier New" w:hAnsi="Courier New" w:cs="Courier New"/>
          <w:lang w:val="en-US"/>
        </w:rPr>
        <w:t>")</w:t>
      </w:r>
    </w:p>
    <w:p w14:paraId="735DF8DA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594E12">
        <w:rPr>
          <w:rFonts w:ascii="Courier New" w:hAnsi="Courier New" w:cs="Courier New"/>
          <w:lang w:val="en-US"/>
        </w:rPr>
        <w:t>install.packages</w:t>
      </w:r>
      <w:proofErr w:type="spellEnd"/>
      <w:r w:rsidRPr="00594E12">
        <w:rPr>
          <w:rFonts w:ascii="Courier New" w:hAnsi="Courier New" w:cs="Courier New"/>
          <w:lang w:val="en-US"/>
        </w:rPr>
        <w:t>("</w:t>
      </w:r>
      <w:proofErr w:type="spellStart"/>
      <w:r w:rsidRPr="00594E12">
        <w:rPr>
          <w:rFonts w:ascii="Courier New" w:hAnsi="Courier New" w:cs="Courier New"/>
          <w:lang w:val="en-US"/>
        </w:rPr>
        <w:t>flexclust</w:t>
      </w:r>
      <w:proofErr w:type="spellEnd"/>
      <w:r w:rsidRPr="00594E12">
        <w:rPr>
          <w:rFonts w:ascii="Courier New" w:hAnsi="Courier New" w:cs="Courier New"/>
          <w:lang w:val="en-US"/>
        </w:rPr>
        <w:t>")</w:t>
      </w:r>
    </w:p>
    <w:p w14:paraId="7720A6C6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594E12">
        <w:rPr>
          <w:rFonts w:ascii="Courier New" w:hAnsi="Courier New" w:cs="Courier New"/>
          <w:lang w:val="en-US"/>
        </w:rPr>
        <w:t>install.packages</w:t>
      </w:r>
      <w:proofErr w:type="spellEnd"/>
      <w:r w:rsidRPr="00594E12">
        <w:rPr>
          <w:rFonts w:ascii="Courier New" w:hAnsi="Courier New" w:cs="Courier New"/>
          <w:lang w:val="en-US"/>
        </w:rPr>
        <w:t>("</w:t>
      </w:r>
      <w:proofErr w:type="spellStart"/>
      <w:r w:rsidRPr="00594E12">
        <w:rPr>
          <w:rFonts w:ascii="Courier New" w:hAnsi="Courier New" w:cs="Courier New"/>
          <w:lang w:val="en-US"/>
        </w:rPr>
        <w:t>fpc</w:t>
      </w:r>
      <w:proofErr w:type="spellEnd"/>
      <w:r w:rsidRPr="00594E12">
        <w:rPr>
          <w:rFonts w:ascii="Courier New" w:hAnsi="Courier New" w:cs="Courier New"/>
          <w:lang w:val="en-US"/>
        </w:rPr>
        <w:t>")</w:t>
      </w:r>
    </w:p>
    <w:p w14:paraId="48DB23A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r w:rsidRPr="00594E12">
        <w:rPr>
          <w:rFonts w:ascii="Courier New" w:hAnsi="Courier New" w:cs="Courier New"/>
          <w:lang w:val="en-US"/>
        </w:rPr>
        <w:t>install.packages</w:t>
      </w:r>
      <w:proofErr w:type="spellEnd"/>
      <w:r w:rsidRPr="00594E12">
        <w:rPr>
          <w:rFonts w:ascii="Courier New" w:hAnsi="Courier New" w:cs="Courier New"/>
          <w:lang w:val="en-US"/>
        </w:rPr>
        <w:t>("</w:t>
      </w:r>
      <w:proofErr w:type="spellStart"/>
      <w:r w:rsidRPr="00594E12">
        <w:rPr>
          <w:rFonts w:ascii="Courier New" w:hAnsi="Courier New" w:cs="Courier New"/>
          <w:lang w:val="en-US"/>
        </w:rPr>
        <w:t>ClusterR</w:t>
      </w:r>
      <w:proofErr w:type="spellEnd"/>
      <w:r w:rsidRPr="00594E12">
        <w:rPr>
          <w:rFonts w:ascii="Courier New" w:hAnsi="Courier New" w:cs="Courier New"/>
          <w:lang w:val="en-US"/>
        </w:rPr>
        <w:t>")</w:t>
      </w:r>
    </w:p>
    <w:p w14:paraId="19F458E6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4E033A1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cluster)</w:t>
      </w:r>
    </w:p>
    <w:p w14:paraId="6CD913BE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5ED75C7A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lex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0703A94A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p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44BC2C7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luster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020373CE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597E68BF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594E12">
        <w:rPr>
          <w:rFonts w:ascii="Courier New" w:hAnsi="Courier New" w:cs="Courier New"/>
          <w:b/>
          <w:lang w:val="en-GB"/>
        </w:rPr>
        <w:t># changing the path for accessing the Working Directory</w:t>
      </w:r>
    </w:p>
    <w:p w14:paraId="61854918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594E12">
        <w:rPr>
          <w:rFonts w:ascii="Courier New" w:hAnsi="Courier New" w:cs="Courier New"/>
          <w:b/>
          <w:lang w:val="en-GB"/>
        </w:rPr>
        <w:t># warning: change \ on /</w:t>
      </w:r>
    </w:p>
    <w:p w14:paraId="5152092A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getwd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) # checking current WD</w:t>
      </w:r>
    </w:p>
    <w:p w14:paraId="53367C3B" w14:textId="77777777" w:rsidR="00D304C6" w:rsidRPr="00594E12" w:rsidRDefault="00287BD5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etw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"</w:t>
      </w:r>
      <w:r w:rsidR="00226BF9" w:rsidRPr="00594E12">
        <w:rPr>
          <w:rFonts w:ascii="Courier New" w:hAnsi="Courier New" w:cs="Courier New"/>
          <w:b/>
          <w:color w:val="00B050"/>
          <w:lang w:val="en-US"/>
        </w:rPr>
        <w:t>D:/My all/&amp;</w:t>
      </w:r>
      <w:proofErr w:type="spellStart"/>
      <w:r w:rsidR="00226BF9" w:rsidRPr="00594E12">
        <w:rPr>
          <w:rFonts w:ascii="Courier New" w:hAnsi="Courier New" w:cs="Courier New"/>
          <w:b/>
          <w:color w:val="00B050"/>
          <w:lang w:val="en-US"/>
        </w:rPr>
        <w:t>Wykłady</w:t>
      </w:r>
      <w:proofErr w:type="spellEnd"/>
      <w:r w:rsidR="00226BF9" w:rsidRPr="00594E12">
        <w:rPr>
          <w:rFonts w:ascii="Courier New" w:hAnsi="Courier New" w:cs="Courier New"/>
          <w:b/>
          <w:color w:val="00B050"/>
          <w:lang w:val="en-US"/>
        </w:rPr>
        <w:t>/</w:t>
      </w:r>
      <w:proofErr w:type="spellStart"/>
      <w:r w:rsidR="00226BF9" w:rsidRPr="00594E12">
        <w:rPr>
          <w:rFonts w:ascii="Courier New" w:hAnsi="Courier New" w:cs="Courier New"/>
          <w:b/>
          <w:color w:val="00B050"/>
          <w:lang w:val="en-US"/>
        </w:rPr>
        <w:t>Wykłady</w:t>
      </w:r>
      <w:proofErr w:type="spellEnd"/>
      <w:r w:rsidR="00226BF9" w:rsidRPr="00594E12">
        <w:rPr>
          <w:rFonts w:ascii="Courier New" w:hAnsi="Courier New" w:cs="Courier New"/>
          <w:b/>
          <w:color w:val="00B050"/>
          <w:lang w:val="en-US"/>
        </w:rPr>
        <w:t xml:space="preserve"> - WNE Unsupervised Learning/01. Clustering/</w:t>
      </w:r>
      <w:proofErr w:type="spellStart"/>
      <w:r w:rsidR="00226BF9" w:rsidRPr="00594E12">
        <w:rPr>
          <w:rFonts w:ascii="Courier New" w:hAnsi="Courier New" w:cs="Courier New"/>
          <w:b/>
          <w:color w:val="00B050"/>
          <w:lang w:val="en-US"/>
        </w:rPr>
        <w:t>dane</w:t>
      </w:r>
      <w:proofErr w:type="spellEnd"/>
      <w:r w:rsidR="00226BF9" w:rsidRPr="00594E12">
        <w:rPr>
          <w:rFonts w:ascii="Courier New" w:hAnsi="Courier New" w:cs="Courier New"/>
          <w:b/>
          <w:color w:val="00B050"/>
          <w:lang w:val="en-US"/>
        </w:rPr>
        <w:t xml:space="preserve"> </w:t>
      </w:r>
      <w:proofErr w:type="spellStart"/>
      <w:r w:rsidR="00226BF9" w:rsidRPr="00594E12">
        <w:rPr>
          <w:rFonts w:ascii="Courier New" w:hAnsi="Courier New" w:cs="Courier New"/>
          <w:b/>
          <w:color w:val="00B050"/>
          <w:lang w:val="en-US"/>
        </w:rPr>
        <w:t>ceny</w:t>
      </w:r>
      <w:proofErr w:type="spellEnd"/>
      <w:r w:rsidR="00D304C6" w:rsidRPr="00594E12">
        <w:rPr>
          <w:rFonts w:ascii="Courier New" w:hAnsi="Courier New" w:cs="Courier New"/>
          <w:b/>
          <w:color w:val="00B050"/>
          <w:lang w:val="en-US"/>
        </w:rPr>
        <w:t>")</w:t>
      </w:r>
    </w:p>
    <w:p w14:paraId="6C48B374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etw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)</w:t>
      </w:r>
    </w:p>
    <w:p w14:paraId="3C19690B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35DFA73C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bookmarkStart w:id="0" w:name="OLE_LINK285"/>
      <w:bookmarkStart w:id="1" w:name="OLE_LINK286"/>
      <w:bookmarkStart w:id="2" w:name="OLE_LINK287"/>
      <w:r w:rsidRPr="00594E12">
        <w:rPr>
          <w:rFonts w:ascii="Courier New" w:hAnsi="Courier New" w:cs="Courier New"/>
          <w:b/>
          <w:lang w:val="en-US"/>
        </w:rPr>
        <w:t>#import of data</w:t>
      </w:r>
    </w:p>
    <w:p w14:paraId="601F7346" w14:textId="77777777" w:rsidR="00D304C6" w:rsidRPr="00CF5D18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CF5D18">
        <w:rPr>
          <w:rFonts w:ascii="Courier New" w:hAnsi="Courier New" w:cs="Courier New"/>
          <w:b/>
          <w:color w:val="00B050"/>
          <w:lang w:val="en-US"/>
        </w:rPr>
        <w:t>price_where</w:t>
      </w:r>
      <w:proofErr w:type="spellEnd"/>
      <w:r w:rsidR="00D304C6" w:rsidRPr="00CF5D18">
        <w:rPr>
          <w:rFonts w:ascii="Courier New" w:hAnsi="Courier New" w:cs="Courier New"/>
          <w:b/>
          <w:color w:val="00B050"/>
          <w:lang w:val="en-US"/>
        </w:rPr>
        <w:t>&lt;-read.csv("</w:t>
      </w:r>
      <w:r w:rsidRPr="00CF5D18">
        <w:rPr>
          <w:rFonts w:ascii="Courier New" w:hAnsi="Courier New" w:cs="Courier New"/>
          <w:b/>
          <w:color w:val="00B050"/>
          <w:lang w:val="en-US"/>
        </w:rPr>
        <w:t xml:space="preserve">prices_regions.csv", </w:t>
      </w:r>
      <w:proofErr w:type="spellStart"/>
      <w:r w:rsidRPr="00CF5D18">
        <w:rPr>
          <w:rFonts w:ascii="Courier New" w:hAnsi="Courier New" w:cs="Courier New"/>
          <w:b/>
          <w:color w:val="00B050"/>
          <w:lang w:val="en-US"/>
        </w:rPr>
        <w:t>sep</w:t>
      </w:r>
      <w:proofErr w:type="spellEnd"/>
      <w:r w:rsidRPr="00CF5D18">
        <w:rPr>
          <w:rFonts w:ascii="Courier New" w:hAnsi="Courier New" w:cs="Courier New"/>
          <w:b/>
          <w:color w:val="00B050"/>
          <w:lang w:val="en-US"/>
        </w:rPr>
        <w:t>=";", dec=".</w:t>
      </w:r>
      <w:r w:rsidR="00D304C6" w:rsidRPr="00CF5D18">
        <w:rPr>
          <w:rFonts w:ascii="Courier New" w:hAnsi="Courier New" w:cs="Courier New"/>
          <w:b/>
          <w:color w:val="00B050"/>
          <w:lang w:val="en-US"/>
        </w:rPr>
        <w:t xml:space="preserve">", header=TRUE) </w:t>
      </w:r>
    </w:p>
    <w:p w14:paraId="31963366" w14:textId="77777777" w:rsidR="00226BF9" w:rsidRPr="00CF5D18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CF5D18">
        <w:rPr>
          <w:rFonts w:ascii="Courier New" w:hAnsi="Courier New" w:cs="Courier New"/>
          <w:b/>
          <w:color w:val="00B050"/>
          <w:lang w:val="en-US"/>
        </w:rPr>
        <w:t>summary(</w:t>
      </w:r>
      <w:proofErr w:type="spellStart"/>
      <w:r w:rsidRPr="00CF5D18">
        <w:rPr>
          <w:rFonts w:ascii="Courier New" w:hAnsi="Courier New" w:cs="Courier New"/>
          <w:b/>
          <w:color w:val="00B050"/>
          <w:lang w:val="en-US"/>
        </w:rPr>
        <w:t>price_where</w:t>
      </w:r>
      <w:proofErr w:type="spellEnd"/>
      <w:r w:rsidRPr="00CF5D18">
        <w:rPr>
          <w:rFonts w:ascii="Courier New" w:hAnsi="Courier New" w:cs="Courier New"/>
          <w:b/>
          <w:color w:val="00B050"/>
          <w:lang w:val="en-US"/>
        </w:rPr>
        <w:t>)</w:t>
      </w:r>
    </w:p>
    <w:p w14:paraId="6A3EAA44" w14:textId="77777777" w:rsidR="00D304C6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CF5D18"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 w:rsidRPr="00CF5D18">
        <w:rPr>
          <w:rFonts w:ascii="Courier New" w:hAnsi="Courier New" w:cs="Courier New"/>
          <w:b/>
          <w:color w:val="00B050"/>
          <w:lang w:val="en-US"/>
        </w:rPr>
        <w:t>price_where</w:t>
      </w:r>
      <w:proofErr w:type="spellEnd"/>
      <w:r w:rsidR="00D304C6" w:rsidRPr="00CF5D18">
        <w:rPr>
          <w:rFonts w:ascii="Courier New" w:hAnsi="Courier New" w:cs="Courier New"/>
          <w:b/>
          <w:color w:val="00B050"/>
          <w:lang w:val="en-US"/>
        </w:rPr>
        <w:t>) # checking the dimensions of the dataset</w:t>
      </w:r>
    </w:p>
    <w:bookmarkEnd w:id="0"/>
    <w:bookmarkEnd w:id="1"/>
    <w:bookmarkEnd w:id="2"/>
    <w:p w14:paraId="0116E739" w14:textId="77777777" w:rsidR="00D304C6" w:rsidRPr="00594E12" w:rsidRDefault="00D304C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6B11420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&lt;-read.csv("prices_months.csv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ep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";", dec=".", header=TRUE) </w:t>
      </w:r>
    </w:p>
    <w:p w14:paraId="325E0617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umm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5C1C65F6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 # checking the dimensions of the dataset</w:t>
      </w:r>
    </w:p>
    <w:p w14:paraId="488084C1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0571B9A8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&lt;-read.csv("prices_products.csv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ep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";", dec=".", header=TRUE) </w:t>
      </w:r>
    </w:p>
    <w:p w14:paraId="76EC17D4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umm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5A5B09E3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 # checking the dimensions of the dataset</w:t>
      </w:r>
    </w:p>
    <w:p w14:paraId="71973CA0" w14:textId="77777777" w:rsidR="00226BF9" w:rsidRPr="00594E12" w:rsidRDefault="00226BF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51FDCD4B" w14:textId="77777777" w:rsidR="007442E9" w:rsidRPr="00594E12" w:rsidRDefault="009B31FA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594E12">
        <w:rPr>
          <w:rFonts w:ascii="Courier New" w:hAnsi="Courier New" w:cs="Courier New"/>
          <w:b/>
          <w:lang w:val="en-GB"/>
        </w:rPr>
        <w:t># no labels at data</w:t>
      </w:r>
      <w:r w:rsidR="00861CDF" w:rsidRPr="00594E12">
        <w:rPr>
          <w:rFonts w:ascii="Courier New" w:hAnsi="Courier New" w:cs="Courier New"/>
          <w:b/>
          <w:lang w:val="en-GB"/>
        </w:rPr>
        <w:t xml:space="preserve"> – </w:t>
      </w:r>
      <w:proofErr w:type="spellStart"/>
      <w:r w:rsidR="00861CDF" w:rsidRPr="00594E12">
        <w:rPr>
          <w:rFonts w:ascii="Courier New" w:hAnsi="Courier New" w:cs="Courier New"/>
          <w:b/>
          <w:color w:val="00B050"/>
          <w:lang w:val="en-GB"/>
        </w:rPr>
        <w:t>price_when</w:t>
      </w:r>
      <w:proofErr w:type="spellEnd"/>
    </w:p>
    <w:p w14:paraId="10B9AA2A" w14:textId="77777777" w:rsidR="009B31FA" w:rsidRPr="00594E12" w:rsidRDefault="009B31F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region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,1] # first column</w:t>
      </w:r>
    </w:p>
    <w:p w14:paraId="3DC1C0A9" w14:textId="77777777" w:rsidR="009B31FA" w:rsidRPr="00594E12" w:rsidRDefault="009B31F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oduct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,2] # second column</w:t>
      </w:r>
    </w:p>
    <w:p w14:paraId="4D08DE19" w14:textId="77777777" w:rsidR="009B31FA" w:rsidRPr="00594E12" w:rsidRDefault="009B31F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months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colnames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3:14]) # first row</w:t>
      </w:r>
    </w:p>
    <w:p w14:paraId="683D4297" w14:textId="77777777" w:rsidR="007442E9" w:rsidRPr="00594E12" w:rsidRDefault="009B31F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as.matrix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,3:14]) # data only</w:t>
      </w:r>
    </w:p>
    <w:p w14:paraId="11308F13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0EED74D1" w14:textId="77777777" w:rsidR="00507433" w:rsidRPr="00594E12" w:rsidRDefault="00507433" w:rsidP="00507433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594E12">
        <w:rPr>
          <w:rFonts w:ascii="Courier New" w:hAnsi="Courier New" w:cs="Courier New"/>
          <w:b/>
          <w:lang w:val="en-GB"/>
        </w:rPr>
        <w:t xml:space="preserve"># no labels at data – </w:t>
      </w:r>
      <w:proofErr w:type="spellStart"/>
      <w:r>
        <w:rPr>
          <w:rFonts w:ascii="Courier New" w:hAnsi="Courier New" w:cs="Courier New"/>
          <w:b/>
          <w:color w:val="00B050"/>
          <w:lang w:val="en-GB"/>
        </w:rPr>
        <w:t>price_what</w:t>
      </w:r>
      <w:proofErr w:type="spellEnd"/>
    </w:p>
    <w:p w14:paraId="46A73025" w14:textId="77777777" w:rsidR="00507433" w:rsidRPr="00594E12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region_wh</w:t>
      </w:r>
      <w:r>
        <w:rPr>
          <w:rFonts w:ascii="Courier New" w:hAnsi="Courier New" w:cs="Courier New"/>
          <w:b/>
          <w:color w:val="00B050"/>
          <w:lang w:val="en-GB"/>
        </w:rPr>
        <w:t>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rice_wh</w:t>
      </w:r>
      <w:r>
        <w:rPr>
          <w:rFonts w:ascii="Courier New" w:hAnsi="Courier New" w:cs="Courier New"/>
          <w:b/>
          <w:color w:val="00B050"/>
          <w:lang w:val="en-GB"/>
        </w:rPr>
        <w:t>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,1] # first column</w:t>
      </w:r>
    </w:p>
    <w:p w14:paraId="16EEDA74" w14:textId="77777777" w:rsidR="00507433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months_wh</w:t>
      </w:r>
      <w:r>
        <w:rPr>
          <w:rFonts w:ascii="Courier New" w:hAnsi="Courier New" w:cs="Courier New"/>
          <w:b/>
          <w:color w:val="00B050"/>
          <w:lang w:val="en-GB"/>
        </w:rPr>
        <w:t>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>
        <w:rPr>
          <w:rFonts w:ascii="Courier New" w:hAnsi="Courier New" w:cs="Courier New"/>
          <w:b/>
          <w:color w:val="00B050"/>
          <w:lang w:val="en-GB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,2] # second column</w:t>
      </w:r>
    </w:p>
    <w:p w14:paraId="643F53E7" w14:textId="77777777" w:rsidR="00507433" w:rsidRPr="00594E12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>
        <w:rPr>
          <w:rFonts w:ascii="Courier New" w:hAnsi="Courier New" w:cs="Courier New"/>
          <w:b/>
          <w:color w:val="00B050"/>
          <w:lang w:val="en-GB"/>
        </w:rPr>
        <w:t>product_wh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>
        <w:rPr>
          <w:rFonts w:ascii="Courier New" w:hAnsi="Courier New" w:cs="Courier New"/>
          <w:b/>
          <w:color w:val="00B050"/>
          <w:lang w:val="en-GB"/>
        </w:rPr>
        <w:t>colnames</w:t>
      </w:r>
      <w:proofErr w:type="spellEnd"/>
      <w:r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GB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3:</w:t>
      </w:r>
      <w:r>
        <w:rPr>
          <w:rFonts w:ascii="Courier New" w:hAnsi="Courier New" w:cs="Courier New"/>
          <w:b/>
          <w:color w:val="00B050"/>
          <w:lang w:val="en-GB"/>
        </w:rPr>
        <w:t>68</w:t>
      </w:r>
      <w:r w:rsidRPr="00594E12">
        <w:rPr>
          <w:rFonts w:ascii="Courier New" w:hAnsi="Courier New" w:cs="Courier New"/>
          <w:b/>
          <w:color w:val="00B050"/>
          <w:lang w:val="en-GB"/>
        </w:rPr>
        <w:t>]) # first row</w:t>
      </w:r>
    </w:p>
    <w:p w14:paraId="6C82B4DC" w14:textId="77777777" w:rsidR="00507433" w:rsidRPr="00594E12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>
        <w:rPr>
          <w:rFonts w:ascii="Courier New" w:hAnsi="Courier New" w:cs="Courier New"/>
          <w:b/>
          <w:color w:val="00B050"/>
          <w:lang w:val="en-GB"/>
        </w:rPr>
        <w:t>price_what</w:t>
      </w:r>
      <w:proofErr w:type="spellEnd"/>
      <w:r>
        <w:rPr>
          <w:rFonts w:ascii="Courier New" w:hAnsi="Courier New" w:cs="Courier New"/>
          <w:b/>
          <w:color w:val="00B050"/>
          <w:lang w:val="en-GB"/>
        </w:rPr>
        <w:t>&lt;-</w:t>
      </w:r>
      <w:proofErr w:type="spellStart"/>
      <w:r>
        <w:rPr>
          <w:rFonts w:ascii="Courier New" w:hAnsi="Courier New" w:cs="Courier New"/>
          <w:b/>
          <w:color w:val="00B050"/>
          <w:lang w:val="en-GB"/>
        </w:rPr>
        <w:t>as.matrix</w:t>
      </w:r>
      <w:proofErr w:type="spellEnd"/>
      <w:r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GB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[,3:</w:t>
      </w:r>
      <w:r>
        <w:rPr>
          <w:rFonts w:ascii="Courier New" w:hAnsi="Courier New" w:cs="Courier New"/>
          <w:b/>
          <w:color w:val="00B050"/>
          <w:lang w:val="en-GB"/>
        </w:rPr>
        <w:t>68</w:t>
      </w:r>
      <w:r w:rsidRPr="00594E12">
        <w:rPr>
          <w:rFonts w:ascii="Courier New" w:hAnsi="Courier New" w:cs="Courier New"/>
          <w:b/>
          <w:color w:val="00B050"/>
          <w:lang w:val="en-GB"/>
        </w:rPr>
        <w:t>]) # data only</w:t>
      </w:r>
    </w:p>
    <w:p w14:paraId="6D6143FF" w14:textId="77777777" w:rsidR="007442E9" w:rsidRPr="00594E12" w:rsidRDefault="007442E9" w:rsidP="00E22EDD">
      <w:pPr>
        <w:spacing w:after="0" w:line="240" w:lineRule="auto"/>
        <w:rPr>
          <w:lang w:val="en-GB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1039780842"/>
        <w:docPartObj>
          <w:docPartGallery w:val="Table of Contents"/>
          <w:docPartUnique/>
        </w:docPartObj>
      </w:sdtPr>
      <w:sdtContent>
        <w:p w14:paraId="477A7304" w14:textId="77777777" w:rsidR="006D67A3" w:rsidRPr="00507433" w:rsidRDefault="006D67A3" w:rsidP="00E22EDD">
          <w:pPr>
            <w:pStyle w:val="Nagwekspisutreci"/>
            <w:pageBreakBefore/>
            <w:spacing w:before="0"/>
            <w:rPr>
              <w:sz w:val="22"/>
              <w:szCs w:val="22"/>
              <w:lang w:val="en-GB"/>
            </w:rPr>
          </w:pPr>
          <w:proofErr w:type="spellStart"/>
          <w:r w:rsidRPr="00507433">
            <w:rPr>
              <w:sz w:val="22"/>
              <w:szCs w:val="22"/>
              <w:lang w:val="en-GB"/>
            </w:rPr>
            <w:t>Spis</w:t>
          </w:r>
          <w:proofErr w:type="spellEnd"/>
          <w:r w:rsidRPr="00507433">
            <w:rPr>
              <w:sz w:val="22"/>
              <w:szCs w:val="22"/>
              <w:lang w:val="en-GB"/>
            </w:rPr>
            <w:t xml:space="preserve"> </w:t>
          </w:r>
          <w:proofErr w:type="spellStart"/>
          <w:r w:rsidRPr="00507433">
            <w:rPr>
              <w:sz w:val="22"/>
              <w:szCs w:val="22"/>
              <w:lang w:val="en-GB"/>
            </w:rPr>
            <w:t>treści</w:t>
          </w:r>
          <w:proofErr w:type="spellEnd"/>
        </w:p>
        <w:p w14:paraId="3F9B3127" w14:textId="77777777" w:rsidR="00B27CC0" w:rsidRPr="00594E12" w:rsidRDefault="006D67A3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r w:rsidRPr="00594E12">
            <w:fldChar w:fldCharType="begin"/>
          </w:r>
          <w:r w:rsidRPr="00594E12">
            <w:instrText xml:space="preserve"> TOC \o "1-3" \h \z \u </w:instrText>
          </w:r>
          <w:r w:rsidRPr="00594E12">
            <w:fldChar w:fldCharType="separate"/>
          </w:r>
          <w:hyperlink w:anchor="_Toc54548549" w:history="1">
            <w:r w:rsidR="00B27CC0" w:rsidRPr="00594E12">
              <w:rPr>
                <w:rStyle w:val="Hipercze"/>
                <w:noProof/>
              </w:rPr>
              <w:t>## 01. Clustering / K-means</w:t>
            </w:r>
            <w:r w:rsidR="00B27CC0" w:rsidRPr="00594E12">
              <w:rPr>
                <w:noProof/>
                <w:webHidden/>
              </w:rPr>
              <w:tab/>
            </w:r>
            <w:r w:rsidR="00B27CC0" w:rsidRPr="00594E12">
              <w:rPr>
                <w:noProof/>
                <w:webHidden/>
              </w:rPr>
              <w:fldChar w:fldCharType="begin"/>
            </w:r>
            <w:r w:rsidR="00B27CC0" w:rsidRPr="00594E12">
              <w:rPr>
                <w:noProof/>
                <w:webHidden/>
              </w:rPr>
              <w:instrText xml:space="preserve"> PAGEREF _Toc54548549 \h </w:instrText>
            </w:r>
            <w:r w:rsidR="00B27CC0" w:rsidRPr="00594E12">
              <w:rPr>
                <w:noProof/>
                <w:webHidden/>
              </w:rPr>
            </w:r>
            <w:r w:rsidR="00B27CC0" w:rsidRPr="00594E12">
              <w:rPr>
                <w:noProof/>
                <w:webHidden/>
              </w:rPr>
              <w:fldChar w:fldCharType="separate"/>
            </w:r>
            <w:r w:rsidR="00B27CC0" w:rsidRPr="00594E12">
              <w:rPr>
                <w:noProof/>
                <w:webHidden/>
              </w:rPr>
              <w:t>3</w:t>
            </w:r>
            <w:r w:rsidR="00B27CC0" w:rsidRPr="00594E12">
              <w:rPr>
                <w:noProof/>
                <w:webHidden/>
              </w:rPr>
              <w:fldChar w:fldCharType="end"/>
            </w:r>
          </w:hyperlink>
        </w:p>
        <w:p w14:paraId="3FB970B2" w14:textId="77777777" w:rsidR="00B27CC0" w:rsidRPr="00594E12" w:rsidRDefault="0000000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4548550" w:history="1">
            <w:r w:rsidR="00B27CC0" w:rsidRPr="00594E12">
              <w:rPr>
                <w:rStyle w:val="Hipercze"/>
                <w:noProof/>
              </w:rPr>
              <w:t xml:space="preserve">## 02. Clustering / PAM </w:t>
            </w:r>
            <w:r w:rsidR="00B27CC0" w:rsidRPr="00594E12">
              <w:rPr>
                <w:rStyle w:val="Hipercze"/>
                <w:noProof/>
                <w:lang w:val="en-GB"/>
              </w:rPr>
              <w:t>(Partitioning Around Medoids)</w:t>
            </w:r>
            <w:r w:rsidR="00B27CC0" w:rsidRPr="00594E12">
              <w:rPr>
                <w:noProof/>
                <w:webHidden/>
              </w:rPr>
              <w:tab/>
            </w:r>
            <w:r w:rsidR="00B27CC0" w:rsidRPr="00594E12">
              <w:rPr>
                <w:noProof/>
                <w:webHidden/>
              </w:rPr>
              <w:fldChar w:fldCharType="begin"/>
            </w:r>
            <w:r w:rsidR="00B27CC0" w:rsidRPr="00594E12">
              <w:rPr>
                <w:noProof/>
                <w:webHidden/>
              </w:rPr>
              <w:instrText xml:space="preserve"> PAGEREF _Toc54548550 \h </w:instrText>
            </w:r>
            <w:r w:rsidR="00B27CC0" w:rsidRPr="00594E12">
              <w:rPr>
                <w:noProof/>
                <w:webHidden/>
              </w:rPr>
            </w:r>
            <w:r w:rsidR="00B27CC0" w:rsidRPr="00594E12">
              <w:rPr>
                <w:noProof/>
                <w:webHidden/>
              </w:rPr>
              <w:fldChar w:fldCharType="separate"/>
            </w:r>
            <w:r w:rsidR="00B27CC0" w:rsidRPr="00594E12">
              <w:rPr>
                <w:noProof/>
                <w:webHidden/>
              </w:rPr>
              <w:t>9</w:t>
            </w:r>
            <w:r w:rsidR="00B27CC0" w:rsidRPr="00594E12">
              <w:rPr>
                <w:noProof/>
                <w:webHidden/>
              </w:rPr>
              <w:fldChar w:fldCharType="end"/>
            </w:r>
          </w:hyperlink>
        </w:p>
        <w:p w14:paraId="48253A19" w14:textId="77777777" w:rsidR="00B27CC0" w:rsidRPr="00594E12" w:rsidRDefault="0000000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4548551" w:history="1">
            <w:r w:rsidR="00B27CC0" w:rsidRPr="00594E12">
              <w:rPr>
                <w:rStyle w:val="Hipercze"/>
                <w:noProof/>
              </w:rPr>
              <w:t xml:space="preserve">## 03. CLARA algorithms </w:t>
            </w:r>
            <w:r w:rsidR="00B27CC0" w:rsidRPr="00594E12">
              <w:rPr>
                <w:rStyle w:val="Hipercze"/>
                <w:noProof/>
                <w:shd w:val="clear" w:color="auto" w:fill="FFFFFF"/>
              </w:rPr>
              <w:t>(CLustering LARge Applications)</w:t>
            </w:r>
            <w:r w:rsidR="00B27CC0" w:rsidRPr="00594E12">
              <w:rPr>
                <w:noProof/>
                <w:webHidden/>
              </w:rPr>
              <w:tab/>
            </w:r>
            <w:r w:rsidR="00B27CC0" w:rsidRPr="00594E12">
              <w:rPr>
                <w:noProof/>
                <w:webHidden/>
              </w:rPr>
              <w:fldChar w:fldCharType="begin"/>
            </w:r>
            <w:r w:rsidR="00B27CC0" w:rsidRPr="00594E12">
              <w:rPr>
                <w:noProof/>
                <w:webHidden/>
              </w:rPr>
              <w:instrText xml:space="preserve"> PAGEREF _Toc54548551 \h </w:instrText>
            </w:r>
            <w:r w:rsidR="00B27CC0" w:rsidRPr="00594E12">
              <w:rPr>
                <w:noProof/>
                <w:webHidden/>
              </w:rPr>
            </w:r>
            <w:r w:rsidR="00B27CC0" w:rsidRPr="00594E12">
              <w:rPr>
                <w:noProof/>
                <w:webHidden/>
              </w:rPr>
              <w:fldChar w:fldCharType="separate"/>
            </w:r>
            <w:r w:rsidR="00B27CC0" w:rsidRPr="00594E12">
              <w:rPr>
                <w:noProof/>
                <w:webHidden/>
              </w:rPr>
              <w:t>12</w:t>
            </w:r>
            <w:r w:rsidR="00B27CC0" w:rsidRPr="00594E12">
              <w:rPr>
                <w:noProof/>
                <w:webHidden/>
              </w:rPr>
              <w:fldChar w:fldCharType="end"/>
            </w:r>
          </w:hyperlink>
        </w:p>
        <w:p w14:paraId="5732BE54" w14:textId="77777777" w:rsidR="00B27CC0" w:rsidRPr="00594E12" w:rsidRDefault="0000000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4548552" w:history="1">
            <w:r w:rsidR="00B27CC0" w:rsidRPr="00594E12">
              <w:rPr>
                <w:rStyle w:val="Hipercze"/>
                <w:noProof/>
              </w:rPr>
              <w:t xml:space="preserve">## 04. </w:t>
            </w:r>
            <w:r w:rsidR="00B27CC0" w:rsidRPr="00594E12">
              <w:rPr>
                <w:rStyle w:val="Hipercze"/>
                <w:noProof/>
                <w:lang w:val="en-GB"/>
              </w:rPr>
              <w:t>Optimal number of clusters</w:t>
            </w:r>
            <w:r w:rsidR="00B27CC0" w:rsidRPr="00594E12">
              <w:rPr>
                <w:noProof/>
                <w:webHidden/>
              </w:rPr>
              <w:tab/>
            </w:r>
            <w:r w:rsidR="00B27CC0" w:rsidRPr="00594E12">
              <w:rPr>
                <w:noProof/>
                <w:webHidden/>
              </w:rPr>
              <w:fldChar w:fldCharType="begin"/>
            </w:r>
            <w:r w:rsidR="00B27CC0" w:rsidRPr="00594E12">
              <w:rPr>
                <w:noProof/>
                <w:webHidden/>
              </w:rPr>
              <w:instrText xml:space="preserve"> PAGEREF _Toc54548552 \h </w:instrText>
            </w:r>
            <w:r w:rsidR="00B27CC0" w:rsidRPr="00594E12">
              <w:rPr>
                <w:noProof/>
                <w:webHidden/>
              </w:rPr>
            </w:r>
            <w:r w:rsidR="00B27CC0" w:rsidRPr="00594E12">
              <w:rPr>
                <w:noProof/>
                <w:webHidden/>
              </w:rPr>
              <w:fldChar w:fldCharType="separate"/>
            </w:r>
            <w:r w:rsidR="00B27CC0" w:rsidRPr="00594E12">
              <w:rPr>
                <w:noProof/>
                <w:webHidden/>
              </w:rPr>
              <w:t>14</w:t>
            </w:r>
            <w:r w:rsidR="00B27CC0" w:rsidRPr="00594E12">
              <w:rPr>
                <w:noProof/>
                <w:webHidden/>
              </w:rPr>
              <w:fldChar w:fldCharType="end"/>
            </w:r>
          </w:hyperlink>
        </w:p>
        <w:p w14:paraId="50BC6FE9" w14:textId="77777777" w:rsidR="00B27CC0" w:rsidRPr="00594E12" w:rsidRDefault="00000000">
          <w:pPr>
            <w:pStyle w:val="Spistreci1"/>
            <w:tabs>
              <w:tab w:val="right" w:leader="dot" w:pos="10109"/>
            </w:tabs>
            <w:rPr>
              <w:rFonts w:eastAsiaTheme="minorEastAsia"/>
              <w:noProof/>
              <w:lang w:eastAsia="pl-PL"/>
            </w:rPr>
          </w:pPr>
          <w:hyperlink w:anchor="_Toc54548553" w:history="1">
            <w:r w:rsidR="00B27CC0" w:rsidRPr="00594E12">
              <w:rPr>
                <w:rStyle w:val="Hipercze"/>
                <w:noProof/>
              </w:rPr>
              <w:t>## 05. Statistics in clustered groups</w:t>
            </w:r>
            <w:r w:rsidR="00B27CC0" w:rsidRPr="00594E12">
              <w:rPr>
                <w:noProof/>
                <w:webHidden/>
              </w:rPr>
              <w:tab/>
            </w:r>
            <w:r w:rsidR="00B27CC0" w:rsidRPr="00594E12">
              <w:rPr>
                <w:noProof/>
                <w:webHidden/>
              </w:rPr>
              <w:fldChar w:fldCharType="begin"/>
            </w:r>
            <w:r w:rsidR="00B27CC0" w:rsidRPr="00594E12">
              <w:rPr>
                <w:noProof/>
                <w:webHidden/>
              </w:rPr>
              <w:instrText xml:space="preserve"> PAGEREF _Toc54548553 \h </w:instrText>
            </w:r>
            <w:r w:rsidR="00B27CC0" w:rsidRPr="00594E12">
              <w:rPr>
                <w:noProof/>
                <w:webHidden/>
              </w:rPr>
            </w:r>
            <w:r w:rsidR="00B27CC0" w:rsidRPr="00594E12">
              <w:rPr>
                <w:noProof/>
                <w:webHidden/>
              </w:rPr>
              <w:fldChar w:fldCharType="separate"/>
            </w:r>
            <w:r w:rsidR="00B27CC0" w:rsidRPr="00594E12">
              <w:rPr>
                <w:noProof/>
                <w:webHidden/>
              </w:rPr>
              <w:t>15</w:t>
            </w:r>
            <w:r w:rsidR="00B27CC0" w:rsidRPr="00594E12">
              <w:rPr>
                <w:noProof/>
                <w:webHidden/>
              </w:rPr>
              <w:fldChar w:fldCharType="end"/>
            </w:r>
          </w:hyperlink>
        </w:p>
        <w:p w14:paraId="681E1DDA" w14:textId="77777777" w:rsidR="006D67A3" w:rsidRPr="00594E12" w:rsidRDefault="006D67A3" w:rsidP="00E22EDD">
          <w:pPr>
            <w:spacing w:after="0"/>
          </w:pPr>
          <w:r w:rsidRPr="00594E12">
            <w:rPr>
              <w:b/>
              <w:bCs/>
            </w:rPr>
            <w:fldChar w:fldCharType="end"/>
          </w:r>
        </w:p>
      </w:sdtContent>
    </w:sdt>
    <w:p w14:paraId="666C16B9" w14:textId="77777777" w:rsidR="004838AB" w:rsidRPr="00594E12" w:rsidRDefault="004838AB" w:rsidP="00E22EDD">
      <w:pPr>
        <w:spacing w:after="0" w:line="240" w:lineRule="auto"/>
        <w:rPr>
          <w:rFonts w:ascii="Courier New" w:hAnsi="Courier New" w:cs="Courier New"/>
          <w:b/>
        </w:rPr>
      </w:pPr>
    </w:p>
    <w:p w14:paraId="5BB0B1F0" w14:textId="77777777" w:rsidR="005E4F07" w:rsidRPr="00594E12" w:rsidRDefault="005E4F07" w:rsidP="00E22EDD">
      <w:pPr>
        <w:pStyle w:val="Styl1"/>
        <w:rPr>
          <w:szCs w:val="22"/>
        </w:rPr>
      </w:pPr>
      <w:bookmarkStart w:id="3" w:name="_Toc54548549"/>
      <w:r w:rsidRPr="00594E12">
        <w:rPr>
          <w:szCs w:val="22"/>
        </w:rPr>
        <w:lastRenderedPageBreak/>
        <w:t>## 01. Clustering / K-means</w:t>
      </w:r>
      <w:bookmarkEnd w:id="3"/>
    </w:p>
    <w:p w14:paraId="24A73242" w14:textId="77777777" w:rsidR="007442E9" w:rsidRPr="00594E12" w:rsidRDefault="007442E9" w:rsidP="00E22EDD">
      <w:pPr>
        <w:spacing w:after="0" w:line="240" w:lineRule="auto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 xml:space="preserve">Using </w:t>
      </w:r>
      <w:proofErr w:type="spellStart"/>
      <w:r w:rsidRPr="00594E12">
        <w:rPr>
          <w:rFonts w:cstheme="minorHAnsi"/>
          <w:b/>
          <w:lang w:val="en-US"/>
        </w:rPr>
        <w:t>factoextra</w:t>
      </w:r>
      <w:proofErr w:type="spellEnd"/>
      <w:r w:rsidRPr="00594E12">
        <w:rPr>
          <w:rFonts w:cstheme="minorHAnsi"/>
          <w:b/>
          <w:lang w:val="en-US"/>
        </w:rPr>
        <w:t>:: package:</w:t>
      </w:r>
    </w:p>
    <w:p w14:paraId="3D3FE14C" w14:textId="77777777" w:rsidR="007442E9" w:rsidRPr="00594E12" w:rsidRDefault="007442E9" w:rsidP="00E22EDD">
      <w:p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 xml:space="preserve">One can use the </w:t>
      </w:r>
      <w:proofErr w:type="spellStart"/>
      <w:r w:rsidRPr="00594E12">
        <w:rPr>
          <w:rFonts w:cstheme="minorHAnsi"/>
          <w:lang w:val="en-US"/>
        </w:rPr>
        <w:t>eclust</w:t>
      </w:r>
      <w:proofErr w:type="spellEnd"/>
      <w:r w:rsidR="00D41926" w:rsidRPr="00594E12">
        <w:rPr>
          <w:rFonts w:cstheme="minorHAnsi"/>
          <w:lang w:val="en-US"/>
        </w:rPr>
        <w:t>(</w:t>
      </w:r>
      <w:r w:rsidRPr="00594E12">
        <w:rPr>
          <w:rFonts w:cstheme="minorHAnsi"/>
          <w:lang w:val="en-US"/>
        </w:rPr>
        <w:t xml:space="preserve">) function from the </w:t>
      </w:r>
      <w:proofErr w:type="spellStart"/>
      <w:r w:rsidRPr="00594E12">
        <w:rPr>
          <w:rFonts w:cstheme="minorHAnsi"/>
          <w:lang w:val="en-US"/>
        </w:rPr>
        <w:t>factoextra</w:t>
      </w:r>
      <w:proofErr w:type="spellEnd"/>
      <w:r w:rsidRPr="00594E12">
        <w:rPr>
          <w:rFonts w:cstheme="minorHAnsi"/>
          <w:lang w:val="en-US"/>
        </w:rPr>
        <w:t xml:space="preserve"> :: </w:t>
      </w:r>
      <w:r w:rsidR="00D41926" w:rsidRPr="00594E12">
        <w:rPr>
          <w:rFonts w:cstheme="minorHAnsi"/>
          <w:lang w:val="en-US"/>
        </w:rPr>
        <w:t>package</w:t>
      </w:r>
      <w:r w:rsidRPr="00594E12">
        <w:rPr>
          <w:rFonts w:cstheme="minorHAnsi"/>
          <w:lang w:val="en-US"/>
        </w:rPr>
        <w:t xml:space="preserve">. It allows for clusters using k-means, PAM, CLARA etc. methods, using Euclidean, Manhattan, Canberra, </w:t>
      </w:r>
      <w:proofErr w:type="spellStart"/>
      <w:r w:rsidRPr="00594E12">
        <w:rPr>
          <w:rFonts w:cstheme="minorHAnsi"/>
          <w:lang w:val="en-US"/>
        </w:rPr>
        <w:t>Minkowski</w:t>
      </w:r>
      <w:proofErr w:type="spellEnd"/>
      <w:r w:rsidRPr="00594E12">
        <w:rPr>
          <w:rFonts w:cstheme="minorHAnsi"/>
          <w:lang w:val="en-US"/>
        </w:rPr>
        <w:t xml:space="preserve"> distance etc.</w:t>
      </w:r>
    </w:p>
    <w:p w14:paraId="56B2F9D9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B27E07C" w14:textId="77777777" w:rsidR="005E4F07" w:rsidRPr="00594E12" w:rsidRDefault="005E4F07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</w:t>
      </w:r>
      <w:r w:rsidR="00D477CD" w:rsidRPr="00594E12">
        <w:rPr>
          <w:rFonts w:ascii="Courier New" w:hAnsi="Courier New" w:cs="Courier New"/>
          <w:b/>
          <w:lang w:val="en-US"/>
        </w:rPr>
        <w:t>clustering of dataset – by individual obs. (in rows)</w:t>
      </w:r>
    </w:p>
    <w:p w14:paraId="33DBC90B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D41926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9534B7" w:rsidRPr="00594E12">
        <w:rPr>
          <w:rFonts w:ascii="Courier New" w:hAnsi="Courier New" w:cs="Courier New"/>
          <w:b/>
          <w:color w:val="00B050"/>
          <w:lang w:val="en-US"/>
        </w:rPr>
        <w:t>,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k=3)</w:t>
      </w:r>
    </w:p>
    <w:p w14:paraId="11BC763A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km1, main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 / Euclidean")</w:t>
      </w:r>
    </w:p>
    <w:p w14:paraId="061050A3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3AF22E38" w14:textId="77777777" w:rsidR="00D477CD" w:rsidRPr="00594E12" w:rsidRDefault="00D477CD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clustering of dataset – by time (in rows after transposition)</w:t>
      </w:r>
    </w:p>
    <w:p w14:paraId="77E3EC3D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2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 w:rsidR="00D41926" w:rsidRPr="00594E12"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 w:rsidR="00D41926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D41926" w:rsidRPr="00594E12">
        <w:rPr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="00D477CD"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="00D477CD"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="00D477CD"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="00D477CD" w:rsidRPr="00594E12">
        <w:rPr>
          <w:rFonts w:ascii="Courier New" w:hAnsi="Courier New" w:cs="Courier New"/>
          <w:b/>
          <w:color w:val="00B050"/>
          <w:lang w:val="en-US"/>
        </w:rPr>
        <w:t>",k=3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7DEACE73" w14:textId="77777777" w:rsidR="009534B7" w:rsidRPr="00594E12" w:rsidRDefault="009534B7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x1&lt;-apply(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), 2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33FF205E" w14:textId="77777777" w:rsidR="009534B7" w:rsidRPr="00594E12" w:rsidRDefault="009534B7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x2&lt;-which(x</w:t>
      </w:r>
      <w:r w:rsidR="00A33464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>==0)</w:t>
      </w:r>
    </w:p>
    <w:p w14:paraId="5D898319" w14:textId="77777777" w:rsidR="009534B7" w:rsidRPr="00594E12" w:rsidRDefault="009534B7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2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[,-x2],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="00D477CD"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="00D477CD"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="00D477CD"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="00D477CD" w:rsidRPr="00594E12">
        <w:rPr>
          <w:rFonts w:ascii="Courier New" w:hAnsi="Courier New" w:cs="Courier New"/>
          <w:b/>
          <w:color w:val="00B050"/>
          <w:lang w:val="en-US"/>
        </w:rPr>
        <w:t>",k=3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7F7744D3" w14:textId="77777777" w:rsidR="007442E9" w:rsidRPr="00594E12" w:rsidRDefault="007442E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km2, main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 / Manhattan")</w:t>
      </w:r>
    </w:p>
    <w:p w14:paraId="1D983E54" w14:textId="77777777" w:rsidR="007442E9" w:rsidRPr="00594E12" w:rsidRDefault="00A053CB" w:rsidP="00E22EDD">
      <w:pPr>
        <w:spacing w:after="0" w:line="240" w:lineRule="auto"/>
        <w:jc w:val="center"/>
        <w:rPr>
          <w:noProof/>
          <w:lang w:val="en-GB" w:eastAsia="pl-PL"/>
        </w:rPr>
      </w:pPr>
      <w:r w:rsidRPr="00594E12">
        <w:rPr>
          <w:noProof/>
          <w:lang w:eastAsia="pl-PL"/>
        </w:rPr>
        <w:drawing>
          <wp:inline distT="0" distB="0" distL="0" distR="0" wp14:anchorId="5F20D878" wp14:editId="0A1D675D">
            <wp:extent cx="2587261" cy="2583180"/>
            <wp:effectExtent l="0" t="0" r="3810" b="762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97902" cy="2593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534B7" w:rsidRPr="00594E12">
        <w:rPr>
          <w:noProof/>
          <w:lang w:val="en-GB" w:eastAsia="pl-PL"/>
        </w:rPr>
        <w:t xml:space="preserve"> </w:t>
      </w:r>
      <w:r w:rsidR="00D477CD" w:rsidRPr="00594E12">
        <w:rPr>
          <w:noProof/>
          <w:lang w:eastAsia="pl-PL"/>
        </w:rPr>
        <w:drawing>
          <wp:inline distT="0" distB="0" distL="0" distR="0" wp14:anchorId="25130040" wp14:editId="64FD6A32">
            <wp:extent cx="2606040" cy="2601928"/>
            <wp:effectExtent l="0" t="0" r="3810" b="825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2503" cy="260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BD0BD" w14:textId="77777777" w:rsidR="004838AB" w:rsidRPr="00594E12" w:rsidRDefault="004838AB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8A3D3A8" w14:textId="77777777" w:rsidR="005E4F07" w:rsidRPr="00594E12" w:rsidRDefault="005E4F07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one variable extra, different number of clusters and distance metrics</w:t>
      </w:r>
    </w:p>
    <w:p w14:paraId="5FFB8435" w14:textId="77777777" w:rsidR="00D477CD" w:rsidRPr="00594E12" w:rsidRDefault="00D477CD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3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[,-x2],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k=4)</w:t>
      </w:r>
    </w:p>
    <w:p w14:paraId="4F0BDD97" w14:textId="77777777" w:rsidR="004838AB" w:rsidRPr="00594E12" w:rsidRDefault="004838AB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</w:t>
      </w:r>
      <w:r w:rsidR="00D477CD" w:rsidRPr="00594E12">
        <w:rPr>
          <w:rFonts w:ascii="Courier New" w:hAnsi="Courier New" w:cs="Courier New"/>
          <w:b/>
          <w:color w:val="00B050"/>
          <w:lang w:val="en-US"/>
        </w:rPr>
        <w:t>4</w:t>
      </w:r>
      <w:r w:rsidRPr="00594E12">
        <w:rPr>
          <w:rFonts w:ascii="Courier New" w:hAnsi="Courier New" w:cs="Courier New"/>
          <w:b/>
          <w:color w:val="00B050"/>
          <w:lang w:val="en-US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 w:rsidR="00D477CD" w:rsidRPr="00594E12"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 w:rsidR="00D477CD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D477CD" w:rsidRPr="00594E12">
        <w:rPr>
          <w:rFonts w:ascii="Courier New" w:hAnsi="Courier New" w:cs="Courier New"/>
          <w:b/>
          <w:color w:val="00B050"/>
          <w:lang w:val="en-US"/>
        </w:rPr>
        <w:t>)[,-x2],</w:t>
      </w:r>
      <w:r w:rsidRPr="00594E12">
        <w:rPr>
          <w:rFonts w:ascii="Courier New" w:hAnsi="Courier New" w:cs="Courier New"/>
          <w:b/>
          <w:color w:val="00B050"/>
          <w:lang w:val="en-US"/>
        </w:rPr>
        <w:t>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manhatt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 k=4)</w:t>
      </w:r>
    </w:p>
    <w:p w14:paraId="1540B8C2" w14:textId="77777777" w:rsidR="004838AB" w:rsidRPr="00594E12" w:rsidRDefault="00D477CD" w:rsidP="00E22EDD">
      <w:pPr>
        <w:spacing w:after="0" w:line="240" w:lineRule="auto"/>
        <w:jc w:val="center"/>
        <w:rPr>
          <w:color w:val="00B050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68DFDCEC" wp14:editId="6F2B44FD">
            <wp:extent cx="2392680" cy="2388906"/>
            <wp:effectExtent l="0" t="0" r="762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1002" cy="239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eastAsia="pl-PL"/>
        </w:rPr>
        <w:drawing>
          <wp:inline distT="0" distB="0" distL="0" distR="0" wp14:anchorId="6A029665" wp14:editId="00507D88">
            <wp:extent cx="2362200" cy="2358475"/>
            <wp:effectExtent l="0" t="0" r="0" b="381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8698" cy="2364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CA837" w14:textId="77777777" w:rsidR="007442E9" w:rsidRPr="00594E12" w:rsidRDefault="007442E9" w:rsidP="00E22EDD">
      <w:pPr>
        <w:spacing w:after="0" w:line="240" w:lineRule="auto"/>
        <w:jc w:val="center"/>
        <w:rPr>
          <w:lang w:val="en-US"/>
        </w:rPr>
      </w:pPr>
    </w:p>
    <w:p w14:paraId="6DCE3998" w14:textId="77777777" w:rsidR="004838AB" w:rsidRPr="00594E12" w:rsidRDefault="004838AB" w:rsidP="00E22EDD">
      <w:pPr>
        <w:spacing w:after="0" w:line="240" w:lineRule="auto"/>
        <w:rPr>
          <w:lang w:val="en-US"/>
        </w:rPr>
      </w:pPr>
      <w:r w:rsidRPr="00594E12">
        <w:rPr>
          <w:lang w:val="en-US"/>
        </w:rPr>
        <w:t>Observations / comments:</w:t>
      </w:r>
    </w:p>
    <w:p w14:paraId="1B84608D" w14:textId="77777777" w:rsidR="004838AB" w:rsidRPr="00594E12" w:rsidRDefault="004838AB" w:rsidP="00E22EDD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 xml:space="preserve">One can easily change the </w:t>
      </w:r>
      <w:proofErr w:type="spellStart"/>
      <w:r w:rsidRPr="00594E12">
        <w:rPr>
          <w:lang w:val="en-US"/>
        </w:rPr>
        <w:t>analysed</w:t>
      </w:r>
      <w:proofErr w:type="spellEnd"/>
      <w:r w:rsidRPr="00594E12">
        <w:rPr>
          <w:lang w:val="en-US"/>
        </w:rPr>
        <w:t xml:space="preserve"> dataset and distance metric (Euclidean, Manhattan)</w:t>
      </w:r>
    </w:p>
    <w:p w14:paraId="4078BD17" w14:textId="77777777" w:rsidR="004838AB" w:rsidRPr="00594E12" w:rsidRDefault="00B60BFF" w:rsidP="00E22EDD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One can easily change the number of clusters (k)</w:t>
      </w:r>
    </w:p>
    <w:p w14:paraId="72FAFA36" w14:textId="77777777" w:rsidR="00B60BFF" w:rsidRPr="00594E12" w:rsidRDefault="00D477CD" w:rsidP="00E22EDD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 xml:space="preserve">When two variables </w:t>
      </w:r>
      <w:proofErr w:type="spellStart"/>
      <w:r w:rsidRPr="00594E12">
        <w:rPr>
          <w:lang w:val="en-US"/>
        </w:rPr>
        <w:t>analysed</w:t>
      </w:r>
      <w:proofErr w:type="spellEnd"/>
      <w:r w:rsidR="00B60BFF" w:rsidRPr="00594E12">
        <w:rPr>
          <w:lang w:val="en-US"/>
        </w:rPr>
        <w:t>, they are on the axes on the figure, whe</w:t>
      </w:r>
      <w:r w:rsidRPr="00594E12">
        <w:rPr>
          <w:lang w:val="en-US"/>
        </w:rPr>
        <w:t xml:space="preserve">n more variables </w:t>
      </w:r>
      <w:proofErr w:type="spellStart"/>
      <w:r w:rsidRPr="00594E12">
        <w:rPr>
          <w:lang w:val="en-US"/>
        </w:rPr>
        <w:t>analysed</w:t>
      </w:r>
      <w:proofErr w:type="spellEnd"/>
      <w:r w:rsidR="00B60BFF" w:rsidRPr="00594E12">
        <w:rPr>
          <w:lang w:val="en-US"/>
        </w:rPr>
        <w:t>, the axes are the “dimensions” which explain the process</w:t>
      </w:r>
      <w:r w:rsidR="00513266" w:rsidRPr="00594E12">
        <w:rPr>
          <w:lang w:val="en-US"/>
        </w:rPr>
        <w:t xml:space="preserve"> (as in PCA)</w:t>
      </w:r>
      <w:r w:rsidR="00B60BFF" w:rsidRPr="00594E12">
        <w:rPr>
          <w:lang w:val="en-US"/>
        </w:rPr>
        <w:t xml:space="preserve">. </w:t>
      </w:r>
    </w:p>
    <w:p w14:paraId="215DE82C" w14:textId="77777777" w:rsidR="00254018" w:rsidRPr="00594E12" w:rsidRDefault="00EC08CD" w:rsidP="00E22EDD">
      <w:pPr>
        <w:pageBreakBefore/>
        <w:spacing w:after="0" w:line="240" w:lineRule="auto"/>
        <w:rPr>
          <w:b/>
          <w:lang w:val="en-US"/>
        </w:rPr>
      </w:pPr>
      <w:r w:rsidRPr="00594E12">
        <w:rPr>
          <w:b/>
          <w:lang w:val="en-US"/>
        </w:rPr>
        <w:lastRenderedPageBreak/>
        <w:t># Let’s what is inside the clustering object</w:t>
      </w:r>
    </w:p>
    <w:p w14:paraId="2AA0B1E2" w14:textId="77777777" w:rsidR="00EC08CD" w:rsidRPr="00594E12" w:rsidRDefault="00EC08CD" w:rsidP="00E22EDD">
      <w:pPr>
        <w:spacing w:after="0" w:line="240" w:lineRule="auto"/>
        <w:rPr>
          <w:lang w:val="en-US"/>
        </w:rPr>
      </w:pPr>
    </w:p>
    <w:p w14:paraId="71D4F308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attributes(km</w:t>
      </w:r>
      <w:r w:rsidR="00D760D6" w:rsidRPr="00594E12">
        <w:rPr>
          <w:rFonts w:ascii="Courier New" w:hAnsi="Courier New" w:cs="Courier New"/>
          <w:b/>
          <w:color w:val="00B050"/>
          <w:lang w:val="en-US"/>
        </w:rPr>
        <w:t>2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117C6222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BCD7F4D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$names</w:t>
      </w:r>
    </w:p>
    <w:p w14:paraId="45999BB7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] "cluster"      "centers"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tots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withins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tot.withins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</w:t>
      </w:r>
    </w:p>
    <w:p w14:paraId="30F7A74E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6]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betweens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"size"   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iter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ifault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clust_plot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  </w:t>
      </w:r>
    </w:p>
    <w:p w14:paraId="27DA1D6D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1]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silinfo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nbclust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      "data"        </w:t>
      </w:r>
    </w:p>
    <w:p w14:paraId="75A79A03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39CC66DE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$class</w:t>
      </w:r>
    </w:p>
    <w:p w14:paraId="71931D33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]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</w:t>
      </w:r>
    </w:p>
    <w:p w14:paraId="33D42377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C616278" w14:textId="77777777" w:rsidR="00EC08CD" w:rsidRPr="00594E12" w:rsidRDefault="00D760D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</w:t>
      </w:r>
      <w:r w:rsidR="00EC08CD" w:rsidRPr="00594E12">
        <w:rPr>
          <w:rFonts w:ascii="Courier New" w:hAnsi="Courier New" w:cs="Courier New"/>
          <w:b/>
          <w:color w:val="00B050"/>
          <w:lang w:val="en-US"/>
        </w:rPr>
        <w:t>m</w:t>
      </w:r>
      <w:r w:rsidRPr="00594E12">
        <w:rPr>
          <w:rFonts w:ascii="Courier New" w:hAnsi="Courier New" w:cs="Courier New"/>
          <w:b/>
          <w:color w:val="00B050"/>
          <w:lang w:val="en-US"/>
        </w:rPr>
        <w:t>2</w:t>
      </w:r>
      <w:r w:rsidR="00EC08CD" w:rsidRPr="00594E12">
        <w:rPr>
          <w:rFonts w:ascii="Courier New" w:hAnsi="Courier New" w:cs="Courier New"/>
          <w:b/>
          <w:color w:val="00B050"/>
          <w:lang w:val="en-US"/>
        </w:rPr>
        <w:t>$cluster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 # each time period was assigned to cluster</w:t>
      </w:r>
    </w:p>
    <w:p w14:paraId="6F0B986A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AE32068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X01.2019 X02.2019 X03.2019 X04.2019 X05.2019 X06.2019 X07.2019 X08.2019 X09.2019 </w:t>
      </w:r>
    </w:p>
    <w:p w14:paraId="665F0008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1        1        1        1        1        1        3        3        3 </w:t>
      </w:r>
    </w:p>
    <w:p w14:paraId="65913355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X10.2019 X11.2019 X12.2019 </w:t>
      </w:r>
    </w:p>
    <w:p w14:paraId="0E6B2A76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2        2        2</w:t>
      </w:r>
    </w:p>
    <w:p w14:paraId="40489788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3BEA0BC2" w14:textId="77777777" w:rsidR="00EC08CD" w:rsidRPr="00594E12" w:rsidRDefault="00D760D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</w:t>
      </w:r>
      <w:r w:rsidR="00EC08CD" w:rsidRPr="00594E12">
        <w:rPr>
          <w:rFonts w:ascii="Courier New" w:hAnsi="Courier New" w:cs="Courier New"/>
          <w:b/>
          <w:color w:val="00B050"/>
          <w:lang w:val="en-US"/>
        </w:rPr>
        <w:t>m</w:t>
      </w:r>
      <w:r w:rsidRPr="00594E12">
        <w:rPr>
          <w:rFonts w:ascii="Courier New" w:hAnsi="Courier New" w:cs="Courier New"/>
          <w:b/>
          <w:color w:val="00B050"/>
          <w:lang w:val="en-US"/>
        </w:rPr>
        <w:t>2</w:t>
      </w:r>
      <w:r w:rsidR="00EC08CD" w:rsidRPr="00594E12">
        <w:rPr>
          <w:rFonts w:ascii="Courier New" w:hAnsi="Courier New" w:cs="Courier New"/>
          <w:b/>
          <w:color w:val="00B050"/>
          <w:lang w:val="en-US"/>
        </w:rPr>
        <w:t>$centers</w:t>
      </w:r>
    </w:p>
    <w:p w14:paraId="1CD1D2AB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388B9EA6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[,1]     [,2]      [,3]     [,4]      [,5]  [,6]     [,7]     [,8]     [,9]</w:t>
      </w:r>
    </w:p>
    <w:p w14:paraId="5F520671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104.1000 106.7667  99.96667 103.0500 104.93333 105.4  98.8500 103.4833 103.5333</w:t>
      </w:r>
    </w:p>
    <w:p w14:paraId="68CE0978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05.3667 102.5333 101.03333 104.2333  98.13333 100.7 100.8667 106.4000 100.5667</w:t>
      </w:r>
    </w:p>
    <w:p w14:paraId="434E3A6D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102.1000 102.5667  98.40000 106.6667  99.36667 103.1  96.2000 104.4667 104.4000</w:t>
      </w:r>
    </w:p>
    <w:p w14:paraId="2B244EC7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2AEEE057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[,10]    [,11]     [,12]    [,13]    [,14]     [,15]    [,16]     [,17]</w:t>
      </w:r>
    </w:p>
    <w:p w14:paraId="29213E5A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105.2667 101.0333  98.01667 101.5833 103.7667 101.90000 105.0333  62.40000</w:t>
      </w:r>
    </w:p>
    <w:p w14:paraId="7B61C6E0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05.1333 106.5667 104.43333 100.2000 103.0000  95.93333 100.7000 159.53333</w:t>
      </w:r>
    </w:p>
    <w:p w14:paraId="71178AD0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103.8000 105.8000 102.30000 100.4667 109.7667 102.60000 103.3333  93.36667</w:t>
      </w:r>
    </w:p>
    <w:p w14:paraId="2F354F1D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B28E7A0" w14:textId="77777777" w:rsidR="00EC08CD" w:rsidRPr="00594E12" w:rsidRDefault="00D760D6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</w:t>
      </w:r>
      <w:r w:rsidR="00EC08CD" w:rsidRPr="00594E12">
        <w:rPr>
          <w:rFonts w:ascii="Courier New" w:hAnsi="Courier New" w:cs="Courier New"/>
          <w:b/>
          <w:color w:val="00B050"/>
          <w:lang w:val="en-US"/>
        </w:rPr>
        <w:t>m</w:t>
      </w:r>
      <w:r w:rsidRPr="00594E12">
        <w:rPr>
          <w:rFonts w:ascii="Courier New" w:hAnsi="Courier New" w:cs="Courier New"/>
          <w:b/>
          <w:color w:val="00B050"/>
          <w:lang w:val="en-US"/>
        </w:rPr>
        <w:t>2</w:t>
      </w:r>
      <w:r w:rsidR="00EC08CD" w:rsidRPr="00594E12">
        <w:rPr>
          <w:rFonts w:ascii="Courier New" w:hAnsi="Courier New" w:cs="Courier New"/>
          <w:b/>
          <w:color w:val="00B050"/>
          <w:lang w:val="en-US"/>
        </w:rPr>
        <w:t>$silinfo</w:t>
      </w:r>
    </w:p>
    <w:p w14:paraId="5B4AA1AA" w14:textId="77777777" w:rsidR="00EC08CD" w:rsidRPr="00594E12" w:rsidRDefault="00EC08CD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5928EDF8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$widths</w:t>
      </w:r>
    </w:p>
    <w:p w14:paraId="123E1C90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         cluster neighbor  </w:t>
      </w:r>
      <w:proofErr w:type="spellStart"/>
      <w:r w:rsidRPr="00594E12">
        <w:rPr>
          <w:rFonts w:ascii="Courier New" w:hAnsi="Courier New" w:cs="Courier New"/>
          <w:lang w:val="en-US"/>
        </w:rPr>
        <w:t>sil_width</w:t>
      </w:r>
      <w:proofErr w:type="spellEnd"/>
    </w:p>
    <w:p w14:paraId="73DA6F24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3.2019       1        3 0.36310513</w:t>
      </w:r>
    </w:p>
    <w:p w14:paraId="1DE6A613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2.2019       1        3 0.35506089</w:t>
      </w:r>
    </w:p>
    <w:p w14:paraId="347DF341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4.2019       1        3 0.27966756</w:t>
      </w:r>
    </w:p>
    <w:p w14:paraId="5EE9E1F9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1.2019       1        3 0.26242861</w:t>
      </w:r>
    </w:p>
    <w:p w14:paraId="4D8EF3BC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5.2019       1        3 0.18657203</w:t>
      </w:r>
    </w:p>
    <w:p w14:paraId="00294AD1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6.2019       1        3 0.08092115</w:t>
      </w:r>
    </w:p>
    <w:p w14:paraId="4B27ED65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11.2019       2        3 0.57448652</w:t>
      </w:r>
    </w:p>
    <w:p w14:paraId="55CB21BF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12.2019       2        3 0.54485210</w:t>
      </w:r>
    </w:p>
    <w:p w14:paraId="6CDA6D62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10.2019       2        3 0.33111442</w:t>
      </w:r>
    </w:p>
    <w:p w14:paraId="12A33001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8.2019       3        2 0.46913637</w:t>
      </w:r>
    </w:p>
    <w:p w14:paraId="19756351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7.2019       3        1 0.22288909</w:t>
      </w:r>
    </w:p>
    <w:p w14:paraId="476FE2CE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X09.2019       3        2 0.05194471</w:t>
      </w:r>
    </w:p>
    <w:p w14:paraId="2A5CE482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48B729BD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$</w:t>
      </w:r>
      <w:proofErr w:type="spellStart"/>
      <w:r w:rsidRPr="00594E12">
        <w:rPr>
          <w:rFonts w:ascii="Courier New" w:hAnsi="Courier New" w:cs="Courier New"/>
          <w:lang w:val="en-US"/>
        </w:rPr>
        <w:t>clus.avg.widths</w:t>
      </w:r>
      <w:proofErr w:type="spellEnd"/>
    </w:p>
    <w:p w14:paraId="35C921AF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[1] 0.2546259 0.4834843 0.2479901</w:t>
      </w:r>
    </w:p>
    <w:p w14:paraId="001E113E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C8822C2" w14:textId="77777777" w:rsidR="00D760D6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$</w:t>
      </w:r>
      <w:proofErr w:type="spellStart"/>
      <w:r w:rsidRPr="00594E12">
        <w:rPr>
          <w:rFonts w:ascii="Courier New" w:hAnsi="Courier New" w:cs="Courier New"/>
          <w:lang w:val="en-US"/>
        </w:rPr>
        <w:t>avg.width</w:t>
      </w:r>
      <w:proofErr w:type="spellEnd"/>
    </w:p>
    <w:p w14:paraId="2DAA3EE7" w14:textId="77777777" w:rsidR="00EC08CD" w:rsidRPr="00594E12" w:rsidRDefault="00D760D6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[1] 0.3101815</w:t>
      </w:r>
    </w:p>
    <w:p w14:paraId="773BDE49" w14:textId="77777777" w:rsidR="00D760D6" w:rsidRPr="00594E12" w:rsidRDefault="00D760D6" w:rsidP="00E22EDD">
      <w:pPr>
        <w:spacing w:after="0" w:line="240" w:lineRule="auto"/>
        <w:rPr>
          <w:rFonts w:cstheme="minorHAnsi"/>
          <w:lang w:val="en-US"/>
        </w:rPr>
      </w:pPr>
    </w:p>
    <w:p w14:paraId="4ECB8377" w14:textId="77777777" w:rsidR="003B1D12" w:rsidRPr="00594E12" w:rsidRDefault="003B1D12" w:rsidP="00E22EDD">
      <w:p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Observations / comments:</w:t>
      </w:r>
    </w:p>
    <w:p w14:paraId="707F4A43" w14:textId="77777777" w:rsidR="003B1D12" w:rsidRPr="00594E12" w:rsidRDefault="003B1D12" w:rsidP="00E22EDD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One see all slots available within the result object</w:t>
      </w:r>
    </w:p>
    <w:p w14:paraId="5E50EAF8" w14:textId="77777777" w:rsidR="003B1D12" w:rsidRPr="00594E12" w:rsidRDefault="003B1D12" w:rsidP="00E22EDD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One can check the centers of clusters as well as silhouette statistics</w:t>
      </w:r>
    </w:p>
    <w:p w14:paraId="61530508" w14:textId="77777777" w:rsidR="00EC44A2" w:rsidRPr="00594E12" w:rsidRDefault="00EC44A2" w:rsidP="00594E12">
      <w:pPr>
        <w:pageBreakBefore/>
        <w:spacing w:after="0" w:line="240" w:lineRule="auto"/>
        <w:rPr>
          <w:b/>
          <w:lang w:val="en-US"/>
        </w:rPr>
      </w:pPr>
      <w:r w:rsidRPr="00594E12">
        <w:rPr>
          <w:b/>
          <w:lang w:val="en-US"/>
        </w:rPr>
        <w:lastRenderedPageBreak/>
        <w:t>Interpretation:</w:t>
      </w:r>
    </w:p>
    <w:p w14:paraId="48F4F50C" w14:textId="77777777" w:rsidR="00EC44A2" w:rsidRPr="00594E12" w:rsidRDefault="00EC44A2" w:rsidP="00E22EDD">
      <w:pPr>
        <w:spacing w:after="0" w:line="240" w:lineRule="auto"/>
        <w:rPr>
          <w:lang w:val="en-US"/>
        </w:rPr>
      </w:pPr>
    </w:p>
    <w:p w14:paraId="7869B1D6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lang w:val="en-US"/>
        </w:rPr>
        <w:t xml:space="preserve">Dataset: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</w:p>
    <w:p w14:paraId="09D84ED7" w14:textId="77777777" w:rsidR="00EC44A2" w:rsidRPr="00594E12" w:rsidRDefault="00EC44A2" w:rsidP="00E22EDD">
      <w:pPr>
        <w:spacing w:after="0" w:line="240" w:lineRule="auto"/>
        <w:rPr>
          <w:lang w:val="en-US"/>
        </w:rPr>
      </w:pPr>
    </w:p>
    <w:p w14:paraId="4A553764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im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423AD464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[1] 1040   12</w:t>
      </w:r>
    </w:p>
    <w:p w14:paraId="65F2CABB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E584FEF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head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0CFF622A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       Region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Product.service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X01.2019 X02.2019 X03.2019 X04.2019</w:t>
      </w:r>
    </w:p>
    <w:p w14:paraId="3C658CAC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1       DOLNOSLASKIE    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appl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juic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   105.8    111.2    105.8    101.6</w:t>
      </w:r>
    </w:p>
    <w:p w14:paraId="1ED26ACB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2 KUJAWSKO-POMORSKIE    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appl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juic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   106.9    105.3    103.5    108.5</w:t>
      </w:r>
    </w:p>
    <w:p w14:paraId="0957AC17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3            LODZKIE    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appl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juic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   101.8    101.8     99.5    100.8</w:t>
      </w:r>
    </w:p>
    <w:p w14:paraId="0371A6A1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4          LUBELSKIE    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appl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juic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   107.9    105.4    100.0     99.5</w:t>
      </w:r>
    </w:p>
    <w:p w14:paraId="3A1231C6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5           LUBUSKIE    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appl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juic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   109.7    107.1     98.1    111.0</w:t>
      </w:r>
    </w:p>
    <w:p w14:paraId="670C571D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6        MALOPOLSKIE    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appl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94E12">
        <w:rPr>
          <w:rFonts w:ascii="Courier New" w:hAnsi="Courier New" w:cs="Courier New"/>
          <w:sz w:val="20"/>
          <w:szCs w:val="20"/>
        </w:rPr>
        <w:t>juice</w:t>
      </w:r>
      <w:proofErr w:type="spellEnd"/>
      <w:r w:rsidRPr="00594E12">
        <w:rPr>
          <w:rFonts w:ascii="Courier New" w:hAnsi="Courier New" w:cs="Courier New"/>
          <w:sz w:val="20"/>
          <w:szCs w:val="20"/>
        </w:rPr>
        <w:t xml:space="preserve">    103.1    101.2    111.0    105.0</w:t>
      </w:r>
    </w:p>
    <w:p w14:paraId="5F76D9BC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</w:rPr>
        <w:t xml:space="preserve">  </w:t>
      </w:r>
      <w:r w:rsidRPr="00594E12">
        <w:rPr>
          <w:rFonts w:ascii="Courier New" w:hAnsi="Courier New" w:cs="Courier New"/>
          <w:sz w:val="20"/>
          <w:szCs w:val="20"/>
          <w:lang w:val="en-US"/>
        </w:rPr>
        <w:t>X05.2019 X06.2019 X07.2019 X08.2019 X09.2019 X10.2019 X11.2019 X12.2019</w:t>
      </w:r>
    </w:p>
    <w:p w14:paraId="6D8BF835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    99.2    101.0    102.6    102.1    101.6    105.1    105.9    105.1</w:t>
      </w:r>
    </w:p>
    <w:p w14:paraId="2DBDED36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   109.4    107.0    106.1    100.8    100.8    101.5    106.4     99.7</w:t>
      </w:r>
    </w:p>
    <w:p w14:paraId="6A41F014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    97.2     98.7    100.5     95.0     99.7     97.8     96.9    108.4</w:t>
      </w:r>
    </w:p>
    <w:p w14:paraId="7EA429B2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4    101.0    104.5    106.9    106.4    106.7    101.3    104.4    107.0</w:t>
      </w:r>
    </w:p>
    <w:p w14:paraId="7AE08A38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5     99.7    104.0    100.0    103.2     94.9     96.2     99.5     98.7</w:t>
      </w:r>
    </w:p>
    <w:p w14:paraId="13239097" w14:textId="77777777" w:rsidR="00EC44A2" w:rsidRPr="00594E12" w:rsidRDefault="00EC44A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6    107.0    105.1    102.8    101.0    105.5    101.0    104.5     96.6</w:t>
      </w:r>
    </w:p>
    <w:p w14:paraId="566EA947" w14:textId="77777777" w:rsidR="00EC44A2" w:rsidRPr="00594E12" w:rsidRDefault="00EC44A2" w:rsidP="00E22EDD">
      <w:pPr>
        <w:spacing w:after="0"/>
        <w:rPr>
          <w:rFonts w:ascii="Courier New" w:hAnsi="Courier New" w:cs="Courier New"/>
          <w:lang w:val="en-US"/>
        </w:rPr>
      </w:pPr>
    </w:p>
    <w:p w14:paraId="6E60DA03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In clustering: many points (as clustering looks at rows)</w:t>
      </w:r>
    </w:p>
    <w:p w14:paraId="1498A166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 xml:space="preserve">In rows we have “time series” for each product in given place, so clusters collect similar time series (any product in any region) – we can say that e.g. apples in </w:t>
      </w:r>
      <w:proofErr w:type="spellStart"/>
      <w:r w:rsidRPr="00594E12">
        <w:rPr>
          <w:rFonts w:cstheme="minorHAnsi"/>
          <w:lang w:val="en-US"/>
        </w:rPr>
        <w:t>lubelskie</w:t>
      </w:r>
      <w:proofErr w:type="spellEnd"/>
      <w:r w:rsidRPr="00594E12">
        <w:rPr>
          <w:rFonts w:cstheme="minorHAnsi"/>
          <w:lang w:val="en-US"/>
        </w:rPr>
        <w:t xml:space="preserve"> behave similar as apple juice in </w:t>
      </w:r>
      <w:proofErr w:type="spellStart"/>
      <w:r w:rsidRPr="00594E12">
        <w:rPr>
          <w:rFonts w:cstheme="minorHAnsi"/>
          <w:lang w:val="en-US"/>
        </w:rPr>
        <w:t>Mazowieckie</w:t>
      </w:r>
      <w:proofErr w:type="spellEnd"/>
      <w:r w:rsidRPr="00594E12">
        <w:rPr>
          <w:rFonts w:cstheme="minorHAnsi"/>
          <w:lang w:val="en-US"/>
        </w:rPr>
        <w:t xml:space="preserve"> (if they are in the same cluster)</w:t>
      </w:r>
    </w:p>
    <w:p w14:paraId="3E7486B8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Cluster means: in each of three clusters (which collect rows) we get the “middle” value of each period (column)</w:t>
      </w:r>
    </w:p>
    <w:p w14:paraId="17611152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Clustering vector is as long as many rows in dataset</w:t>
      </w:r>
    </w:p>
    <w:p w14:paraId="01E22D6A" w14:textId="77777777" w:rsidR="00EC44A2" w:rsidRPr="00594E12" w:rsidRDefault="00EC44A2" w:rsidP="00E22EDD">
      <w:pPr>
        <w:spacing w:after="0"/>
        <w:rPr>
          <w:rFonts w:ascii="Courier New" w:hAnsi="Courier New" w:cs="Courier New"/>
          <w:lang w:val="en-US"/>
        </w:rPr>
      </w:pPr>
    </w:p>
    <w:p w14:paraId="5CF4FEF1" w14:textId="77777777" w:rsidR="00EC44A2" w:rsidRPr="00594E12" w:rsidRDefault="00EC44A2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</w:t>
      </w:r>
    </w:p>
    <w:p w14:paraId="3DE54FAD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K-means clustering with 3 clusters of sizes 33, 175, 832</w:t>
      </w:r>
    </w:p>
    <w:p w14:paraId="212E6E73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0D4FFA03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Cluster means:</w:t>
      </w:r>
    </w:p>
    <w:p w14:paraId="5036FC76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X01.2019 X02.2019 X03.2019 X04.2019 X05.2019 X06.2019 X07.2019 X08.2019</w:t>
      </w:r>
    </w:p>
    <w:p w14:paraId="68801D9F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153.1848 170.5848 182.7182 193.8424 220.2061 201.6970 186.9818 178.9545</w:t>
      </w:r>
    </w:p>
    <w:p w14:paraId="15FD460A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04.8206 107.9971 109.8069 113.3554 115.3440 116.4263 117.8703 117.8429</w:t>
      </w:r>
    </w:p>
    <w:p w14:paraId="3074A8FA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101.1300 101.3755 101.6084 100.9415 100.9219 100.4756 100.6391 101.1913</w:t>
      </w:r>
    </w:p>
    <w:p w14:paraId="06835345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771E2660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X09.2019 X10.2019 X11.2019 X12.2019</w:t>
      </w:r>
    </w:p>
    <w:p w14:paraId="5AB32670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170.0242 160.2394 148.2576 136.9000</w:t>
      </w:r>
    </w:p>
    <w:p w14:paraId="25D67061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18.6863 117.5583 117.8577 118.9366</w:t>
      </w:r>
    </w:p>
    <w:p w14:paraId="2EA1FCFA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101.4690 102.1661 102.8800 103.7731</w:t>
      </w:r>
    </w:p>
    <w:p w14:paraId="1772BE17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27F345D5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Clustering vector:</w:t>
      </w:r>
    </w:p>
    <w:p w14:paraId="3ACACF2D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[1] 3 3 3 3 3 3 3 3 3 3 3 3 3 3 3 3 3 3 3 3 3 3 3 3 3 3 3 3 3 3 3 3 3 3 3 3</w:t>
      </w:r>
    </w:p>
    <w:p w14:paraId="117AC02D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[37] 3 3 3 3 3 3 3 3 3 3 3 3 3 3 3 3 3 3 3 3 3 3 3 3 3 3 3 3 3 3 3 3 3 3 3 3</w:t>
      </w:r>
    </w:p>
    <w:p w14:paraId="2D2B351F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[73] 3 3 3 3 3 3 3 3 3 3 3 3 3 3 3 3 3 3 3 3 3 3 3 3 3 2 3 3 3 3 3 3 3 3 3 3</w:t>
      </w:r>
    </w:p>
    <w:p w14:paraId="6DA1B7A2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09] 3 3 2 3 3 2 3 3 3 3 3 3 3 3 3 3 3 3 3 3 3 3 3 3 3 3 3 3 3 3 3 3 3 3 3 3</w:t>
      </w:r>
    </w:p>
    <w:p w14:paraId="700EA5BA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45] 3 3 3 3 3 3 3 3 3 3 3 3 3 3 3 3 3 3 3 3 3 3 3 3 3 3 3 3 3 3 3 3 3 3 3 3</w:t>
      </w:r>
    </w:p>
    <w:p w14:paraId="7CF8D5B7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712BC523" w14:textId="77777777" w:rsidR="00E22EDD" w:rsidRPr="00594E12" w:rsidRDefault="00E22EDD" w:rsidP="00E22EDD">
      <w:pPr>
        <w:spacing w:after="0"/>
        <w:rPr>
          <w:rFonts w:ascii="Courier New" w:hAnsi="Courier New" w:cs="Courier New"/>
          <w:lang w:val="en-US"/>
        </w:rPr>
      </w:pPr>
    </w:p>
    <w:p w14:paraId="3736D311" w14:textId="77777777" w:rsidR="00E22EDD" w:rsidRPr="00594E12" w:rsidRDefault="00E22EDD" w:rsidP="00E22EDD">
      <w:pPr>
        <w:spacing w:after="0"/>
        <w:rPr>
          <w:rFonts w:ascii="Courier New" w:hAnsi="Courier New" w:cs="Courier New"/>
          <w:lang w:val="en-US"/>
        </w:rPr>
      </w:pPr>
    </w:p>
    <w:p w14:paraId="4D4BF6B0" w14:textId="77777777" w:rsidR="00E22EDD" w:rsidRPr="00594E12" w:rsidRDefault="00E22EDD" w:rsidP="00E22EDD">
      <w:pPr>
        <w:spacing w:after="0"/>
        <w:rPr>
          <w:rFonts w:ascii="Courier New" w:hAnsi="Courier New" w:cs="Courier New"/>
          <w:lang w:val="en-US"/>
        </w:rPr>
      </w:pPr>
    </w:p>
    <w:p w14:paraId="76438AA9" w14:textId="77777777" w:rsidR="00E22EDD" w:rsidRPr="00594E12" w:rsidRDefault="00E22EDD" w:rsidP="00E22EDD">
      <w:pPr>
        <w:spacing w:after="0"/>
        <w:rPr>
          <w:rFonts w:ascii="Courier New" w:hAnsi="Courier New" w:cs="Courier New"/>
          <w:lang w:val="en-US"/>
        </w:rPr>
      </w:pPr>
    </w:p>
    <w:p w14:paraId="182B7599" w14:textId="77777777" w:rsidR="00EC44A2" w:rsidRPr="00594E12" w:rsidRDefault="00EC44A2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im(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)</w:t>
      </w:r>
    </w:p>
    <w:p w14:paraId="564B4054" w14:textId="77777777" w:rsidR="00EC44A2" w:rsidRPr="00594E12" w:rsidRDefault="00EC44A2" w:rsidP="00E22EDD">
      <w:pPr>
        <w:spacing w:after="0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[1]   12 1040</w:t>
      </w:r>
    </w:p>
    <w:p w14:paraId="1FEFB6E0" w14:textId="77777777" w:rsidR="00EC44A2" w:rsidRPr="00594E12" w:rsidRDefault="00EC44A2" w:rsidP="00E22EDD">
      <w:pPr>
        <w:spacing w:after="0"/>
        <w:rPr>
          <w:rFonts w:ascii="Courier New" w:hAnsi="Courier New" w:cs="Courier New"/>
          <w:lang w:val="en-US"/>
        </w:rPr>
      </w:pPr>
    </w:p>
    <w:p w14:paraId="4A47797B" w14:textId="77777777" w:rsidR="00EC44A2" w:rsidRPr="00594E12" w:rsidRDefault="00EC44A2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head(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)</w:t>
      </w:r>
    </w:p>
    <w:p w14:paraId="330C2FD0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   [,1]  [,2]  [,3]  [,4]  [,5]  [,6]  [,7]  [,8]  [,9] [,10] [,11]</w:t>
      </w:r>
    </w:p>
    <w:p w14:paraId="75930704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1.2019 105.8 106.9 101.8 107.9 109.7 103.1 102.7 110.8 104.5 110.8 101.1</w:t>
      </w:r>
    </w:p>
    <w:p w14:paraId="24811718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2.2019 111.2 105.3 101.8 105.4 107.1 101.2  97.2 103.3 104.8 104.3 103.2</w:t>
      </w:r>
    </w:p>
    <w:p w14:paraId="075FCA44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3.2019 105.8 103.5  99.5 100.0  98.1 111.0 101.3 112.8 100.2 111.9 100.8</w:t>
      </w:r>
    </w:p>
    <w:p w14:paraId="00DF3E51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4.2019 101.6 108.5 100.8  99.5 111.0 105.0 100.5  98.9 103.5 108.6  95.0</w:t>
      </w:r>
    </w:p>
    <w:p w14:paraId="0F6651F7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5.2019  99.2 109.4  97.2 101.0  99.7 107.0  94.8  94.5 103.0  94.4 105.3</w:t>
      </w:r>
    </w:p>
    <w:p w14:paraId="63632E79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6.2019 101.0 107.0  98.7 104.5 104.0 105.1  96.6 100.6 105.2 101.6 100.8</w:t>
      </w:r>
    </w:p>
    <w:p w14:paraId="6EFAB0B5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225A02B2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  [,12] [,13] [,14] [,15] [,16] [,17] [,18] [,19] [,20] [,21] [,22]</w:t>
      </w:r>
    </w:p>
    <w:p w14:paraId="722632B7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1.2019  92.1 107.6  98.4 106.0 106.7  62.6  64.0  56.3  59.0  61.4  54.4</w:t>
      </w:r>
    </w:p>
    <w:p w14:paraId="3E747E55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2.2019  99.5 104.1 101.3 101.8 107.7  63.3  64.1  57.8  63.2  61.8  56.1</w:t>
      </w:r>
    </w:p>
    <w:p w14:paraId="161F536E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3.2019  98.4 102.0 102.9 101.6 110.6  63.0  57.6  56.2  62.4  61.4  54.4</w:t>
      </w:r>
    </w:p>
    <w:p w14:paraId="4AD0608D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4.2019 100.0  96.9 108.0  98.7 103.4  61.3  55.2  57.1  58.8  63.8  53.1</w:t>
      </w:r>
    </w:p>
    <w:p w14:paraId="3714E6E7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5.2019  97.0  97.5 105.2 102.0  98.5  61.5  56.4  54.1  61.9  69.0  53.3</w:t>
      </w:r>
    </w:p>
    <w:p w14:paraId="37EAF20D" w14:textId="77777777" w:rsidR="00EC44A2" w:rsidRPr="00594E12" w:rsidRDefault="00EC44A2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X06.2019 101.1 101.4 106.8 101.3 103.3  62.7  58.9  60.8  59.8  71.5  56.6</w:t>
      </w:r>
    </w:p>
    <w:p w14:paraId="4B54B729" w14:textId="77777777" w:rsidR="00EC44A2" w:rsidRPr="00594E12" w:rsidRDefault="00EC44A2" w:rsidP="00E22EDD">
      <w:pPr>
        <w:spacing w:after="0"/>
        <w:rPr>
          <w:rFonts w:ascii="Courier New" w:hAnsi="Courier New" w:cs="Courier New"/>
          <w:lang w:val="en-US"/>
        </w:rPr>
      </w:pPr>
    </w:p>
    <w:p w14:paraId="0C0382F4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In clustering: few points (exactly 12, for each month) (as clustering looks at rows)</w:t>
      </w:r>
    </w:p>
    <w:p w14:paraId="7DC3830F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In rows we have periods for each product in given place, so clusters collect similar months (all products in all regions) – we can say that e.g. changes of prices in January (of all products in all regions) behave similar changes of prices in February (if they are in the same cluster)</w:t>
      </w:r>
    </w:p>
    <w:p w14:paraId="5087CE09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Cluster means: in each of three clusters (which collect rows) we get the value of each product in each region (columns)</w:t>
      </w:r>
    </w:p>
    <w:p w14:paraId="04F80537" w14:textId="77777777" w:rsidR="00EC44A2" w:rsidRPr="00594E12" w:rsidRDefault="00EC44A2" w:rsidP="00E22EDD">
      <w:pPr>
        <w:pStyle w:val="Akapitzlist"/>
        <w:numPr>
          <w:ilvl w:val="0"/>
          <w:numId w:val="4"/>
        </w:numPr>
        <w:spacing w:after="0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Clustering vector is as long as many rows in dataset</w:t>
      </w:r>
    </w:p>
    <w:p w14:paraId="39ECCF92" w14:textId="77777777" w:rsidR="00EC44A2" w:rsidRPr="00594E12" w:rsidRDefault="00EC44A2" w:rsidP="00E22EDD">
      <w:pPr>
        <w:spacing w:after="0"/>
        <w:rPr>
          <w:rFonts w:ascii="Courier New" w:hAnsi="Courier New" w:cs="Courier New"/>
          <w:lang w:val="en-US"/>
        </w:rPr>
      </w:pPr>
    </w:p>
    <w:p w14:paraId="4CE3DD8B" w14:textId="77777777" w:rsidR="00E22EDD" w:rsidRPr="00594E12" w:rsidRDefault="00E22EDD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2</w:t>
      </w:r>
    </w:p>
    <w:p w14:paraId="5CB6FE9A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K-means clustering with 3 clusters of sizes 6, 3, 3</w:t>
      </w:r>
    </w:p>
    <w:p w14:paraId="7352435E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35EF5CCB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Cluster means:</w:t>
      </w:r>
    </w:p>
    <w:p w14:paraId="3AC7A419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[,1]     [,2]      [,3]     [,4]      [,5]  [,6]     [,7]     [,8]</w:t>
      </w:r>
    </w:p>
    <w:p w14:paraId="17EF3072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104.1000 106.7667  99.96667 103.0500 104.93333 105.4  98.8500 103.4833</w:t>
      </w:r>
    </w:p>
    <w:p w14:paraId="4E224554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05.3667 102.5333 101.03333 104.2333  98.13333 100.7 100.8667 106.4000</w:t>
      </w:r>
    </w:p>
    <w:p w14:paraId="13CA7F09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102.1000 102.5667  98.40000 106.6667  99.36667 103.1  96.2000 104.4667</w:t>
      </w:r>
    </w:p>
    <w:p w14:paraId="5A7835BD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[,9]    [,10]    [,11]     [,12]    [,13]    [,14]     [,15]    [,16]</w:t>
      </w:r>
    </w:p>
    <w:p w14:paraId="50B279B6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103.5333 105.2667 101.0333  98.01667 101.5833 103.7667 101.90000 105.0333</w:t>
      </w:r>
    </w:p>
    <w:p w14:paraId="69F42417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00.5667 105.1333 106.5667 104.43333 100.2000 103.0000  95.93333 100.7000</w:t>
      </w:r>
    </w:p>
    <w:p w14:paraId="5619728D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104.4000 103.8000 105.8000 102.30000 100.4667 109.7667 102.60000 103.3333</w:t>
      </w:r>
    </w:p>
    <w:p w14:paraId="294C7027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[,17]     [,18]    [,19]    [,20]     [,21]    [,22]     [,23]</w:t>
      </w:r>
    </w:p>
    <w:p w14:paraId="74775557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 62.40000  59.36667  57.0500  60.8500  64.81667  54.6500  55.88333</w:t>
      </w:r>
    </w:p>
    <w:p w14:paraId="2111EE42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159.53333 150.56667 167.6667 152.8333 152.33333 168.1667 157.53333</w:t>
      </w:r>
    </w:p>
    <w:p w14:paraId="47EE12FF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 93.36667  90.10000 101.4333 100.3667 100.80000 102.7667  98.33333</w:t>
      </w:r>
    </w:p>
    <w:p w14:paraId="135BA33F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3D925CDD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Clustering vector:</w:t>
      </w:r>
    </w:p>
    <w:p w14:paraId="33014DDF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X01.2019 X02.2019 X03.2019 X04.2019 X05.2019 X06.2019 X07.2019 X08.2019 </w:t>
      </w:r>
    </w:p>
    <w:p w14:paraId="541537B5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1        1        1        1        1        1        3        3 </w:t>
      </w:r>
    </w:p>
    <w:p w14:paraId="4D06F079" w14:textId="77777777" w:rsidR="00E22EDD" w:rsidRPr="00594E12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X09.2019 X10.2019 X11.2019 X12.2019 </w:t>
      </w:r>
    </w:p>
    <w:p w14:paraId="1E442402" w14:textId="77777777" w:rsidR="00E22EDD" w:rsidRDefault="00E22EDD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 3        2        2        2</w:t>
      </w:r>
    </w:p>
    <w:p w14:paraId="3726103B" w14:textId="77777777" w:rsidR="00507433" w:rsidRDefault="00507433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4A49876B" w14:textId="77777777" w:rsidR="00507433" w:rsidRDefault="00507433" w:rsidP="00E22EDD">
      <w:pPr>
        <w:spacing w:after="0"/>
        <w:rPr>
          <w:rFonts w:ascii="Courier New" w:hAnsi="Courier New" w:cs="Courier New"/>
          <w:sz w:val="20"/>
          <w:szCs w:val="20"/>
          <w:lang w:val="en-US"/>
        </w:rPr>
      </w:pPr>
    </w:p>
    <w:p w14:paraId="01DCE180" w14:textId="77777777" w:rsidR="00507433" w:rsidRPr="00507433" w:rsidRDefault="00507433" w:rsidP="00E22EDD">
      <w:pPr>
        <w:spacing w:after="0"/>
        <w:rPr>
          <w:rFonts w:ascii="Courier New" w:hAnsi="Courier New" w:cs="Courier New"/>
          <w:b/>
          <w:sz w:val="20"/>
          <w:szCs w:val="20"/>
          <w:lang w:val="en-US"/>
        </w:rPr>
      </w:pPr>
      <w:r w:rsidRPr="00507433">
        <w:rPr>
          <w:rFonts w:ascii="Courier New" w:hAnsi="Courier New" w:cs="Courier New"/>
          <w:b/>
          <w:sz w:val="20"/>
          <w:szCs w:val="20"/>
          <w:lang w:val="en-US"/>
        </w:rPr>
        <w:lastRenderedPageBreak/>
        <w:t># clustering on other dataset</w:t>
      </w:r>
    </w:p>
    <w:p w14:paraId="11C3A5DF" w14:textId="77777777" w:rsidR="00507433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k=3)</w:t>
      </w:r>
    </w:p>
    <w:p w14:paraId="19BF2299" w14:textId="77777777" w:rsidR="00507433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k=3)</w:t>
      </w:r>
    </w:p>
    <w:p w14:paraId="549F161B" w14:textId="77777777" w:rsidR="00507433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761FF16E" w14:textId="77777777" w:rsidR="00507433" w:rsidRDefault="00507433" w:rsidP="00496274">
      <w:pPr>
        <w:spacing w:after="0" w:line="240" w:lineRule="auto"/>
        <w:jc w:val="center"/>
        <w:rPr>
          <w:rFonts w:ascii="Courier New" w:hAnsi="Courier New" w:cs="Courier New"/>
          <w:b/>
          <w:color w:val="00B050"/>
          <w:lang w:val="en-US"/>
        </w:rPr>
      </w:pPr>
      <w:r>
        <w:rPr>
          <w:noProof/>
          <w:lang w:eastAsia="pl-PL"/>
        </w:rPr>
        <w:drawing>
          <wp:inline distT="0" distB="0" distL="0" distR="0" wp14:anchorId="2AEC7FE8" wp14:editId="4DF3B548">
            <wp:extent cx="2910840" cy="2906249"/>
            <wp:effectExtent l="0" t="0" r="3810" b="889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3551" cy="291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pl-PL"/>
        </w:rPr>
        <w:drawing>
          <wp:inline distT="0" distB="0" distL="0" distR="0" wp14:anchorId="197E76C2" wp14:editId="239E9DA9">
            <wp:extent cx="2903220" cy="2898641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5168" cy="292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E112E" w14:textId="77777777" w:rsidR="00507433" w:rsidRDefault="00507433" w:rsidP="00507433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7965F43D" w14:textId="77777777" w:rsidR="00844377" w:rsidRDefault="00844377" w:rsidP="00E22EDD">
      <w:pPr>
        <w:spacing w:after="0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14:paraId="5757C2E4" w14:textId="77777777" w:rsidR="00507433" w:rsidRPr="00844377" w:rsidRDefault="00844377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84437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rownames</w:t>
      </w:r>
      <w:proofErr w:type="spellEnd"/>
      <w:r w:rsidRPr="00844377">
        <w:rPr>
          <w:rFonts w:ascii="Courier New" w:hAnsi="Courier New" w:cs="Courier New"/>
          <w:b/>
          <w:color w:val="00B050"/>
          <w:sz w:val="20"/>
          <w:szCs w:val="20"/>
          <w:lang w:val="en-US"/>
        </w:rPr>
        <w:t>(</w:t>
      </w:r>
      <w:r w:rsidRPr="00844377"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 w:rsidRPr="00844377"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 w:rsidRPr="00844377">
        <w:rPr>
          <w:rFonts w:ascii="Courier New" w:hAnsi="Courier New" w:cs="Courier New"/>
          <w:b/>
          <w:color w:val="00B050"/>
          <w:lang w:val="en-US"/>
        </w:rPr>
        <w:t>))</w:t>
      </w:r>
    </w:p>
    <w:p w14:paraId="5CDC930C" w14:textId="77777777" w:rsidR="00844377" w:rsidRPr="005C3CF6" w:rsidRDefault="00844377" w:rsidP="00E22EDD">
      <w:pPr>
        <w:spacing w:after="0"/>
        <w:rPr>
          <w:rFonts w:ascii="Courier New" w:hAnsi="Courier New" w:cs="Courier New"/>
          <w:b/>
          <w:lang w:val="en-US"/>
        </w:rPr>
      </w:pPr>
      <w:r w:rsidRPr="005C3CF6">
        <w:rPr>
          <w:rFonts w:ascii="Courier New" w:hAnsi="Courier New" w:cs="Courier New"/>
          <w:b/>
          <w:lang w:val="en-US"/>
        </w:rPr>
        <w:t xml:space="preserve"># </w:t>
      </w:r>
      <w:proofErr w:type="spellStart"/>
      <w:r w:rsidRPr="005C3CF6">
        <w:rPr>
          <w:rFonts w:ascii="Courier New" w:hAnsi="Courier New" w:cs="Courier New"/>
          <w:b/>
          <w:lang w:val="en-US"/>
        </w:rPr>
        <w:t>carp.fish</w:t>
      </w:r>
      <w:proofErr w:type="spellEnd"/>
      <w:r w:rsidRPr="005C3CF6">
        <w:rPr>
          <w:rFonts w:ascii="Courier New" w:hAnsi="Courier New" w:cs="Courier New"/>
          <w:b/>
          <w:lang w:val="en-US"/>
        </w:rPr>
        <w:t xml:space="preserve"> in row 14</w:t>
      </w:r>
    </w:p>
    <w:p w14:paraId="1502149F" w14:textId="77777777" w:rsidR="00844377" w:rsidRDefault="00844377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</w:p>
    <w:p w14:paraId="0BDDC266" w14:textId="77777777" w:rsidR="009D6F12" w:rsidRPr="005C3CF6" w:rsidRDefault="009D6F12" w:rsidP="00E22EDD">
      <w:pPr>
        <w:spacing w:after="0"/>
        <w:rPr>
          <w:rFonts w:ascii="Courier New" w:hAnsi="Courier New" w:cs="Courier New"/>
          <w:b/>
          <w:lang w:val="en-US"/>
        </w:rPr>
      </w:pPr>
      <w:r w:rsidRPr="005C3CF6">
        <w:rPr>
          <w:rFonts w:ascii="Courier New" w:hAnsi="Courier New" w:cs="Courier New"/>
          <w:b/>
          <w:lang w:val="en-US"/>
        </w:rPr>
        <w:t xml:space="preserve"># </w:t>
      </w:r>
      <w:proofErr w:type="spellStart"/>
      <w:r w:rsidRPr="005C3CF6">
        <w:rPr>
          <w:rFonts w:ascii="Courier New" w:hAnsi="Courier New" w:cs="Courier New"/>
          <w:b/>
          <w:lang w:val="en-US"/>
        </w:rPr>
        <w:t>analisis</w:t>
      </w:r>
      <w:proofErr w:type="spellEnd"/>
      <w:r w:rsidRPr="005C3CF6">
        <w:rPr>
          <w:rFonts w:ascii="Courier New" w:hAnsi="Courier New" w:cs="Courier New"/>
          <w:b/>
          <w:lang w:val="en-US"/>
        </w:rPr>
        <w:t xml:space="preserve"> without carp fish</w:t>
      </w:r>
    </w:p>
    <w:p w14:paraId="55778417" w14:textId="77777777" w:rsidR="00844377" w:rsidRDefault="009D6F12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>
        <w:rPr>
          <w:rFonts w:ascii="Courier New" w:hAnsi="Courier New" w:cs="Courier New"/>
          <w:b/>
          <w:color w:val="00B050"/>
          <w:lang w:val="en-US"/>
        </w:rPr>
        <w:t>price_what</w:t>
      </w:r>
      <w:proofErr w:type="spellEnd"/>
      <w:r>
        <w:rPr>
          <w:rFonts w:ascii="Courier New" w:hAnsi="Courier New" w:cs="Courier New"/>
          <w:b/>
          <w:color w:val="00B050"/>
          <w:lang w:val="en-US"/>
        </w:rPr>
        <w:t>)[-14,]</w:t>
      </w:r>
      <w:r w:rsidRPr="00594E12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k=3)</w:t>
      </w:r>
    </w:p>
    <w:p w14:paraId="651359AB" w14:textId="77777777" w:rsidR="00844377" w:rsidRPr="00594E12" w:rsidRDefault="009D6F12" w:rsidP="009D6F12">
      <w:pPr>
        <w:spacing w:after="0"/>
        <w:jc w:val="center"/>
        <w:rPr>
          <w:rFonts w:ascii="Courier New" w:hAnsi="Courier New" w:cs="Courier New"/>
          <w:sz w:val="20"/>
          <w:szCs w:val="20"/>
          <w:lang w:val="en-US"/>
        </w:rPr>
      </w:pPr>
      <w:r>
        <w:rPr>
          <w:noProof/>
          <w:lang w:eastAsia="pl-PL"/>
        </w:rPr>
        <w:drawing>
          <wp:inline distT="0" distB="0" distL="0" distR="0" wp14:anchorId="1713242E" wp14:editId="545FACA3">
            <wp:extent cx="2923071" cy="291846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7277" cy="292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E3DE" w14:textId="77777777" w:rsidR="00654830" w:rsidRPr="00594E12" w:rsidRDefault="00654830" w:rsidP="00E22EDD">
      <w:pPr>
        <w:pageBreakBefore/>
        <w:spacing w:after="0" w:line="240" w:lineRule="auto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lastRenderedPageBreak/>
        <w:t># alternative commands for clustering</w:t>
      </w:r>
      <w:r w:rsidR="00D81B8B" w:rsidRPr="00594E12">
        <w:rPr>
          <w:rFonts w:cstheme="minorHAnsi"/>
          <w:b/>
          <w:lang w:val="en-US"/>
        </w:rPr>
        <w:t>*</w:t>
      </w:r>
    </w:p>
    <w:p w14:paraId="3D2980F5" w14:textId="77777777" w:rsidR="0061429C" w:rsidRPr="00594E12" w:rsidRDefault="0061429C" w:rsidP="00E22EDD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lang w:val="en-US"/>
        </w:rPr>
      </w:pPr>
    </w:p>
    <w:p w14:paraId="7C451184" w14:textId="77777777" w:rsidR="00F40062" w:rsidRPr="00594E12" w:rsidRDefault="00F40062" w:rsidP="00E22EDD">
      <w:pPr>
        <w:spacing w:after="0" w:line="240" w:lineRule="auto"/>
        <w:rPr>
          <w:rStyle w:val="identifier"/>
          <w:rFonts w:ascii="Courier New" w:hAnsi="Courier New" w:cs="Courier New"/>
          <w:b/>
          <w:lang w:val="en-US"/>
        </w:rPr>
      </w:pPr>
      <w:r w:rsidRPr="00594E12">
        <w:rPr>
          <w:rStyle w:val="identifier"/>
          <w:rFonts w:ascii="Courier New" w:hAnsi="Courier New" w:cs="Courier New"/>
          <w:b/>
          <w:lang w:val="en-US"/>
        </w:rPr>
        <w:t xml:space="preserve"># </w:t>
      </w:r>
      <w:r w:rsidR="00304E19" w:rsidRPr="00594E12">
        <w:rPr>
          <w:rStyle w:val="identifier"/>
          <w:rFonts w:ascii="Courier New" w:hAnsi="Courier New" w:cs="Courier New"/>
          <w:b/>
          <w:lang w:val="en-US"/>
        </w:rPr>
        <w:t xml:space="preserve">Alternatives </w:t>
      </w:r>
      <w:r w:rsidRPr="00594E12">
        <w:rPr>
          <w:rStyle w:val="identifier"/>
          <w:rFonts w:ascii="Courier New" w:hAnsi="Courier New" w:cs="Courier New"/>
          <w:b/>
          <w:lang w:val="en-US"/>
        </w:rPr>
        <w:t>with stats:: package</w:t>
      </w:r>
      <w:r w:rsidR="002664FA" w:rsidRPr="00594E12">
        <w:rPr>
          <w:rStyle w:val="identifier"/>
          <w:rFonts w:ascii="Courier New" w:hAnsi="Courier New" w:cs="Courier New"/>
          <w:b/>
          <w:lang w:val="en-US"/>
        </w:rPr>
        <w:t xml:space="preserve"> &amp; </w:t>
      </w:r>
      <w:proofErr w:type="spellStart"/>
      <w:r w:rsidR="002664FA" w:rsidRPr="00594E12">
        <w:rPr>
          <w:rStyle w:val="identifier"/>
          <w:rFonts w:ascii="Courier New" w:hAnsi="Courier New" w:cs="Courier New"/>
          <w:b/>
          <w:lang w:val="en-US"/>
        </w:rPr>
        <w:t>factoextra</w:t>
      </w:r>
      <w:proofErr w:type="spellEnd"/>
      <w:r w:rsidR="002664FA" w:rsidRPr="00594E12">
        <w:rPr>
          <w:rStyle w:val="identifier"/>
          <w:rFonts w:ascii="Courier New" w:hAnsi="Courier New" w:cs="Courier New"/>
          <w:b/>
          <w:lang w:val="en-US"/>
        </w:rPr>
        <w:t>:: package</w:t>
      </w:r>
    </w:p>
    <w:p w14:paraId="00BDDEFB" w14:textId="77777777" w:rsidR="0061429C" w:rsidRPr="00594E12" w:rsidRDefault="0061429C" w:rsidP="00E22EDD">
      <w:pPr>
        <w:spacing w:after="0" w:line="240" w:lineRule="auto"/>
        <w:rPr>
          <w:rFonts w:ascii="Courier New" w:hAnsi="Courier New" w:cs="Courier New"/>
          <w:b/>
          <w:color w:val="00B050"/>
          <w:shd w:val="clear" w:color="auto" w:fill="F5F5F5"/>
          <w:lang w:val="en-US"/>
        </w:rPr>
      </w:pP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km10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&lt;-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2664FA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>, 2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 # stats::</w:t>
      </w:r>
    </w:p>
    <w:p w14:paraId="0F1FF790" w14:textId="77777777" w:rsidR="0061429C" w:rsidRPr="00594E12" w:rsidRDefault="0061429C" w:rsidP="00E22E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lang w:val="en-GB" w:eastAsia="en-GB"/>
        </w:rPr>
      </w:pPr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plot(</w:t>
      </w:r>
      <w:proofErr w:type="spellStart"/>
      <w:r w:rsidR="002664FA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, col = km1</w:t>
      </w:r>
      <w:r w:rsidR="00867E25"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0</w:t>
      </w:r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$cluster, </w:t>
      </w:r>
      <w:proofErr w:type="spellStart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pch</w:t>
      </w:r>
      <w:proofErr w:type="spellEnd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=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".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ex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3</w:t>
      </w:r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)</w:t>
      </w:r>
      <w:r w:rsidR="002664FA"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 # figure has only 2D</w:t>
      </w:r>
    </w:p>
    <w:p w14:paraId="58690184" w14:textId="77777777" w:rsidR="0061429C" w:rsidRPr="00594E12" w:rsidRDefault="0061429C" w:rsidP="00E22ED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B050"/>
          <w:lang w:val="en-GB" w:eastAsia="en-GB"/>
        </w:rPr>
      </w:pPr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points(km1</w:t>
      </w:r>
      <w:r w:rsidR="00867E25"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0</w:t>
      </w:r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$centers, col = 1:5, </w:t>
      </w:r>
      <w:proofErr w:type="spellStart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pch</w:t>
      </w:r>
      <w:proofErr w:type="spellEnd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 = 8, </w:t>
      </w:r>
      <w:proofErr w:type="spellStart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cex</w:t>
      </w:r>
      <w:proofErr w:type="spellEnd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 xml:space="preserve">=2, </w:t>
      </w:r>
      <w:proofErr w:type="spellStart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lwd</w:t>
      </w:r>
      <w:proofErr w:type="spellEnd"/>
      <w:r w:rsidRPr="00594E12">
        <w:rPr>
          <w:rFonts w:ascii="Courier New" w:eastAsia="Times New Roman" w:hAnsi="Courier New" w:cs="Courier New"/>
          <w:b/>
          <w:color w:val="00B050"/>
          <w:lang w:val="en-GB" w:eastAsia="en-GB"/>
        </w:rPr>
        <w:t>=2)</w:t>
      </w:r>
    </w:p>
    <w:p w14:paraId="4F6BFEC1" w14:textId="77777777" w:rsidR="00D22643" w:rsidRPr="00594E12" w:rsidRDefault="00D22643" w:rsidP="00E22EDD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lang w:val="en-US"/>
        </w:rPr>
      </w:pPr>
    </w:p>
    <w:p w14:paraId="7D191384" w14:textId="77777777" w:rsidR="00867E25" w:rsidRPr="00594E12" w:rsidRDefault="00867E25" w:rsidP="00E22EDD">
      <w:pPr>
        <w:spacing w:after="0" w:line="240" w:lineRule="auto"/>
        <w:rPr>
          <w:rStyle w:val="paren"/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list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data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proofErr w:type="spellStart"/>
      <w:r w:rsidR="002664FA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cluster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km10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$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cluster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ellipse.type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norm"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geom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point"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stand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literal"/>
          <w:rFonts w:ascii="Courier New" w:hAnsi="Courier New" w:cs="Courier New"/>
          <w:b/>
          <w:color w:val="00B050"/>
          <w:lang w:val="en-US"/>
        </w:rPr>
        <w:t>FALSE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palette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</w:t>
      </w:r>
      <w:proofErr w:type="spellStart"/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jco</w:t>
      </w:r>
      <w:proofErr w:type="spellEnd"/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ggtheme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theme_classic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)) #factoextra::</w:t>
      </w:r>
    </w:p>
    <w:p w14:paraId="460EB440" w14:textId="77777777" w:rsidR="00867E25" w:rsidRPr="00594E12" w:rsidRDefault="002664FA" w:rsidP="00E22EDD">
      <w:pPr>
        <w:spacing w:after="0"/>
        <w:jc w:val="center"/>
        <w:rPr>
          <w:rFonts w:cstheme="minorHAnsi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756EBE55" wp14:editId="3488A9E8">
            <wp:extent cx="2461260" cy="2457378"/>
            <wp:effectExtent l="0" t="0" r="0" b="635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080" cy="2464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val="en-GB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79EAF9D3" wp14:editId="467F1DF8">
            <wp:extent cx="2331720" cy="2328041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9652" cy="23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5DA7C" w14:textId="77777777" w:rsidR="00304E19" w:rsidRPr="00594E12" w:rsidRDefault="00304E19" w:rsidP="00E22EDD">
      <w:pPr>
        <w:spacing w:after="0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># to get the silhouette plot for k-means one needs the dissimilarity matrix for given distance metric</w:t>
      </w:r>
    </w:p>
    <w:p w14:paraId="703B9BB7" w14:textId="77777777" w:rsidR="00304E19" w:rsidRPr="00594E12" w:rsidRDefault="00304E19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&lt;-daisy(</w:t>
      </w:r>
      <w:proofErr w:type="spellStart"/>
      <w:r w:rsidR="002664FA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 # calculates the dissimi</w:t>
      </w:r>
      <w:r w:rsidR="0036696B" w:rsidRPr="00594E12">
        <w:rPr>
          <w:rFonts w:ascii="Courier New" w:hAnsi="Courier New" w:cs="Courier New"/>
          <w:b/>
          <w:color w:val="00B050"/>
          <w:lang w:val="en-US"/>
        </w:rPr>
        <w:t xml:space="preserve">larity matrix, cluster:: </w:t>
      </w:r>
    </w:p>
    <w:p w14:paraId="39D19F10" w14:textId="77777777" w:rsidR="00304E19" w:rsidRPr="00594E12" w:rsidRDefault="00304E19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lot(silhouette(km10$cluster, D), col=1:2, border=NA)</w:t>
      </w:r>
    </w:p>
    <w:p w14:paraId="39CFEBB9" w14:textId="77777777" w:rsidR="00DB5669" w:rsidRPr="00594E12" w:rsidRDefault="00DB5669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</w:p>
    <w:p w14:paraId="7892F9E9" w14:textId="77777777" w:rsidR="00DB5669" w:rsidRPr="00594E12" w:rsidRDefault="00DB5669" w:rsidP="00E22EDD">
      <w:pPr>
        <w:spacing w:after="0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or apply </w:t>
      </w:r>
      <w:proofErr w:type="spellStart"/>
      <w:r w:rsidRPr="00594E12">
        <w:rPr>
          <w:rFonts w:ascii="Courier New" w:hAnsi="Courier New" w:cs="Courier New"/>
          <w:b/>
          <w:lang w:val="en-US"/>
        </w:rPr>
        <w:t>dist</w:t>
      </w:r>
      <w:proofErr w:type="spellEnd"/>
      <w:r w:rsidRPr="00594E12">
        <w:rPr>
          <w:rFonts w:ascii="Courier New" w:hAnsi="Courier New" w:cs="Courier New"/>
          <w:b/>
          <w:lang w:val="en-US"/>
        </w:rPr>
        <w:t xml:space="preserve">() and </w:t>
      </w:r>
      <w:proofErr w:type="spellStart"/>
      <w:r w:rsidRPr="00594E12">
        <w:rPr>
          <w:rFonts w:ascii="Courier New" w:hAnsi="Courier New" w:cs="Courier New"/>
          <w:b/>
          <w:lang w:val="en-US"/>
        </w:rPr>
        <w:t>fviz_silhouette</w:t>
      </w:r>
      <w:proofErr w:type="spellEnd"/>
      <w:r w:rsidRPr="00594E12">
        <w:rPr>
          <w:rFonts w:ascii="Courier New" w:hAnsi="Courier New" w:cs="Courier New"/>
          <w:b/>
          <w:lang w:val="en-US"/>
        </w:rPr>
        <w:t>()</w:t>
      </w:r>
    </w:p>
    <w:p w14:paraId="398A5A74" w14:textId="77777777" w:rsidR="00DB5669" w:rsidRPr="00594E12" w:rsidRDefault="00DB5669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il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&lt;-silhouette(km10$cluster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36696B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)</w:t>
      </w:r>
    </w:p>
    <w:p w14:paraId="0BBCE2E5" w14:textId="77777777" w:rsidR="00DB5669" w:rsidRPr="00594E12" w:rsidRDefault="00DB5669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silhouett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il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68591AFE" w14:textId="77777777" w:rsidR="00DB5669" w:rsidRPr="00594E12" w:rsidRDefault="00DB5669" w:rsidP="00E22EDD">
      <w:pPr>
        <w:spacing w:after="0"/>
        <w:rPr>
          <w:rFonts w:ascii="Courier New" w:hAnsi="Courier New" w:cs="Courier New"/>
          <w:b/>
          <w:color w:val="00B050"/>
          <w:lang w:val="en-US"/>
        </w:rPr>
      </w:pPr>
    </w:p>
    <w:p w14:paraId="3D6D7E21" w14:textId="77777777" w:rsidR="00D22643" w:rsidRPr="00B56AA7" w:rsidRDefault="0036696B" w:rsidP="00E22EDD">
      <w:pPr>
        <w:spacing w:after="0"/>
        <w:jc w:val="center"/>
        <w:rPr>
          <w:rFonts w:cstheme="minorHAnsi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15AD98ED" wp14:editId="3FD069CE">
            <wp:extent cx="2938335" cy="2933700"/>
            <wp:effectExtent l="0" t="0" r="0" b="0"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40532" cy="293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5669" w:rsidRPr="00594E12">
        <w:rPr>
          <w:noProof/>
          <w:lang w:val="en-US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3977D608" wp14:editId="455AD4B6">
            <wp:extent cx="2887980" cy="2883425"/>
            <wp:effectExtent l="0" t="0" r="7620" b="0"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8277" cy="2893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C9B7F" w14:textId="77777777" w:rsidR="00F40062" w:rsidRPr="00594E12" w:rsidRDefault="00F40062" w:rsidP="00E22EDD">
      <w:pPr>
        <w:pageBreakBefore/>
        <w:spacing w:after="0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lastRenderedPageBreak/>
        <w:t xml:space="preserve"># </w:t>
      </w:r>
      <w:r w:rsidR="00304E19" w:rsidRPr="00594E12">
        <w:rPr>
          <w:rFonts w:cstheme="minorHAnsi"/>
          <w:b/>
          <w:lang w:val="en-US"/>
        </w:rPr>
        <w:t xml:space="preserve">Alternatives </w:t>
      </w:r>
      <w:r w:rsidRPr="00594E12">
        <w:rPr>
          <w:rFonts w:cstheme="minorHAnsi"/>
          <w:b/>
          <w:lang w:val="en-US"/>
        </w:rPr>
        <w:t xml:space="preserve">with </w:t>
      </w:r>
      <w:proofErr w:type="spellStart"/>
      <w:r w:rsidRPr="00594E12">
        <w:rPr>
          <w:rFonts w:cstheme="minorHAnsi"/>
          <w:b/>
          <w:lang w:val="en-US"/>
        </w:rPr>
        <w:t>flexclust</w:t>
      </w:r>
      <w:proofErr w:type="spellEnd"/>
      <w:r w:rsidRPr="00594E12">
        <w:rPr>
          <w:rFonts w:cstheme="minorHAnsi"/>
          <w:b/>
          <w:lang w:val="en-US"/>
        </w:rPr>
        <w:t>:: package</w:t>
      </w:r>
      <w:r w:rsidR="00D81B8B" w:rsidRPr="00594E12">
        <w:rPr>
          <w:rFonts w:cstheme="minorHAnsi"/>
          <w:b/>
          <w:lang w:val="en-US"/>
        </w:rPr>
        <w:t>*</w:t>
      </w:r>
    </w:p>
    <w:p w14:paraId="29361302" w14:textId="77777777" w:rsidR="00D22643" w:rsidRPr="00594E12" w:rsidRDefault="00D22643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 w:rsidR="007709E4" w:rsidRPr="00594E12"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 w:rsidR="007709E4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7709E4" w:rsidRPr="00594E12">
        <w:rPr>
          <w:rFonts w:ascii="Courier New" w:hAnsi="Courier New" w:cs="Courier New"/>
          <w:b/>
          <w:color w:val="00B050"/>
          <w:lang w:val="en-US"/>
        </w:rPr>
        <w:t>)[,-x2]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, k=4, simple=FALSE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ave.dat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TRUE) #flexclust:: class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cca</w:t>
      </w:r>
      <w:proofErr w:type="spellEnd"/>
    </w:p>
    <w:p w14:paraId="1A83EC3A" w14:textId="77777777" w:rsidR="00D22643" w:rsidRPr="00594E12" w:rsidRDefault="00D22643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1</w:t>
      </w:r>
    </w:p>
    <w:p w14:paraId="520A1EE6" w14:textId="77777777" w:rsidR="00D22643" w:rsidRPr="00594E12" w:rsidRDefault="00D22643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lot(km11)</w:t>
      </w:r>
    </w:p>
    <w:p w14:paraId="69502F60" w14:textId="77777777" w:rsidR="00D22643" w:rsidRPr="00594E12" w:rsidRDefault="00D22643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ummary(km11)</w:t>
      </w:r>
    </w:p>
    <w:p w14:paraId="44365D34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attributes(km11) # checking the slots of output</w:t>
      </w:r>
    </w:p>
    <w:p w14:paraId="74A259DF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5258"/>
        <w:gridCol w:w="4843"/>
      </w:tblGrid>
      <w:tr w:rsidR="00D22643" w:rsidRPr="00594E12" w14:paraId="010AA9AC" w14:textId="77777777" w:rsidTr="00D22643">
        <w:tc>
          <w:tcPr>
            <w:tcW w:w="5258" w:type="dxa"/>
          </w:tcPr>
          <w:p w14:paraId="135EB2E1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 w:rsidRPr="00594E12">
              <w:rPr>
                <w:rFonts w:ascii="Courier New" w:hAnsi="Courier New" w:cs="Courier New"/>
                <w:lang w:val="en-US"/>
              </w:rPr>
              <w:t>kcca</w:t>
            </w:r>
            <w:proofErr w:type="spellEnd"/>
            <w:r w:rsidRPr="00594E12">
              <w:rPr>
                <w:rFonts w:ascii="Courier New" w:hAnsi="Courier New" w:cs="Courier New"/>
                <w:lang w:val="en-US"/>
              </w:rPr>
              <w:t xml:space="preserve"> object of family ‘</w:t>
            </w:r>
            <w:proofErr w:type="spellStart"/>
            <w:r w:rsidRPr="00594E12">
              <w:rPr>
                <w:rFonts w:ascii="Courier New" w:hAnsi="Courier New" w:cs="Courier New"/>
                <w:lang w:val="en-US"/>
              </w:rPr>
              <w:t>kmeans</w:t>
            </w:r>
            <w:proofErr w:type="spellEnd"/>
            <w:r w:rsidRPr="00594E12">
              <w:rPr>
                <w:rFonts w:ascii="Courier New" w:hAnsi="Courier New" w:cs="Courier New"/>
                <w:lang w:val="en-US"/>
              </w:rPr>
              <w:t xml:space="preserve">’ </w:t>
            </w:r>
          </w:p>
          <w:p w14:paraId="330126C0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</w:p>
          <w:p w14:paraId="4E385264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  <w:r w:rsidRPr="00594E12">
              <w:rPr>
                <w:rFonts w:ascii="Courier New" w:hAnsi="Courier New" w:cs="Courier New"/>
                <w:lang w:val="en-US"/>
              </w:rPr>
              <w:t>call:</w:t>
            </w:r>
          </w:p>
          <w:p w14:paraId="61BD9A79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 w:rsidRPr="00594E12">
              <w:rPr>
                <w:rFonts w:ascii="Courier New" w:hAnsi="Courier New" w:cs="Courier New"/>
                <w:lang w:val="en-US"/>
              </w:rPr>
              <w:t>cclust</w:t>
            </w:r>
            <w:proofErr w:type="spellEnd"/>
            <w:r w:rsidRPr="00594E12">
              <w:rPr>
                <w:rFonts w:ascii="Courier New" w:hAnsi="Courier New" w:cs="Courier New"/>
                <w:lang w:val="en-US"/>
              </w:rPr>
              <w:t>(x = t(</w:t>
            </w:r>
            <w:proofErr w:type="spellStart"/>
            <w:r w:rsidRPr="00594E12">
              <w:rPr>
                <w:rFonts w:ascii="Courier New" w:hAnsi="Courier New" w:cs="Courier New"/>
                <w:lang w:val="en-US"/>
              </w:rPr>
              <w:t>price_when</w:t>
            </w:r>
            <w:proofErr w:type="spellEnd"/>
            <w:r w:rsidRPr="00594E12">
              <w:rPr>
                <w:rFonts w:ascii="Courier New" w:hAnsi="Courier New" w:cs="Courier New"/>
                <w:lang w:val="en-US"/>
              </w:rPr>
              <w:t xml:space="preserve">)[, -x2], k = 4, simple = FALSE, </w:t>
            </w:r>
            <w:proofErr w:type="spellStart"/>
            <w:r w:rsidRPr="00594E12">
              <w:rPr>
                <w:rFonts w:ascii="Courier New" w:hAnsi="Courier New" w:cs="Courier New"/>
                <w:lang w:val="en-US"/>
              </w:rPr>
              <w:t>save.data</w:t>
            </w:r>
            <w:proofErr w:type="spellEnd"/>
            <w:r w:rsidRPr="00594E12">
              <w:rPr>
                <w:rFonts w:ascii="Courier New" w:hAnsi="Courier New" w:cs="Courier New"/>
                <w:lang w:val="en-US"/>
              </w:rPr>
              <w:t xml:space="preserve"> = TRUE)</w:t>
            </w:r>
          </w:p>
          <w:p w14:paraId="41DBED1F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</w:p>
          <w:p w14:paraId="2D249DF2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  <w:r w:rsidRPr="00594E12">
              <w:rPr>
                <w:rFonts w:ascii="Courier New" w:hAnsi="Courier New" w:cs="Courier New"/>
                <w:lang w:val="en-US"/>
              </w:rPr>
              <w:t>cluster sizes:</w:t>
            </w:r>
          </w:p>
          <w:p w14:paraId="70CC2507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</w:p>
          <w:p w14:paraId="62B56EC2" w14:textId="77777777" w:rsidR="007709E4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  <w:r w:rsidRPr="00594E12">
              <w:rPr>
                <w:rFonts w:ascii="Courier New" w:hAnsi="Courier New" w:cs="Courier New"/>
                <w:lang w:val="en-US"/>
              </w:rPr>
              <w:t xml:space="preserve">1 2 3 4 </w:t>
            </w:r>
          </w:p>
          <w:p w14:paraId="6566F3FF" w14:textId="77777777" w:rsidR="00D22643" w:rsidRPr="00594E12" w:rsidRDefault="007709E4" w:rsidP="00E22EDD">
            <w:pPr>
              <w:rPr>
                <w:rFonts w:ascii="Courier New" w:hAnsi="Courier New" w:cs="Courier New"/>
                <w:lang w:val="en-US"/>
              </w:rPr>
            </w:pPr>
            <w:r w:rsidRPr="00594E12">
              <w:rPr>
                <w:rFonts w:ascii="Courier New" w:hAnsi="Courier New" w:cs="Courier New"/>
                <w:lang w:val="en-US"/>
              </w:rPr>
              <w:t>3 3 3 3</w:t>
            </w:r>
          </w:p>
        </w:tc>
        <w:tc>
          <w:tcPr>
            <w:tcW w:w="4596" w:type="dxa"/>
          </w:tcPr>
          <w:p w14:paraId="39AB7094" w14:textId="77777777" w:rsidR="00D22643" w:rsidRPr="00594E12" w:rsidRDefault="007709E4" w:rsidP="00E22EDD">
            <w:pPr>
              <w:jc w:val="center"/>
              <w:rPr>
                <w:rFonts w:ascii="Courier New" w:hAnsi="Courier New" w:cs="Courier New"/>
                <w:lang w:val="en-US"/>
              </w:rPr>
            </w:pPr>
            <w:r w:rsidRPr="00594E12">
              <w:rPr>
                <w:noProof/>
                <w:lang w:eastAsia="pl-PL"/>
              </w:rPr>
              <w:drawing>
                <wp:inline distT="0" distB="0" distL="0" distR="0" wp14:anchorId="489F21DC" wp14:editId="1BE2C34D">
                  <wp:extent cx="2938335" cy="2933700"/>
                  <wp:effectExtent l="0" t="0" r="0" b="0"/>
                  <wp:docPr id="34" name="Obraz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598" cy="2940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1BDF0A" w14:textId="77777777" w:rsidR="00D22643" w:rsidRPr="00594E12" w:rsidRDefault="00D22643" w:rsidP="00E22EDD">
      <w:pPr>
        <w:spacing w:after="0"/>
        <w:rPr>
          <w:rFonts w:cstheme="minorHAnsi"/>
          <w:lang w:val="en-US"/>
        </w:rPr>
      </w:pPr>
    </w:p>
    <w:p w14:paraId="754834E8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</w:t>
      </w:r>
      <w:proofErr w:type="spellStart"/>
      <w:r w:rsidRPr="00594E12">
        <w:rPr>
          <w:rFonts w:ascii="Courier New" w:hAnsi="Courier New" w:cs="Courier New"/>
          <w:b/>
          <w:lang w:val="en-US"/>
        </w:rPr>
        <w:t>flexclust</w:t>
      </w:r>
      <w:proofErr w:type="spellEnd"/>
      <w:r w:rsidRPr="00594E12">
        <w:rPr>
          <w:rFonts w:ascii="Courier New" w:hAnsi="Courier New" w:cs="Courier New"/>
          <w:b/>
          <w:lang w:val="en-US"/>
        </w:rPr>
        <w:t>::</w:t>
      </w:r>
      <w:proofErr w:type="spellStart"/>
      <w:r w:rsidRPr="00594E12">
        <w:rPr>
          <w:rFonts w:ascii="Courier New" w:hAnsi="Courier New" w:cs="Courier New"/>
          <w:b/>
          <w:lang w:val="en-US"/>
        </w:rPr>
        <w:t>kcca</w:t>
      </w:r>
      <w:proofErr w:type="spellEnd"/>
      <w:r w:rsidRPr="00594E12">
        <w:rPr>
          <w:rFonts w:ascii="Courier New" w:hAnsi="Courier New" w:cs="Courier New"/>
          <w:b/>
          <w:lang w:val="en-US"/>
        </w:rPr>
        <w:t>() - performs k-centroids clustering on a data matrix</w:t>
      </w:r>
    </w:p>
    <w:p w14:paraId="6E22AF69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3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cc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 w:rsidR="007709E4" w:rsidRPr="00594E12"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 w:rsidR="007709E4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7709E4" w:rsidRPr="00594E12">
        <w:rPr>
          <w:rFonts w:ascii="Courier New" w:hAnsi="Courier New" w:cs="Courier New"/>
          <w:b/>
          <w:color w:val="00B050"/>
          <w:lang w:val="en-US"/>
        </w:rPr>
        <w:t>)[,-x2]</w:t>
      </w:r>
      <w:r w:rsidRPr="00594E12">
        <w:rPr>
          <w:rFonts w:ascii="Courier New" w:hAnsi="Courier New" w:cs="Courier New"/>
          <w:b/>
          <w:color w:val="00B050"/>
          <w:lang w:val="en-US"/>
        </w:rPr>
        <w:t>, k=4, family=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ccaFamily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dian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),</w:t>
      </w:r>
      <w:r w:rsidR="00E8446A" w:rsidRPr="00594E12">
        <w:rPr>
          <w:rFonts w:ascii="Courier New" w:hAnsi="Courier New" w:cs="Courier New"/>
          <w:b/>
          <w:color w:val="00B050"/>
          <w:lang w:val="en-US"/>
        </w:rPr>
        <w:t xml:space="preserve"> </w:t>
      </w:r>
      <w:r w:rsidRPr="00594E12">
        <w:rPr>
          <w:rFonts w:ascii="Courier New" w:hAnsi="Courier New" w:cs="Courier New"/>
          <w:b/>
          <w:color w:val="00B050"/>
          <w:lang w:val="en-US"/>
        </w:rPr>
        <w:t>control=lis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initcen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kmeanspp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))  </w:t>
      </w:r>
    </w:p>
    <w:p w14:paraId="43B052CB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km13</w:t>
      </w:r>
    </w:p>
    <w:p w14:paraId="5E651521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GB"/>
        </w:rPr>
        <w:t>parameters(km13) # to get centroids from KCCA object</w:t>
      </w:r>
    </w:p>
    <w:p w14:paraId="66E87598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lot(km13)</w:t>
      </w:r>
    </w:p>
    <w:p w14:paraId="7EF4238E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7704E888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image(km</w:t>
      </w:r>
      <w:r w:rsidR="00E8446A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>3)</w:t>
      </w:r>
    </w:p>
    <w:p w14:paraId="1259A39E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oints(</w:t>
      </w:r>
      <w:r w:rsidR="007709E4" w:rsidRPr="00594E12">
        <w:rPr>
          <w:rFonts w:ascii="Courier New" w:hAnsi="Courier New" w:cs="Courier New"/>
          <w:b/>
          <w:color w:val="00B050"/>
          <w:lang w:val="en-US"/>
        </w:rPr>
        <w:t>t(</w:t>
      </w:r>
      <w:proofErr w:type="spellStart"/>
      <w:r w:rsidR="007709E4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7709E4" w:rsidRPr="00594E12">
        <w:rPr>
          <w:rFonts w:ascii="Courier New" w:hAnsi="Courier New" w:cs="Courier New"/>
          <w:b/>
          <w:color w:val="00B050"/>
          <w:lang w:val="en-US"/>
        </w:rPr>
        <w:t>)[,-x2]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13E6A1C5" w14:textId="77777777" w:rsidR="00E8446A" w:rsidRPr="00594E12" w:rsidRDefault="007709E4" w:rsidP="00E22EDD">
      <w:pPr>
        <w:spacing w:after="0" w:line="240" w:lineRule="auto"/>
        <w:jc w:val="center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656B144C" wp14:editId="57F691B5">
            <wp:extent cx="2263140" cy="2259571"/>
            <wp:effectExtent l="0" t="0" r="3810" b="7620"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68388" cy="2264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2940AE63" wp14:editId="316ED971">
            <wp:extent cx="2220923" cy="2217420"/>
            <wp:effectExtent l="0" t="0" r="8255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5288" cy="222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ACFB" w14:textId="77777777" w:rsidR="00F40062" w:rsidRPr="00594E12" w:rsidRDefault="00F40062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4070C551" w14:textId="77777777" w:rsidR="00E8446A" w:rsidRPr="00594E12" w:rsidRDefault="00E8446A" w:rsidP="00E22EDD">
      <w:p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Observations / comments:</w:t>
      </w:r>
    </w:p>
    <w:p w14:paraId="414E8DBE" w14:textId="77777777" w:rsidR="00E8446A" w:rsidRPr="00594E12" w:rsidRDefault="00E8446A" w:rsidP="00E22EDD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 xml:space="preserve">There are many packages available - each one generates different </w:t>
      </w:r>
      <w:r w:rsidR="00040BCE" w:rsidRPr="00594E12">
        <w:rPr>
          <w:rFonts w:cstheme="minorHAnsi"/>
          <w:lang w:val="en-US"/>
        </w:rPr>
        <w:t>class of objects as well as  different graphics</w:t>
      </w:r>
    </w:p>
    <w:p w14:paraId="7DA07947" w14:textId="77777777" w:rsidR="006600A4" w:rsidRPr="00594E12" w:rsidRDefault="006600A4" w:rsidP="00E22EDD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Choose the method you like</w:t>
      </w:r>
      <w:r w:rsidR="006D67A3" w:rsidRPr="00594E12">
        <w:rPr>
          <w:rFonts w:cstheme="minorHAnsi"/>
          <w:lang w:val="en-US"/>
        </w:rPr>
        <w:t>!</w:t>
      </w:r>
      <w:r w:rsidRPr="00594E12">
        <w:rPr>
          <w:rFonts w:cstheme="minorHAnsi"/>
          <w:lang w:val="en-US"/>
        </w:rPr>
        <w:t xml:space="preserve"> </w:t>
      </w:r>
    </w:p>
    <w:p w14:paraId="10598F08" w14:textId="77777777" w:rsidR="00E8446A" w:rsidRPr="00594E12" w:rsidRDefault="00E8446A" w:rsidP="00E22EDD">
      <w:pPr>
        <w:spacing w:after="0" w:line="240" w:lineRule="auto"/>
        <w:rPr>
          <w:rFonts w:cstheme="minorHAnsi"/>
          <w:lang w:val="en-US"/>
        </w:rPr>
      </w:pPr>
    </w:p>
    <w:p w14:paraId="56D0F1A8" w14:textId="77777777" w:rsidR="00354DDC" w:rsidRPr="00594E12" w:rsidRDefault="00AF139E" w:rsidP="00E22EDD">
      <w:pPr>
        <w:pStyle w:val="Styl1"/>
        <w:rPr>
          <w:szCs w:val="22"/>
        </w:rPr>
      </w:pPr>
      <w:bookmarkStart w:id="4" w:name="_Toc54548550"/>
      <w:r w:rsidRPr="00594E12">
        <w:rPr>
          <w:szCs w:val="22"/>
        </w:rPr>
        <w:lastRenderedPageBreak/>
        <w:t>## 02. Clustering / PAM</w:t>
      </w:r>
      <w:r w:rsidR="00354DDC" w:rsidRPr="00594E12">
        <w:rPr>
          <w:szCs w:val="22"/>
        </w:rPr>
        <w:t xml:space="preserve"> </w:t>
      </w:r>
      <w:r w:rsidR="00354DDC" w:rsidRPr="00594E12">
        <w:rPr>
          <w:szCs w:val="22"/>
          <w:lang w:val="en-GB"/>
        </w:rPr>
        <w:t>(Partitioning Around Medoids)</w:t>
      </w:r>
      <w:bookmarkEnd w:id="4"/>
    </w:p>
    <w:p w14:paraId="28D3AC60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</w:p>
    <w:p w14:paraId="5B889965" w14:textId="77777777" w:rsidR="00354DDC" w:rsidRPr="00594E12" w:rsidRDefault="00354DDC" w:rsidP="00E22EDD">
      <w:pPr>
        <w:spacing w:after="0" w:line="240" w:lineRule="auto"/>
        <w:jc w:val="both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PAM algorithm clusters data around medoids (real points from dataset)</w:t>
      </w:r>
    </w:p>
    <w:p w14:paraId="22718C36" w14:textId="77777777" w:rsidR="00354DDC" w:rsidRPr="00594E12" w:rsidRDefault="007709E4" w:rsidP="00E22EDD">
      <w:pPr>
        <w:spacing w:after="0" w:line="240" w:lineRule="auto"/>
        <w:jc w:val="both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T</w:t>
      </w:r>
      <w:r w:rsidR="00354DDC" w:rsidRPr="00594E12">
        <w:rPr>
          <w:rFonts w:cstheme="minorHAnsi"/>
          <w:lang w:val="en-GB"/>
        </w:rPr>
        <w:t xml:space="preserve">here are two phases of PAM: </w:t>
      </w:r>
    </w:p>
    <w:p w14:paraId="791CC942" w14:textId="77777777" w:rsidR="00354DDC" w:rsidRPr="00594E12" w:rsidRDefault="00354DDC" w:rsidP="00E22EDD">
      <w:pPr>
        <w:spacing w:after="0" w:line="240" w:lineRule="auto"/>
        <w:ind w:firstLine="708"/>
        <w:jc w:val="both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a) to select initial medoids and calculate objective function (BUILD)</w:t>
      </w:r>
    </w:p>
    <w:p w14:paraId="6061DA6B" w14:textId="77777777" w:rsidR="00354DDC" w:rsidRPr="00594E12" w:rsidRDefault="00354DDC" w:rsidP="00E22EDD">
      <w:pPr>
        <w:spacing w:after="0" w:line="240" w:lineRule="auto"/>
        <w:ind w:left="708"/>
        <w:jc w:val="both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b) to change medoids for other and check the improvements (decrease) in fun. (SWAP)</w:t>
      </w:r>
    </w:p>
    <w:p w14:paraId="25051503" w14:textId="77777777" w:rsidR="00354DDC" w:rsidRPr="00594E12" w:rsidRDefault="007709E4" w:rsidP="00E22EDD">
      <w:pPr>
        <w:spacing w:after="0" w:line="240" w:lineRule="auto"/>
        <w:jc w:val="both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The g</w:t>
      </w:r>
      <w:r w:rsidR="00354DDC" w:rsidRPr="00594E12">
        <w:rPr>
          <w:rFonts w:cstheme="minorHAnsi"/>
          <w:lang w:val="en-GB"/>
        </w:rPr>
        <w:t>oal is to minimize the overall dissimilarity (mostly Manhattan distance)</w:t>
      </w:r>
      <w:r w:rsidRPr="00594E12">
        <w:rPr>
          <w:rFonts w:cstheme="minorHAnsi"/>
          <w:lang w:val="en-GB"/>
        </w:rPr>
        <w:t xml:space="preserve"> between the representatives</w:t>
      </w:r>
      <w:r w:rsidR="00354DDC" w:rsidRPr="00594E12">
        <w:rPr>
          <w:rFonts w:cstheme="minorHAnsi"/>
          <w:lang w:val="en-GB"/>
        </w:rPr>
        <w:t xml:space="preserve"> of each cluster and its members</w:t>
      </w:r>
    </w:p>
    <w:p w14:paraId="4F03DB45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highlight w:val="cyan"/>
          <w:lang w:val="en-GB"/>
        </w:rPr>
      </w:pPr>
    </w:p>
    <w:p w14:paraId="61FFD555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clustering with triangle graphics</w:t>
      </w:r>
    </w:p>
    <w:p w14:paraId="2EA813F8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am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4B2B64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, "pam", k=3) #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::</w:t>
      </w:r>
    </w:p>
    <w:p w14:paraId="0112CEC4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silhouett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pam1)</w:t>
      </w:r>
    </w:p>
    <w:p w14:paraId="4992D51F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(pam1) # </w:t>
      </w:r>
    </w:p>
    <w:p w14:paraId="2106EEA4" w14:textId="77777777" w:rsidR="00354DDC" w:rsidRPr="00594E12" w:rsidRDefault="004B2B64" w:rsidP="00E22EDD">
      <w:pPr>
        <w:spacing w:after="0" w:line="240" w:lineRule="auto"/>
        <w:jc w:val="center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noProof/>
          <w:lang w:val="en-GB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049896DA" wp14:editId="6CDFD1A7">
            <wp:extent cx="2263140" cy="2259571"/>
            <wp:effectExtent l="0" t="0" r="3810" b="7620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2112" cy="226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6AA7">
        <w:rPr>
          <w:noProof/>
          <w:lang w:val="en-US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617AF72A" wp14:editId="4568FE11">
            <wp:extent cx="2220923" cy="2217420"/>
            <wp:effectExtent l="0" t="0" r="8255" b="0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28100" cy="222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DC97E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027BE4B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more clusters, other distance metric</w:t>
      </w:r>
    </w:p>
    <w:p w14:paraId="2FBBFCB8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am2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C64912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, "pam", k=4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hc_metri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manhatt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") #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::</w:t>
      </w:r>
    </w:p>
    <w:p w14:paraId="59DADE88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silhouett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pam2)</w:t>
      </w:r>
    </w:p>
    <w:p w14:paraId="3C97F062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(pam2) # </w:t>
      </w:r>
    </w:p>
    <w:p w14:paraId="2BEDA570" w14:textId="77777777" w:rsidR="00354DDC" w:rsidRPr="00594E12" w:rsidRDefault="00C64912" w:rsidP="00E22EDD">
      <w:pPr>
        <w:spacing w:after="0" w:line="240" w:lineRule="auto"/>
        <w:jc w:val="center"/>
        <w:rPr>
          <w:rFonts w:ascii="Courier New" w:hAnsi="Courier New" w:cs="Courier New"/>
          <w:highlight w:val="cyan"/>
          <w:lang w:val="en-GB"/>
        </w:rPr>
      </w:pPr>
      <w:r w:rsidRPr="00594E12">
        <w:rPr>
          <w:noProof/>
          <w:lang w:eastAsia="pl-PL"/>
        </w:rPr>
        <w:drawing>
          <wp:inline distT="0" distB="0" distL="0" distR="0" wp14:anchorId="67E7BD05" wp14:editId="404B69C5">
            <wp:extent cx="2404092" cy="2400300"/>
            <wp:effectExtent l="0" t="0" r="0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10136" cy="240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6AA7">
        <w:rPr>
          <w:noProof/>
          <w:lang w:val="en-US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28257532" wp14:editId="400DD5B5">
            <wp:extent cx="2308860" cy="2305218"/>
            <wp:effectExtent l="0" t="0" r="0" b="0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18583" cy="231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07840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highlight w:val="cyan"/>
          <w:lang w:val="en-GB"/>
        </w:rPr>
      </w:pPr>
    </w:p>
    <w:p w14:paraId="624222CA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r w:rsidRPr="00594E12">
        <w:rPr>
          <w:rFonts w:ascii="Courier New" w:hAnsi="Courier New" w:cs="Courier New"/>
          <w:b/>
          <w:color w:val="00B050"/>
          <w:lang w:val="en-GB"/>
        </w:rPr>
        <w:t>attributes(pam1)</w:t>
      </w:r>
    </w:p>
    <w:p w14:paraId="1E3D7CAC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$names</w:t>
      </w:r>
    </w:p>
    <w:p w14:paraId="37E48B6E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 xml:space="preserve"> [1] "medoids"    "</w:t>
      </w:r>
      <w:proofErr w:type="spellStart"/>
      <w:r w:rsidRPr="00594E12">
        <w:rPr>
          <w:rFonts w:ascii="Courier New" w:hAnsi="Courier New" w:cs="Courier New"/>
          <w:lang w:val="en-GB"/>
        </w:rPr>
        <w:t>id.med</w:t>
      </w:r>
      <w:proofErr w:type="spellEnd"/>
      <w:r w:rsidRPr="00594E12">
        <w:rPr>
          <w:rFonts w:ascii="Courier New" w:hAnsi="Courier New" w:cs="Courier New"/>
          <w:lang w:val="en-GB"/>
        </w:rPr>
        <w:t xml:space="preserve">"     "clustering" "objective"  "isolation" </w:t>
      </w:r>
    </w:p>
    <w:p w14:paraId="55C5D699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 xml:space="preserve"> [6] "</w:t>
      </w:r>
      <w:proofErr w:type="spellStart"/>
      <w:r w:rsidRPr="00594E12">
        <w:rPr>
          <w:rFonts w:ascii="Courier New" w:hAnsi="Courier New" w:cs="Courier New"/>
          <w:lang w:val="en-GB"/>
        </w:rPr>
        <w:t>clusinfo</w:t>
      </w:r>
      <w:proofErr w:type="spellEnd"/>
      <w:r w:rsidRPr="00594E12">
        <w:rPr>
          <w:rFonts w:ascii="Courier New" w:hAnsi="Courier New" w:cs="Courier New"/>
          <w:lang w:val="en-GB"/>
        </w:rPr>
        <w:t>"   "</w:t>
      </w:r>
      <w:proofErr w:type="spellStart"/>
      <w:r w:rsidRPr="00594E12">
        <w:rPr>
          <w:rFonts w:ascii="Courier New" w:hAnsi="Courier New" w:cs="Courier New"/>
          <w:lang w:val="en-GB"/>
        </w:rPr>
        <w:t>silinfo</w:t>
      </w:r>
      <w:proofErr w:type="spellEnd"/>
      <w:r w:rsidRPr="00594E12">
        <w:rPr>
          <w:rFonts w:ascii="Courier New" w:hAnsi="Courier New" w:cs="Courier New"/>
          <w:lang w:val="en-GB"/>
        </w:rPr>
        <w:t xml:space="preserve">"    "diss"       "call"       "data"      </w:t>
      </w:r>
    </w:p>
    <w:p w14:paraId="21C68B0B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[11] "</w:t>
      </w:r>
      <w:proofErr w:type="spellStart"/>
      <w:r w:rsidRPr="00594E12">
        <w:rPr>
          <w:rFonts w:ascii="Courier New" w:hAnsi="Courier New" w:cs="Courier New"/>
          <w:lang w:val="en-GB"/>
        </w:rPr>
        <w:t>clust_plot</w:t>
      </w:r>
      <w:proofErr w:type="spellEnd"/>
      <w:r w:rsidRPr="00594E12">
        <w:rPr>
          <w:rFonts w:ascii="Courier New" w:hAnsi="Courier New" w:cs="Courier New"/>
          <w:lang w:val="en-GB"/>
        </w:rPr>
        <w:t>" "</w:t>
      </w:r>
      <w:proofErr w:type="spellStart"/>
      <w:r w:rsidRPr="00594E12">
        <w:rPr>
          <w:rFonts w:ascii="Courier New" w:hAnsi="Courier New" w:cs="Courier New"/>
          <w:lang w:val="en-GB"/>
        </w:rPr>
        <w:t>nbclust</w:t>
      </w:r>
      <w:proofErr w:type="spellEnd"/>
      <w:r w:rsidRPr="00594E12">
        <w:rPr>
          <w:rFonts w:ascii="Courier New" w:hAnsi="Courier New" w:cs="Courier New"/>
          <w:lang w:val="en-GB"/>
        </w:rPr>
        <w:t xml:space="preserve">"   </w:t>
      </w:r>
    </w:p>
    <w:p w14:paraId="58D0E835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61691078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$class</w:t>
      </w:r>
    </w:p>
    <w:p w14:paraId="16A9B5EB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highlight w:val="cyan"/>
          <w:lang w:val="en-GB"/>
        </w:rPr>
      </w:pPr>
      <w:r w:rsidRPr="00594E12">
        <w:rPr>
          <w:rFonts w:ascii="Courier New" w:hAnsi="Courier New" w:cs="Courier New"/>
          <w:lang w:val="en-GB"/>
        </w:rPr>
        <w:t>[1] "pam"       "partition" "</w:t>
      </w:r>
      <w:proofErr w:type="spellStart"/>
      <w:r w:rsidRPr="00594E12">
        <w:rPr>
          <w:rFonts w:ascii="Courier New" w:hAnsi="Courier New" w:cs="Courier New"/>
          <w:lang w:val="en-GB"/>
        </w:rPr>
        <w:t>eclust</w:t>
      </w:r>
      <w:proofErr w:type="spellEnd"/>
      <w:r w:rsidRPr="00594E12">
        <w:rPr>
          <w:rFonts w:ascii="Courier New" w:hAnsi="Courier New" w:cs="Courier New"/>
          <w:lang w:val="en-GB"/>
        </w:rPr>
        <w:t xml:space="preserve">"   </w:t>
      </w:r>
    </w:p>
    <w:p w14:paraId="07B4C88C" w14:textId="77777777" w:rsidR="00D81B8B" w:rsidRPr="00594E12" w:rsidRDefault="00D81B8B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</w:p>
    <w:p w14:paraId="3D7E63F9" w14:textId="77777777" w:rsidR="00354DDC" w:rsidRPr="00594E12" w:rsidRDefault="00A01E24" w:rsidP="00E22EDD">
      <w:pPr>
        <w:keepNext/>
        <w:spacing w:after="0" w:line="240" w:lineRule="auto"/>
        <w:rPr>
          <w:rFonts w:ascii="Courier New" w:hAnsi="Courier New" w:cs="Courier New"/>
          <w:b/>
          <w:lang w:val="en-GB"/>
        </w:rPr>
      </w:pPr>
      <w:r w:rsidRPr="00594E12">
        <w:rPr>
          <w:rFonts w:ascii="Courier New" w:hAnsi="Courier New" w:cs="Courier New"/>
          <w:b/>
          <w:lang w:val="en-GB"/>
        </w:rPr>
        <w:lastRenderedPageBreak/>
        <w:t># Alternatives</w:t>
      </w:r>
      <w:r w:rsidR="00D81B8B" w:rsidRPr="00594E12">
        <w:rPr>
          <w:rFonts w:ascii="Courier New" w:hAnsi="Courier New" w:cs="Courier New"/>
          <w:b/>
          <w:lang w:val="en-GB"/>
        </w:rPr>
        <w:t>*</w:t>
      </w:r>
      <w:r w:rsidRPr="00594E12">
        <w:rPr>
          <w:rFonts w:ascii="Courier New" w:hAnsi="Courier New" w:cs="Courier New"/>
          <w:b/>
          <w:lang w:val="en-GB"/>
        </w:rPr>
        <w:t xml:space="preserve"> - one can use other functions to get the same result</w:t>
      </w:r>
    </w:p>
    <w:p w14:paraId="34CE1B61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highlight w:val="cyan"/>
          <w:lang w:val="en-GB"/>
        </w:rPr>
      </w:pPr>
    </w:p>
    <w:p w14:paraId="61FD1C7F" w14:textId="77777777" w:rsidR="00354DDC" w:rsidRPr="00594E12" w:rsidRDefault="00A01E24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r w:rsidRPr="00594E12">
        <w:rPr>
          <w:rFonts w:ascii="Courier New" w:hAnsi="Courier New" w:cs="Courier New"/>
          <w:b/>
          <w:color w:val="00B050"/>
          <w:lang w:val="en-GB"/>
        </w:rPr>
        <w:t>pam3</w:t>
      </w:r>
      <w:r w:rsidR="00354DDC" w:rsidRPr="00594E12">
        <w:rPr>
          <w:rFonts w:ascii="Courier New" w:hAnsi="Courier New" w:cs="Courier New"/>
          <w:b/>
          <w:color w:val="00B050"/>
          <w:lang w:val="en-GB"/>
        </w:rPr>
        <w:t>&lt;-pam(</w:t>
      </w:r>
      <w:proofErr w:type="spellStart"/>
      <w:r w:rsidR="00C64912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354DDC" w:rsidRPr="00594E12">
        <w:rPr>
          <w:rFonts w:ascii="Courier New" w:hAnsi="Courier New" w:cs="Courier New"/>
          <w:b/>
          <w:color w:val="00B050"/>
          <w:lang w:val="en-GB"/>
        </w:rPr>
        <w:t>,3) #cluster::pam(), works for n&lt;65536</w:t>
      </w:r>
    </w:p>
    <w:p w14:paraId="463B202F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ummary(pam</w:t>
      </w:r>
      <w:r w:rsidR="00A01E24" w:rsidRPr="00594E12">
        <w:rPr>
          <w:rFonts w:ascii="Courier New" w:hAnsi="Courier New" w:cs="Courier New"/>
          <w:b/>
          <w:color w:val="00B050"/>
          <w:lang w:val="en-US"/>
        </w:rPr>
        <w:t>3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654E8210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0FE09B99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Medoids:</w:t>
      </w:r>
    </w:p>
    <w:p w14:paraId="36BDF2C2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 ID X01.2019 X02.2019 X03.2019 X04.2019 X05.2019 X06.2019 X07.2019 X08.2019</w:t>
      </w:r>
    </w:p>
    <w:p w14:paraId="3016BC77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,] 889    100.6    101.6    101.6    101.6    101.6    101.6    101.6    101.6</w:t>
      </w:r>
    </w:p>
    <w:p w14:paraId="7348FFB6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2,] 731    108.2    107.8    106.9    108.5    112.0    111.5    111.1    111.1</w:t>
      </w:r>
    </w:p>
    <w:p w14:paraId="5286EB31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3,] 695    154.7    165.6    186.7    194.6    199.4    206.9    203.2    204.7</w:t>
      </w:r>
    </w:p>
    <w:p w14:paraId="1CF99D3B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X09.2019 X10.2019 X11.2019 X12.2019</w:t>
      </w:r>
    </w:p>
    <w:p w14:paraId="2F119F86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,]    101.6    101.6    101.6    101.6</w:t>
      </w:r>
    </w:p>
    <w:p w14:paraId="5221AF45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2,]    111.1    111.5    111.5    111.5</w:t>
      </w:r>
    </w:p>
    <w:p w14:paraId="714DD0DE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3,]    189.7    173.6    167.3    154.1</w:t>
      </w:r>
    </w:p>
    <w:p w14:paraId="5152B694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Clustering vector:</w:t>
      </w:r>
    </w:p>
    <w:p w14:paraId="6D333530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[1] 1 1 1 1 1 1 1 1 1 1 1 1 1 1 1 1 1 1 1 1 1 1 1 1 1 1 1 1 1 1 1 1 1 1 1 1 1 1 1</w:t>
      </w:r>
    </w:p>
    <w:p w14:paraId="608C6214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[40] 1 1 1 1 1 1 1 1 1 1 1 1 1 1 1 1 1 2 1 2 1 1 1 1 1 1 1 1 1 1 2 1 1 1 1 1 1 1 1</w:t>
      </w:r>
    </w:p>
    <w:p w14:paraId="049B8BFC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[79] 1 1 1 1 1 1 1 1 1 1 1 1 1 1 1 1 1 1 1 2 2 2 2 1 1 2 1 1 1 2 1 1 2 2 1 2 1 2 1</w:t>
      </w:r>
    </w:p>
    <w:p w14:paraId="5E55F98B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18] 1 1 1 1 1 1 1 1 1 1 1 1 1 2 1 2 1 1 1 1 1 1 1 1 1 2 1 1 1 1 1 1 1 1 1 1 1 1 1</w:t>
      </w:r>
    </w:p>
    <w:p w14:paraId="23532FC6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57] 1 1 1 1 1 1 1 1 1 1 1 2 1 1 1 1 1 1 1 1 1 1 1 1 1 1 1 2 1 1 1 1 1 2 1 1 1 1 1</w:t>
      </w:r>
    </w:p>
    <w:p w14:paraId="495C9672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14:paraId="00047340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Objective function:</w:t>
      </w:r>
    </w:p>
    <w:p w14:paraId="45C61DF0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build     swap </w:t>
      </w:r>
    </w:p>
    <w:p w14:paraId="5C776929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23.84151 23.03219 </w:t>
      </w:r>
    </w:p>
    <w:p w14:paraId="6C0A43F3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0DDBD5B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Numerical information per cluster:</w:t>
      </w:r>
    </w:p>
    <w:p w14:paraId="35B64478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size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max_dis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av_diss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diameter separation</w:t>
      </w:r>
    </w:p>
    <w:p w14:paraId="2C6D8577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,]  744 174.7276 18.45646 274.6563   3.612478</w:t>
      </w:r>
    </w:p>
    <w:p w14:paraId="00A5DFDB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2,]  263 113.2918 27.03515 160.8869   3.612478</w:t>
      </w:r>
    </w:p>
    <w:p w14:paraId="76897BD1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3,]   33 176.5256 94.29175 253.7035  46.624886</w:t>
      </w:r>
    </w:p>
    <w:p w14:paraId="13600807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6620A060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Isolated clusters:</w:t>
      </w:r>
    </w:p>
    <w:p w14:paraId="0CB566AF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L-clusters: character(0)</w:t>
      </w:r>
    </w:p>
    <w:p w14:paraId="2630F8F4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L*-clusters: character(0)</w:t>
      </w:r>
    </w:p>
    <w:p w14:paraId="3FCB7704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7BA1AE24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Silhouette plot information:</w:t>
      </w:r>
    </w:p>
    <w:p w14:paraId="04A2852E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cluster neighbor    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sil_width</w:t>
      </w:r>
      <w:proofErr w:type="spellEnd"/>
    </w:p>
    <w:p w14:paraId="69DBF0FA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66         1        2  0.6045498632</w:t>
      </w:r>
    </w:p>
    <w:p w14:paraId="35B89AA9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68         1        2  0.6045498632</w:t>
      </w:r>
    </w:p>
    <w:p w14:paraId="06121832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77         1        2  0.6045498632</w:t>
      </w:r>
    </w:p>
    <w:p w14:paraId="7F36DE9F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57        1        2  0.6042785064</w:t>
      </w:r>
    </w:p>
    <w:p w14:paraId="77077D42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76         1        2  0.6038029112</w:t>
      </w:r>
    </w:p>
    <w:p w14:paraId="755D44C9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64        1        2  0.6037239750</w:t>
      </w:r>
    </w:p>
    <w:p w14:paraId="1624BDF2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45        1        2  0.6036651161</w:t>
      </w:r>
    </w:p>
    <w:p w14:paraId="1A97A82F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494        1        2  0.6035808345</w:t>
      </w:r>
    </w:p>
    <w:p w14:paraId="471BE08D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b/>
          <w:color w:val="00B050"/>
          <w:sz w:val="20"/>
          <w:szCs w:val="20"/>
          <w:lang w:val="en-US"/>
        </w:rPr>
      </w:pPr>
    </w:p>
    <w:p w14:paraId="13825405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Average silhouette width per cluster:</w:t>
      </w:r>
    </w:p>
    <w:p w14:paraId="09DE12A5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] 0.4527316 0.1759953 0.4949754</w:t>
      </w:r>
    </w:p>
    <w:p w14:paraId="277DFAB7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Average silhouette width of total data set:</w:t>
      </w:r>
    </w:p>
    <w:p w14:paraId="27080FDB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] 0.3840897</w:t>
      </w:r>
    </w:p>
    <w:p w14:paraId="7B550212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073D719E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Available components:</w:t>
      </w:r>
    </w:p>
    <w:p w14:paraId="5B3C5E4A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] "medoids"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id.med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"clustering" "objective"  "isolation"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clusinfo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  </w:t>
      </w:r>
    </w:p>
    <w:p w14:paraId="35FA16F3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7]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silinfo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    "diss"       "call"       "data"      </w:t>
      </w:r>
    </w:p>
    <w:p w14:paraId="564F287D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35D136CD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class(pam</w:t>
      </w:r>
      <w:r w:rsidR="00A01E24" w:rsidRPr="00594E12">
        <w:rPr>
          <w:rFonts w:ascii="Courier New" w:hAnsi="Courier New" w:cs="Courier New"/>
          <w:b/>
          <w:color w:val="00B050"/>
          <w:lang w:val="en-US"/>
        </w:rPr>
        <w:t>3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363025D3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[1] "pam"       "partition"</w:t>
      </w:r>
    </w:p>
    <w:p w14:paraId="7027D0D6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highlight w:val="cyan"/>
          <w:lang w:val="en-US"/>
        </w:rPr>
      </w:pPr>
    </w:p>
    <w:p w14:paraId="4283A2FE" w14:textId="77777777" w:rsidR="00434092" w:rsidRPr="00594E12" w:rsidRDefault="00434092" w:rsidP="00E22EDD">
      <w:p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Observations / comments:</w:t>
      </w:r>
    </w:p>
    <w:p w14:paraId="4F10D0DA" w14:textId="77777777" w:rsidR="00434092" w:rsidRPr="00594E12" w:rsidRDefault="00434092" w:rsidP="00E22EDD">
      <w:pPr>
        <w:pStyle w:val="Akapitzlist"/>
        <w:numPr>
          <w:ilvl w:val="0"/>
          <w:numId w:val="1"/>
        </w:numPr>
        <w:spacing w:after="0" w:line="240" w:lineRule="auto"/>
        <w:rPr>
          <w:rFonts w:cstheme="minorHAnsi"/>
          <w:lang w:val="en-US"/>
        </w:rPr>
      </w:pPr>
      <w:r w:rsidRPr="00594E12">
        <w:rPr>
          <w:rFonts w:cstheme="minorHAnsi"/>
          <w:lang w:val="en-US"/>
        </w:rPr>
        <w:t>Clustering with PAM looks the same as k-means at the first glance, but the differences exist (especially in the small samples)</w:t>
      </w:r>
    </w:p>
    <w:p w14:paraId="53290839" w14:textId="77777777" w:rsidR="00C64912" w:rsidRPr="00594E12" w:rsidRDefault="00C64912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682D420E" w14:textId="77777777" w:rsidR="00A01E24" w:rsidRPr="00594E12" w:rsidRDefault="00A01E24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lastRenderedPageBreak/>
        <w:t># silhouette statistics can be extracted from pam objects as well as calculated with separate code</w:t>
      </w:r>
    </w:p>
    <w:p w14:paraId="2B4BFAA3" w14:textId="77777777" w:rsidR="00A01E24" w:rsidRPr="00594E12" w:rsidRDefault="00A01E24" w:rsidP="00E22EDD">
      <w:pPr>
        <w:spacing w:after="0" w:line="240" w:lineRule="auto"/>
        <w:rPr>
          <w:rFonts w:ascii="Courier New" w:hAnsi="Courier New" w:cs="Courier New"/>
          <w:b/>
          <w:highlight w:val="cyan"/>
          <w:lang w:val="en-US"/>
        </w:rPr>
      </w:pPr>
    </w:p>
    <w:p w14:paraId="1CDB1A1B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ilhouette(pam</w:t>
      </w:r>
      <w:r w:rsidR="00A01E24" w:rsidRPr="00594E12">
        <w:rPr>
          <w:rFonts w:ascii="Courier New" w:hAnsi="Courier New" w:cs="Courier New"/>
          <w:b/>
          <w:color w:val="00B050"/>
          <w:lang w:val="en-US"/>
        </w:rPr>
        <w:t>3</w:t>
      </w:r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1C853DF3" w14:textId="77777777" w:rsidR="00383F21" w:rsidRPr="00594E12" w:rsidRDefault="00383F21" w:rsidP="00E22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     cluster neighbor     </w:t>
      </w:r>
      <w:proofErr w:type="spellStart"/>
      <w:r w:rsidRPr="00594E12">
        <w:rPr>
          <w:rFonts w:ascii="Courier New" w:hAnsi="Courier New" w:cs="Courier New"/>
          <w:lang w:val="en-US"/>
        </w:rPr>
        <w:t>sil_width</w:t>
      </w:r>
      <w:proofErr w:type="spellEnd"/>
    </w:p>
    <w:p w14:paraId="3EA65956" w14:textId="77777777" w:rsidR="00383F21" w:rsidRPr="00594E12" w:rsidRDefault="00383F21" w:rsidP="00E22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66         1        2  0.6045498632</w:t>
      </w:r>
    </w:p>
    <w:p w14:paraId="0EBE0BB7" w14:textId="77777777" w:rsidR="00383F21" w:rsidRPr="00594E12" w:rsidRDefault="00383F21" w:rsidP="00E22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68         1        2  0.6045498632</w:t>
      </w:r>
    </w:p>
    <w:p w14:paraId="2BD42C4C" w14:textId="77777777" w:rsidR="00383F21" w:rsidRPr="00594E12" w:rsidRDefault="00383F21" w:rsidP="00E22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77         1        2  0.6045498632</w:t>
      </w:r>
    </w:p>
    <w:p w14:paraId="05B417A9" w14:textId="77777777" w:rsidR="00383F21" w:rsidRPr="00594E12" w:rsidRDefault="00383F21" w:rsidP="00E22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157        1        2  0.6042785064</w:t>
      </w:r>
    </w:p>
    <w:p w14:paraId="68FC5CC6" w14:textId="77777777" w:rsidR="00354DDC" w:rsidRPr="00594E12" w:rsidRDefault="00383F21" w:rsidP="00E22ED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76         1        2  0.6038029112</w:t>
      </w:r>
      <w:r w:rsidR="00354DDC" w:rsidRPr="00594E12">
        <w:rPr>
          <w:rFonts w:ascii="Courier New" w:hAnsi="Courier New" w:cs="Courier New"/>
          <w:lang w:val="en-US"/>
        </w:rPr>
        <w:t>…………………………………………………………………</w:t>
      </w:r>
    </w:p>
    <w:p w14:paraId="3480027B" w14:textId="77777777" w:rsidR="00354DDC" w:rsidRPr="00594E12" w:rsidRDefault="00A01E24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ilhouette(pam1) # also works with other class</w:t>
      </w:r>
    </w:p>
    <w:p w14:paraId="2DEBE766" w14:textId="77777777" w:rsidR="00A01E24" w:rsidRPr="00594E12" w:rsidRDefault="00A01E24" w:rsidP="00E22EDD">
      <w:pPr>
        <w:spacing w:after="0" w:line="240" w:lineRule="auto"/>
        <w:rPr>
          <w:rFonts w:ascii="Courier New" w:hAnsi="Courier New" w:cs="Courier New"/>
          <w:b/>
          <w:highlight w:val="cyan"/>
          <w:lang w:val="en-US"/>
        </w:rPr>
      </w:pPr>
    </w:p>
    <w:p w14:paraId="4E190F2B" w14:textId="77777777" w:rsidR="00A01E24" w:rsidRPr="00594E12" w:rsidRDefault="00A01E24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clustering vector can be extracted from pam object</w:t>
      </w:r>
    </w:p>
    <w:p w14:paraId="3267B9AA" w14:textId="77777777" w:rsidR="00354DDC" w:rsidRPr="00594E12" w:rsidRDefault="00A01E24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</w:t>
      </w:r>
      <w:r w:rsidR="00354DDC" w:rsidRPr="00594E12">
        <w:rPr>
          <w:rFonts w:ascii="Courier New" w:hAnsi="Courier New" w:cs="Courier New"/>
          <w:b/>
          <w:color w:val="00B050"/>
          <w:lang w:val="en-US"/>
        </w:rPr>
        <w:t>am</w:t>
      </w:r>
      <w:r w:rsidRPr="00594E12">
        <w:rPr>
          <w:rFonts w:ascii="Courier New" w:hAnsi="Courier New" w:cs="Courier New"/>
          <w:b/>
          <w:color w:val="00B050"/>
          <w:lang w:val="en-US"/>
        </w:rPr>
        <w:t>3</w:t>
      </w:r>
      <w:r w:rsidR="00354DDC" w:rsidRPr="00594E12">
        <w:rPr>
          <w:rFonts w:ascii="Courier New" w:hAnsi="Courier New" w:cs="Courier New"/>
          <w:b/>
          <w:color w:val="00B050"/>
          <w:lang w:val="en-US"/>
        </w:rPr>
        <w:t>$clustering</w:t>
      </w:r>
    </w:p>
    <w:p w14:paraId="504A8ED1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[1] 1 1 1 1 1 1 1 1 1 1 1 1 1 1 1 1 1 1 1 1 1 1 1 1 1 1 1 1 1 1 1 1 1 1 1 1 1 1 1</w:t>
      </w:r>
    </w:p>
    <w:p w14:paraId="5755BC85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[40] 1 1 1 1 1 1 1 1 1 1 1 1 1 1 1 1 1 2 1 2 1 1 1 1 1 1 1 1 1 1 2 1 1 1 1 1 1 1 1</w:t>
      </w:r>
    </w:p>
    <w:p w14:paraId="0F2E16EE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[79] 1 1 1 1 1 1 1 1 1 1 1 1 1 1 1 1 1 1 1 2 2 2 2 1 1 2 1 1 1 2 1 1 2 2 1 2 1 2 1</w:t>
      </w:r>
    </w:p>
    <w:p w14:paraId="76326F6A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18] 1 1 1 1 1 1 1 1 1 1 1 1 1 2 1 2 1 1 1 1 1 1 1 1 1 2 1 1 1 1 1 1 1 1 1 1 1 1 1</w:t>
      </w:r>
    </w:p>
    <w:p w14:paraId="07E9363D" w14:textId="77777777" w:rsidR="00354DDC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57] 1 1 1 1 1 1 1 1 1 1 1 2 1 1 1 1 1 1 1 1 1 1 1 1 1 1 1 2 1 1 1 1 1 2 1 1 1 1 1</w:t>
      </w:r>
    </w:p>
    <w:p w14:paraId="18D27809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5D53BBBF" w14:textId="77777777" w:rsidR="00A01E24" w:rsidRPr="00594E12" w:rsidRDefault="00A01E24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to run those figures please click the active Graphics Device</w:t>
      </w:r>
    </w:p>
    <w:p w14:paraId="70567D5A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r w:rsidRPr="00594E12">
        <w:rPr>
          <w:rFonts w:ascii="Courier New" w:hAnsi="Courier New" w:cs="Courier New"/>
          <w:b/>
          <w:color w:val="00B050"/>
          <w:lang w:val="en-GB"/>
        </w:rPr>
        <w:t>plot(pam</w:t>
      </w:r>
      <w:r w:rsidR="00A01E24" w:rsidRPr="00594E12">
        <w:rPr>
          <w:rFonts w:ascii="Courier New" w:hAnsi="Courier New" w:cs="Courier New"/>
          <w:b/>
          <w:color w:val="00B050"/>
          <w:lang w:val="en-GB"/>
        </w:rPr>
        <w:t>3</w:t>
      </w:r>
      <w:r w:rsidRPr="00594E12">
        <w:rPr>
          <w:rFonts w:ascii="Courier New" w:hAnsi="Courier New" w:cs="Courier New"/>
          <w:b/>
          <w:color w:val="00B050"/>
          <w:lang w:val="en-GB"/>
        </w:rPr>
        <w:t>) # in fact cluster::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plot.partitio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) combined with cluster::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clusplo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)</w:t>
      </w:r>
    </w:p>
    <w:p w14:paraId="4113E646" w14:textId="77777777" w:rsidR="00354DDC" w:rsidRPr="00B56AA7" w:rsidRDefault="00383F21" w:rsidP="00E22EDD">
      <w:pPr>
        <w:spacing w:after="0" w:line="240" w:lineRule="auto"/>
        <w:jc w:val="center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6DCC52B9" wp14:editId="528E7878">
            <wp:extent cx="2415540" cy="2372787"/>
            <wp:effectExtent l="0" t="0" r="3810" b="8890"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842" cy="2382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56AA7">
        <w:rPr>
          <w:noProof/>
          <w:lang w:val="en-US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3EB077C6" wp14:editId="12EFBB27">
            <wp:extent cx="2263140" cy="2259570"/>
            <wp:effectExtent l="0" t="0" r="3810" b="7620"/>
            <wp:docPr id="42" name="Obraz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73474" cy="226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5D995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highlight w:val="cyan"/>
          <w:lang w:val="en-GB"/>
        </w:rPr>
      </w:pPr>
    </w:p>
    <w:p w14:paraId="4B28EDEA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  <w:r w:rsidRPr="00594E12">
        <w:rPr>
          <w:rFonts w:ascii="Courier New" w:hAnsi="Courier New" w:cs="Courier New"/>
          <w:b/>
          <w:lang w:val="en-GB"/>
        </w:rPr>
        <w:t xml:space="preserve"># one can use </w:t>
      </w:r>
      <w:proofErr w:type="spellStart"/>
      <w:r w:rsidRPr="00594E12">
        <w:rPr>
          <w:rFonts w:ascii="Courier New" w:hAnsi="Courier New" w:cs="Courier New"/>
          <w:b/>
          <w:lang w:val="en-GB"/>
        </w:rPr>
        <w:t>ggplot</w:t>
      </w:r>
      <w:proofErr w:type="spellEnd"/>
      <w:r w:rsidRPr="00594E12">
        <w:rPr>
          <w:rFonts w:ascii="Courier New" w:hAnsi="Courier New" w:cs="Courier New"/>
          <w:b/>
          <w:lang w:val="en-GB"/>
        </w:rPr>
        <w:t>() for pam object to get better graphics</w:t>
      </w:r>
    </w:p>
    <w:p w14:paraId="7C3BFA1A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pam</w:t>
      </w:r>
      <w:r w:rsidR="00A01E24" w:rsidRPr="00594E12">
        <w:rPr>
          <w:rFonts w:ascii="Courier New" w:hAnsi="Courier New" w:cs="Courier New"/>
          <w:b/>
          <w:color w:val="00B050"/>
          <w:lang w:val="en-GB"/>
        </w:rPr>
        <w:t>3</w:t>
      </w:r>
      <w:r w:rsidRPr="00594E12">
        <w:rPr>
          <w:rFonts w:ascii="Courier New" w:hAnsi="Courier New" w:cs="Courier New"/>
          <w:b/>
          <w:color w:val="00B050"/>
          <w:lang w:val="en-GB"/>
        </w:rPr>
        <w:t xml:space="preserve">,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geom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="point",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ellipse.type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="norm") #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::</w:t>
      </w:r>
      <w:r w:rsidRPr="00594E12">
        <w:rPr>
          <w:rFonts w:ascii="Courier New" w:hAnsi="Courier New" w:cs="Courier New"/>
          <w:color w:val="00B050"/>
          <w:lang w:val="en-GB"/>
        </w:rPr>
        <w:t xml:space="preserve"> </w:t>
      </w:r>
    </w:p>
    <w:p w14:paraId="23F6BE51" w14:textId="77777777" w:rsidR="008733D6" w:rsidRPr="00594E12" w:rsidRDefault="008733D6" w:rsidP="00E22EDD">
      <w:pPr>
        <w:spacing w:after="0" w:line="240" w:lineRule="auto"/>
        <w:rPr>
          <w:rFonts w:ascii="Courier New" w:hAnsi="Courier New" w:cs="Courier New"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(pam3,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geom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="point",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ellipse.type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="convex") #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::</w:t>
      </w:r>
      <w:r w:rsidRPr="00594E12">
        <w:rPr>
          <w:rFonts w:ascii="Courier New" w:hAnsi="Courier New" w:cs="Courier New"/>
          <w:color w:val="00B050"/>
          <w:lang w:val="en-GB"/>
        </w:rPr>
        <w:t xml:space="preserve"> </w:t>
      </w:r>
    </w:p>
    <w:p w14:paraId="4BF00177" w14:textId="77777777" w:rsidR="00354DDC" w:rsidRPr="00594E12" w:rsidRDefault="00354DD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</w:p>
    <w:p w14:paraId="51751C7A" w14:textId="77777777" w:rsidR="00354DDC" w:rsidRPr="00594E12" w:rsidRDefault="00383F21" w:rsidP="00E22EDD">
      <w:pPr>
        <w:spacing w:after="0" w:line="240" w:lineRule="auto"/>
        <w:jc w:val="center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11EB80F1" wp14:editId="12BE52C1">
            <wp:extent cx="2209800" cy="2206315"/>
            <wp:effectExtent l="0" t="0" r="0" b="3810"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12830" cy="22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33D6" w:rsidRPr="00594E12">
        <w:rPr>
          <w:noProof/>
          <w:lang w:val="en-US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2A79683E" wp14:editId="0EA0D9DC">
            <wp:extent cx="2202180" cy="2198706"/>
            <wp:effectExtent l="0" t="0" r="7620" b="0"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07079" cy="220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263E4" w14:textId="77777777" w:rsidR="00C462A3" w:rsidRPr="00594E12" w:rsidRDefault="00C462A3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664EE70F" w14:textId="77777777" w:rsidR="00DB5669" w:rsidRPr="00594E12" w:rsidRDefault="00DB5669" w:rsidP="00E22EDD">
      <w:pPr>
        <w:pStyle w:val="Styl1"/>
        <w:rPr>
          <w:szCs w:val="22"/>
        </w:rPr>
      </w:pPr>
      <w:bookmarkStart w:id="5" w:name="_Toc54548551"/>
      <w:r w:rsidRPr="00594E12">
        <w:rPr>
          <w:szCs w:val="22"/>
        </w:rPr>
        <w:lastRenderedPageBreak/>
        <w:t>#</w:t>
      </w:r>
      <w:r w:rsidR="005A1F76" w:rsidRPr="00594E12">
        <w:rPr>
          <w:szCs w:val="22"/>
        </w:rPr>
        <w:t xml:space="preserve"># 03. </w:t>
      </w:r>
      <w:r w:rsidRPr="00594E12">
        <w:rPr>
          <w:szCs w:val="22"/>
        </w:rPr>
        <w:t>CLARA algorithms</w:t>
      </w:r>
      <w:r w:rsidR="0080015A" w:rsidRPr="00594E12">
        <w:rPr>
          <w:szCs w:val="22"/>
        </w:rPr>
        <w:t xml:space="preserve"> </w:t>
      </w:r>
      <w:r w:rsidRPr="00594E12">
        <w:rPr>
          <w:szCs w:val="22"/>
          <w:shd w:val="clear" w:color="auto" w:fill="FFFFFF"/>
        </w:rPr>
        <w:t>(</w:t>
      </w:r>
      <w:proofErr w:type="spellStart"/>
      <w:r w:rsidRPr="00594E12">
        <w:rPr>
          <w:szCs w:val="22"/>
          <w:shd w:val="clear" w:color="auto" w:fill="FFFFFF"/>
        </w:rPr>
        <w:t>CLustering</w:t>
      </w:r>
      <w:proofErr w:type="spellEnd"/>
      <w:r w:rsidRPr="00594E12">
        <w:rPr>
          <w:szCs w:val="22"/>
          <w:shd w:val="clear" w:color="auto" w:fill="FFFFFF"/>
        </w:rPr>
        <w:t xml:space="preserve"> </w:t>
      </w:r>
      <w:proofErr w:type="spellStart"/>
      <w:r w:rsidRPr="00594E12">
        <w:rPr>
          <w:szCs w:val="22"/>
          <w:shd w:val="clear" w:color="auto" w:fill="FFFFFF"/>
        </w:rPr>
        <w:t>LARge</w:t>
      </w:r>
      <w:proofErr w:type="spellEnd"/>
      <w:r w:rsidRPr="00594E12">
        <w:rPr>
          <w:szCs w:val="22"/>
          <w:shd w:val="clear" w:color="auto" w:fill="FFFFFF"/>
        </w:rPr>
        <w:t xml:space="preserve"> Applications)</w:t>
      </w:r>
      <w:bookmarkEnd w:id="5"/>
    </w:p>
    <w:p w14:paraId="7C03245B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F96A535" w14:textId="77777777" w:rsidR="00DB5669" w:rsidRPr="00594E12" w:rsidRDefault="00383F21" w:rsidP="00E22EDD">
      <w:pPr>
        <w:spacing w:after="0" w:line="240" w:lineRule="auto"/>
        <w:rPr>
          <w:rFonts w:cstheme="minorHAnsi"/>
          <w:color w:val="222222"/>
          <w:shd w:val="clear" w:color="auto" w:fill="FFFFFF"/>
          <w:lang w:val="en-US"/>
        </w:rPr>
      </w:pPr>
      <w:r w:rsidRPr="00594E12">
        <w:rPr>
          <w:rFonts w:cstheme="minorHAnsi"/>
          <w:lang w:val="en-US"/>
        </w:rPr>
        <w:t xml:space="preserve">CLARA is </w:t>
      </w:r>
      <w:r w:rsidR="00DB5669" w:rsidRPr="00594E12">
        <w:rPr>
          <w:rFonts w:cstheme="minorHAnsi"/>
          <w:lang w:val="en-US"/>
        </w:rPr>
        <w:t>like</w:t>
      </w:r>
      <w:r w:rsidR="00DB5669" w:rsidRPr="00594E12">
        <w:rPr>
          <w:rFonts w:cstheme="minorHAnsi"/>
          <w:color w:val="222222"/>
          <w:shd w:val="clear" w:color="auto" w:fill="FFFFFF"/>
          <w:lang w:val="en-US"/>
        </w:rPr>
        <w:t xml:space="preserve"> PAM, but relies on the sampling approach and </w:t>
      </w:r>
      <w:r w:rsidRPr="00594E12">
        <w:rPr>
          <w:rFonts w:cstheme="minorHAnsi"/>
          <w:color w:val="222222"/>
          <w:shd w:val="clear" w:color="auto" w:fill="FFFFFF"/>
          <w:lang w:val="en-US"/>
        </w:rPr>
        <w:t xml:space="preserve">is designed for large data sets. </w:t>
      </w:r>
      <w:r w:rsidR="00DB5669" w:rsidRPr="00594E12">
        <w:rPr>
          <w:rFonts w:cstheme="minorHAnsi"/>
          <w:color w:val="222222"/>
          <w:shd w:val="clear" w:color="auto" w:fill="FFFFFF"/>
          <w:lang w:val="en-US"/>
        </w:rPr>
        <w:t>PAM looks medoids for the entire data set and CLARA does the same for a sample</w:t>
      </w:r>
      <w:r w:rsidR="00D81B8B" w:rsidRPr="00594E12">
        <w:rPr>
          <w:rFonts w:cstheme="minorHAnsi"/>
          <w:color w:val="222222"/>
          <w:shd w:val="clear" w:color="auto" w:fill="FFFFFF"/>
          <w:lang w:val="en-US"/>
        </w:rPr>
        <w:t>.</w:t>
      </w:r>
    </w:p>
    <w:p w14:paraId="714C9654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222FF793" w14:textId="77777777" w:rsidR="00DB5669" w:rsidRPr="00594E12" w:rsidRDefault="00354A18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cl</w:t>
      </w:r>
      <w:r w:rsidR="00DB5669" w:rsidRPr="00594E12">
        <w:rPr>
          <w:rFonts w:ascii="Courier New" w:hAnsi="Courier New" w:cs="Courier New"/>
          <w:b/>
          <w:color w:val="00B050"/>
          <w:lang w:val="en-US"/>
        </w:rPr>
        <w:t>2&lt;-</w:t>
      </w:r>
      <w:proofErr w:type="spellStart"/>
      <w:r w:rsidR="00DB5669" w:rsidRPr="00594E12">
        <w:rPr>
          <w:rFonts w:ascii="Courier New" w:hAnsi="Courier New" w:cs="Courier New"/>
          <w:b/>
          <w:color w:val="00B050"/>
          <w:lang w:val="en-US"/>
        </w:rPr>
        <w:t>eclust</w:t>
      </w:r>
      <w:proofErr w:type="spellEnd"/>
      <w:r w:rsidR="00DB5669"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383F21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DB5669" w:rsidRPr="00594E12">
        <w:rPr>
          <w:rFonts w:ascii="Courier New" w:hAnsi="Courier New" w:cs="Courier New"/>
          <w:b/>
          <w:color w:val="00B050"/>
          <w:lang w:val="en-US"/>
        </w:rPr>
        <w:t>, "</w:t>
      </w:r>
      <w:proofErr w:type="spellStart"/>
      <w:r w:rsidR="00DB5669" w:rsidRPr="00594E12">
        <w:rPr>
          <w:rFonts w:ascii="Courier New" w:hAnsi="Courier New" w:cs="Courier New"/>
          <w:b/>
          <w:color w:val="00B050"/>
          <w:lang w:val="en-US"/>
        </w:rPr>
        <w:t>clara</w:t>
      </w:r>
      <w:proofErr w:type="spellEnd"/>
      <w:r w:rsidR="00DB5669" w:rsidRPr="00594E12">
        <w:rPr>
          <w:rFonts w:ascii="Courier New" w:hAnsi="Courier New" w:cs="Courier New"/>
          <w:b/>
          <w:color w:val="00B050"/>
          <w:lang w:val="en-US"/>
        </w:rPr>
        <w:t xml:space="preserve">", k=3) # </w:t>
      </w:r>
      <w:proofErr w:type="spellStart"/>
      <w:r w:rsidR="00DB5669" w:rsidRPr="00594E12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</w:p>
    <w:p w14:paraId="25397AFA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ummary(cl2)</w:t>
      </w:r>
    </w:p>
    <w:p w14:paraId="292F819E" w14:textId="77777777" w:rsidR="00DB5669" w:rsidRPr="00594E12" w:rsidRDefault="00354A18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cl</w:t>
      </w:r>
      <w:r w:rsidR="00DB5669" w:rsidRPr="00594E12">
        <w:rPr>
          <w:rFonts w:ascii="Courier New" w:hAnsi="Courier New" w:cs="Courier New"/>
          <w:b/>
          <w:color w:val="00B050"/>
          <w:lang w:val="en-US"/>
        </w:rPr>
        <w:t>2)</w:t>
      </w:r>
    </w:p>
    <w:p w14:paraId="1E8C581A" w14:textId="77777777" w:rsidR="00DB5669" w:rsidRPr="00594E12" w:rsidRDefault="00354A18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silhouett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cl</w:t>
      </w:r>
      <w:r w:rsidR="00DB5669" w:rsidRPr="00594E12">
        <w:rPr>
          <w:rFonts w:ascii="Courier New" w:hAnsi="Courier New" w:cs="Courier New"/>
          <w:b/>
          <w:color w:val="00B050"/>
          <w:lang w:val="en-US"/>
        </w:rPr>
        <w:t>2)</w:t>
      </w:r>
    </w:p>
    <w:p w14:paraId="091C9EC9" w14:textId="77777777" w:rsidR="00DB5669" w:rsidRPr="00594E12" w:rsidRDefault="00383F21" w:rsidP="00E22EDD">
      <w:pPr>
        <w:spacing w:after="0" w:line="240" w:lineRule="auto"/>
        <w:jc w:val="center"/>
        <w:rPr>
          <w:rFonts w:ascii="Courier New" w:hAnsi="Courier New" w:cs="Courier New"/>
          <w:b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4BD27D66" wp14:editId="65219FE6">
            <wp:extent cx="2213291" cy="2209800"/>
            <wp:effectExtent l="0" t="0" r="0" b="0"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21278" cy="221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val="en-GB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56001F55" wp14:editId="5DBEE57B">
            <wp:extent cx="2091177" cy="2087880"/>
            <wp:effectExtent l="0" t="0" r="4445" b="7620"/>
            <wp:docPr id="47" name="Obraz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97130" cy="2093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477C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#  cluster size </w:t>
      </w:r>
      <w:proofErr w:type="spellStart"/>
      <w:r w:rsidRPr="00594E12">
        <w:rPr>
          <w:rFonts w:ascii="Courier New" w:hAnsi="Courier New" w:cs="Courier New"/>
          <w:lang w:val="en-US"/>
        </w:rPr>
        <w:t>ave.sil.width</w:t>
      </w:r>
      <w:proofErr w:type="spellEnd"/>
    </w:p>
    <w:p w14:paraId="013717F3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#1       1  769          0.47</w:t>
      </w:r>
    </w:p>
    <w:p w14:paraId="399E65B9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#2       2  239          0.19</w:t>
      </w:r>
    </w:p>
    <w:p w14:paraId="0CB136A3" w14:textId="77777777" w:rsidR="00DB5669" w:rsidRPr="00594E12" w:rsidRDefault="00383F21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#3       3   32          0.51</w:t>
      </w:r>
    </w:p>
    <w:p w14:paraId="0589D4A6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13AF9815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</w:t>
      </w:r>
      <w:proofErr w:type="spellStart"/>
      <w:r w:rsidRPr="00594E12">
        <w:rPr>
          <w:rFonts w:ascii="Courier New" w:hAnsi="Courier New" w:cs="Courier New"/>
          <w:b/>
          <w:lang w:val="en-US"/>
        </w:rPr>
        <w:t>clara</w:t>
      </w:r>
      <w:proofErr w:type="spellEnd"/>
      <w:r w:rsidRPr="00594E12">
        <w:rPr>
          <w:rFonts w:ascii="Courier New" w:hAnsi="Courier New" w:cs="Courier New"/>
          <w:b/>
          <w:lang w:val="en-US"/>
        </w:rPr>
        <w:t>() from cluster::</w:t>
      </w:r>
    </w:p>
    <w:p w14:paraId="526A24CF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cl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lar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383F21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3, metric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 stand=FALSE, samples=5,</w:t>
      </w:r>
    </w:p>
    <w:p w14:paraId="4D130878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          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ampsiz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50, trace=0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medoids.x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TRUE,</w:t>
      </w:r>
    </w:p>
    <w:p w14:paraId="6E38B351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          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rng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FALSE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amLik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FALSE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orrect.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TRUE) #cluster::</w:t>
      </w:r>
    </w:p>
    <w:p w14:paraId="10440E75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class(cl1)</w:t>
      </w:r>
    </w:p>
    <w:p w14:paraId="1DEB64DD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[1] "</w:t>
      </w:r>
      <w:proofErr w:type="spellStart"/>
      <w:r w:rsidRPr="00594E12">
        <w:rPr>
          <w:rFonts w:ascii="Courier New" w:hAnsi="Courier New" w:cs="Courier New"/>
          <w:lang w:val="en-US"/>
        </w:rPr>
        <w:t>clara</w:t>
      </w:r>
      <w:proofErr w:type="spellEnd"/>
      <w:r w:rsidRPr="00594E12">
        <w:rPr>
          <w:rFonts w:ascii="Courier New" w:hAnsi="Courier New" w:cs="Courier New"/>
          <w:lang w:val="en-US"/>
        </w:rPr>
        <w:t>"     "partition"</w:t>
      </w:r>
    </w:p>
    <w:p w14:paraId="6A893B43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DB37666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cl1    </w:t>
      </w:r>
    </w:p>
    <w:p w14:paraId="58D1E099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Call:   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clara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(x =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, k = 3, metric =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, stand = FALSE,      samples = 5,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sampsize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= 50, trace = 0,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medoids.x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= TRUE,     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rngR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= FALSE,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pamLike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= FALSE,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correct.d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= TRUE) </w:t>
      </w:r>
    </w:p>
    <w:p w14:paraId="06A23A9B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Medoids:</w:t>
      </w:r>
    </w:p>
    <w:p w14:paraId="18AF0ACD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X01.2019 X02.2019 X03.2019 X04.2019 X05.2019 X06.2019 X07.2019 X08.2019</w:t>
      </w:r>
    </w:p>
    <w:p w14:paraId="0E3E20AF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,]    102.1    102.1    102.1    102.1    101.7    101.0    100.0    101.4</w:t>
      </w:r>
    </w:p>
    <w:p w14:paraId="0078949F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2,]    102.2    108.6    109.7    109.7    109.7    109.7    111.3    111.3</w:t>
      </w:r>
    </w:p>
    <w:p w14:paraId="2CEA5056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3,]    176.4    189.9    199.1    205.7    240.2    209.4    191.1    192.3</w:t>
      </w:r>
    </w:p>
    <w:p w14:paraId="3418AC0A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   X09.2019 X10.2019 X11.2019 X12.2019</w:t>
      </w:r>
    </w:p>
    <w:p w14:paraId="318CD4D6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1,]    101.9    101.9    101.9    102.6</w:t>
      </w:r>
    </w:p>
    <w:p w14:paraId="02CDE5BB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2,]    111.3    111.3    111.3    108.9</w:t>
      </w:r>
    </w:p>
    <w:p w14:paraId="2FF2F9CF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3,]    183.6    186.1    174.3    166.7</w:t>
      </w:r>
    </w:p>
    <w:p w14:paraId="1766453F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Objective function:      23.56615</w:t>
      </w:r>
    </w:p>
    <w:p w14:paraId="497B35D9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Clustering vector:       int [1:1040] 1 1 1 1 1 1 1 1 1 1 1 1 1 2 1 1 1 1 ...</w:t>
      </w:r>
    </w:p>
    <w:p w14:paraId="16CDB19F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Cluster sizes:           744 264 32 </w:t>
      </w:r>
    </w:p>
    <w:p w14:paraId="6C23CC38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Best sample:</w:t>
      </w:r>
    </w:p>
    <w:p w14:paraId="345E67AC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]  11  16  35  62  68  98 133 137 155 193 217 228 286 300 318 327 337 348 452 458</w:t>
      </w:r>
    </w:p>
    <w:p w14:paraId="24BBF78B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21] 494 495 501 558 580 630 637 642 675 693 698 706 707 727 750 785 798 833 837 883</w:t>
      </w:r>
    </w:p>
    <w:p w14:paraId="5A1462F7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[41] 895 900 907 923 926 944 953 970 989 990</w:t>
      </w:r>
    </w:p>
    <w:p w14:paraId="5B2584E8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96896B1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Available components:</w:t>
      </w:r>
    </w:p>
    <w:p w14:paraId="4C69D90B" w14:textId="77777777" w:rsidR="00383F21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1] "sample"     "medoids"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i.med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>"      "clustering" "objective"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clusinfo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  </w:t>
      </w:r>
    </w:p>
    <w:p w14:paraId="13B8658C" w14:textId="77777777" w:rsidR="00DB5669" w:rsidRPr="00594E12" w:rsidRDefault="00383F21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[7] "diss"       "call"       "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silinfo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"    "data"      </w:t>
      </w:r>
    </w:p>
    <w:p w14:paraId="241C6A94" w14:textId="77777777" w:rsidR="00DB5669" w:rsidRPr="00594E12" w:rsidRDefault="00DB5669" w:rsidP="00E22EDD">
      <w:pPr>
        <w:pageBreakBefore/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lastRenderedPageBreak/>
        <w:t xml:space="preserve"># one can plot the result with </w:t>
      </w:r>
      <w:proofErr w:type="spellStart"/>
      <w:r w:rsidRPr="00594E12">
        <w:rPr>
          <w:rFonts w:ascii="Courier New" w:hAnsi="Courier New" w:cs="Courier New"/>
          <w:b/>
          <w:lang w:val="en-US"/>
        </w:rPr>
        <w:t>ggplot</w:t>
      </w:r>
      <w:proofErr w:type="spellEnd"/>
      <w:r w:rsidRPr="00594E12">
        <w:rPr>
          <w:rFonts w:ascii="Courier New" w:hAnsi="Courier New" w:cs="Courier New"/>
          <w:b/>
          <w:lang w:val="en-US"/>
        </w:rPr>
        <w:t>::</w:t>
      </w:r>
      <w:proofErr w:type="spellStart"/>
      <w:r w:rsidRPr="00594E12">
        <w:rPr>
          <w:rFonts w:ascii="Courier New" w:hAnsi="Courier New" w:cs="Courier New"/>
          <w:b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lang w:val="en-US"/>
        </w:rPr>
        <w:t>()</w:t>
      </w:r>
    </w:p>
    <w:p w14:paraId="71316483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0EE9F100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(cl1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eom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"point"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llipse.typ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"norm") #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::</w:t>
      </w:r>
    </w:p>
    <w:p w14:paraId="3FCF46C5" w14:textId="77777777" w:rsidR="00DB5669" w:rsidRPr="00594E12" w:rsidRDefault="00DB5669" w:rsidP="00E22EDD">
      <w:pPr>
        <w:spacing w:after="0" w:line="240" w:lineRule="auto"/>
        <w:rPr>
          <w:rStyle w:val="identifier"/>
          <w:rFonts w:ascii="Courier New" w:hAnsi="Courier New" w:cs="Courier New"/>
          <w:b/>
          <w:color w:val="00B050"/>
          <w:lang w:val="en-US"/>
        </w:rPr>
      </w:pPr>
    </w:p>
    <w:p w14:paraId="0DDACF22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fviz_cluster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cl1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palette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c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#00AFBB"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 xml:space="preserve">"#FC4E07", </w:t>
      </w:r>
      <w:r w:rsidRPr="00594E12">
        <w:rPr>
          <w:rFonts w:ascii="Courier New" w:hAnsi="Courier New" w:cs="Courier New"/>
          <w:b/>
          <w:color w:val="00B050"/>
          <w:shd w:val="clear" w:color="auto" w:fill="FFFFFF"/>
          <w:lang w:val="en-US"/>
        </w:rPr>
        <w:t>"#E7B800"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ellipse.type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t"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geom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point"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pointsize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number"/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ggtheme</w:t>
      </w:r>
      <w:proofErr w:type="spellEnd"/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theme_classic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))</w:t>
      </w:r>
    </w:p>
    <w:p w14:paraId="1E48FD7B" w14:textId="77777777" w:rsidR="00354A18" w:rsidRPr="00594E12" w:rsidRDefault="00354A18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71311F03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viz_silhouett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cl1)</w:t>
      </w:r>
    </w:p>
    <w:p w14:paraId="047FB34D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320E322B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5A76101" w14:textId="77777777" w:rsidR="00DB5669" w:rsidRPr="00594E12" w:rsidRDefault="00300663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7F768535" wp14:editId="00E1472E">
            <wp:extent cx="2343036" cy="2339340"/>
            <wp:effectExtent l="0" t="0" r="635" b="3810"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46365" cy="2342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5D746C2D" wp14:editId="5666EA97">
            <wp:extent cx="2342515" cy="2338820"/>
            <wp:effectExtent l="0" t="0" r="635" b="4445"/>
            <wp:docPr id="49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48061" cy="2344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144D8" w14:textId="77777777" w:rsidR="00DB5669" w:rsidRPr="00594E12" w:rsidRDefault="00DB5669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FFAF860" w14:textId="77777777" w:rsidR="00AF139E" w:rsidRPr="00594E12" w:rsidRDefault="00300663" w:rsidP="00E22EDD">
      <w:pPr>
        <w:spacing w:after="0"/>
        <w:rPr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45428BE8" wp14:editId="24FE1016">
            <wp:extent cx="2468880" cy="2464986"/>
            <wp:effectExtent l="0" t="0" r="7620" b="0"/>
            <wp:docPr id="50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474080" cy="2470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72F8C" w14:textId="77777777" w:rsidR="00354A18" w:rsidRPr="00594E12" w:rsidRDefault="00354A18" w:rsidP="00E22EDD">
      <w:pPr>
        <w:spacing w:after="0"/>
        <w:rPr>
          <w:lang w:val="en-US"/>
        </w:rPr>
      </w:pPr>
    </w:p>
    <w:p w14:paraId="6688024C" w14:textId="77777777" w:rsidR="00354A18" w:rsidRPr="00594E12" w:rsidRDefault="00354A18" w:rsidP="00E22EDD">
      <w:pPr>
        <w:spacing w:after="0" w:line="240" w:lineRule="auto"/>
        <w:rPr>
          <w:lang w:val="en-US"/>
        </w:rPr>
      </w:pPr>
      <w:r w:rsidRPr="00594E12">
        <w:rPr>
          <w:lang w:val="en-US"/>
        </w:rPr>
        <w:t>Observations / comments:</w:t>
      </w:r>
    </w:p>
    <w:p w14:paraId="0ACD01F1" w14:textId="77777777" w:rsidR="00354A18" w:rsidRPr="00594E12" w:rsidRDefault="00354A18" w:rsidP="00E22EDD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Result in general is the same as in PAM, as this is PAM solution for big data</w:t>
      </w:r>
    </w:p>
    <w:p w14:paraId="75D03657" w14:textId="77777777" w:rsidR="00354A18" w:rsidRPr="00594E12" w:rsidRDefault="00354A18" w:rsidP="00E22EDD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Depending on observations drawn, silhouette may be slightly different</w:t>
      </w:r>
    </w:p>
    <w:p w14:paraId="4FC1A5DC" w14:textId="77777777" w:rsidR="00354A18" w:rsidRPr="00594E12" w:rsidRDefault="00354A18" w:rsidP="00E22EDD">
      <w:pPr>
        <w:pStyle w:val="Akapitzlist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594E12">
        <w:rPr>
          <w:lang w:val="en-US"/>
        </w:rPr>
        <w:t>fviz_cluster</w:t>
      </w:r>
      <w:proofErr w:type="spellEnd"/>
      <w:r w:rsidRPr="00594E12">
        <w:rPr>
          <w:lang w:val="en-US"/>
        </w:rPr>
        <w:t>() allow for tailor-made skin of figure with graphics richness of ggplot2::</w:t>
      </w:r>
    </w:p>
    <w:p w14:paraId="5304C54F" w14:textId="77777777" w:rsidR="00354A18" w:rsidRPr="00594E12" w:rsidRDefault="00354A18" w:rsidP="00E22EDD">
      <w:pPr>
        <w:spacing w:after="0" w:line="240" w:lineRule="auto"/>
        <w:rPr>
          <w:lang w:val="en-US"/>
        </w:rPr>
      </w:pPr>
    </w:p>
    <w:p w14:paraId="7912401D" w14:textId="77777777" w:rsidR="00354A18" w:rsidRPr="00594E12" w:rsidRDefault="00354A18" w:rsidP="00E22EDD">
      <w:pPr>
        <w:spacing w:after="0"/>
        <w:rPr>
          <w:lang w:val="en-US"/>
        </w:rPr>
      </w:pPr>
    </w:p>
    <w:p w14:paraId="4C327F43" w14:textId="77777777" w:rsidR="001E466F" w:rsidRPr="00594E12" w:rsidRDefault="001E466F" w:rsidP="00E22EDD">
      <w:pPr>
        <w:spacing w:after="0"/>
        <w:rPr>
          <w:lang w:val="en-US"/>
        </w:rPr>
      </w:pPr>
    </w:p>
    <w:p w14:paraId="48490861" w14:textId="77777777" w:rsidR="00C33D55" w:rsidRPr="00594E12" w:rsidRDefault="00C33D55" w:rsidP="00E22EDD">
      <w:pPr>
        <w:pStyle w:val="Styl1"/>
        <w:rPr>
          <w:szCs w:val="22"/>
        </w:rPr>
      </w:pPr>
      <w:bookmarkStart w:id="6" w:name="_Toc26214076"/>
      <w:bookmarkStart w:id="7" w:name="_Toc54548552"/>
      <w:r w:rsidRPr="00594E12">
        <w:rPr>
          <w:szCs w:val="22"/>
        </w:rPr>
        <w:lastRenderedPageBreak/>
        <w:t xml:space="preserve">## 04. </w:t>
      </w:r>
      <w:r w:rsidRPr="00594E12">
        <w:rPr>
          <w:szCs w:val="22"/>
          <w:lang w:val="en-GB"/>
        </w:rPr>
        <w:t>Optimal number of clusters</w:t>
      </w:r>
      <w:bookmarkEnd w:id="6"/>
      <w:bookmarkEnd w:id="7"/>
    </w:p>
    <w:p w14:paraId="34D33F51" w14:textId="77777777" w:rsidR="00C33D55" w:rsidRPr="00594E12" w:rsidRDefault="00C33D55" w:rsidP="00E22EDD">
      <w:pPr>
        <w:spacing w:after="0" w:line="240" w:lineRule="auto"/>
        <w:rPr>
          <w:rFonts w:cstheme="minorHAnsi"/>
          <w:b/>
          <w:lang w:val="en-US"/>
        </w:rPr>
      </w:pPr>
    </w:p>
    <w:p w14:paraId="2730C43E" w14:textId="77777777" w:rsidR="00C33D55" w:rsidRPr="00594E12" w:rsidRDefault="00C33D55" w:rsidP="00E22EDD">
      <w:pPr>
        <w:spacing w:after="0" w:line="240" w:lineRule="auto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>checking how many clusters should be</w:t>
      </w:r>
    </w:p>
    <w:p w14:paraId="14E552BF" w14:textId="77777777" w:rsidR="00C33D55" w:rsidRPr="00594E12" w:rsidRDefault="00C33D55" w:rsidP="00E22EDD">
      <w:pPr>
        <w:spacing w:after="0" w:line="240" w:lineRule="auto"/>
        <w:ind w:firstLine="708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 xml:space="preserve"> a) defines temporary clusters with </w:t>
      </w:r>
      <w:proofErr w:type="spellStart"/>
      <w:r w:rsidRPr="00594E12">
        <w:rPr>
          <w:rFonts w:cstheme="minorHAnsi"/>
          <w:b/>
          <w:lang w:val="en-US"/>
        </w:rPr>
        <w:t>kmeans</w:t>
      </w:r>
      <w:proofErr w:type="spellEnd"/>
      <w:r w:rsidRPr="00594E12">
        <w:rPr>
          <w:rFonts w:cstheme="minorHAnsi"/>
          <w:b/>
          <w:lang w:val="en-US"/>
        </w:rPr>
        <w:t xml:space="preserve">, pam, </w:t>
      </w:r>
      <w:proofErr w:type="spellStart"/>
      <w:r w:rsidRPr="00594E12">
        <w:rPr>
          <w:rFonts w:cstheme="minorHAnsi"/>
          <w:b/>
          <w:lang w:val="en-US"/>
        </w:rPr>
        <w:t>clara</w:t>
      </w:r>
      <w:proofErr w:type="spellEnd"/>
      <w:r w:rsidRPr="00594E12">
        <w:rPr>
          <w:rFonts w:cstheme="minorHAnsi"/>
          <w:b/>
          <w:lang w:val="en-US"/>
        </w:rPr>
        <w:t xml:space="preserve">, funny, </w:t>
      </w:r>
      <w:proofErr w:type="spellStart"/>
      <w:r w:rsidRPr="00594E12">
        <w:rPr>
          <w:rFonts w:cstheme="minorHAnsi"/>
          <w:b/>
          <w:lang w:val="en-US"/>
        </w:rPr>
        <w:t>hcut</w:t>
      </w:r>
      <w:proofErr w:type="spellEnd"/>
    </w:p>
    <w:p w14:paraId="3CA42328" w14:textId="77777777" w:rsidR="00C33D55" w:rsidRPr="00594E12" w:rsidRDefault="00C33D55" w:rsidP="00E22EDD">
      <w:pPr>
        <w:spacing w:after="0" w:line="240" w:lineRule="auto"/>
        <w:ind w:firstLine="708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 xml:space="preserve"> b) calculates the statistics for clusters number: </w:t>
      </w:r>
    </w:p>
    <w:p w14:paraId="7FE59117" w14:textId="77777777" w:rsidR="00C33D55" w:rsidRPr="00594E12" w:rsidRDefault="00C33D55" w:rsidP="00E22EDD">
      <w:pPr>
        <w:spacing w:after="0" w:line="240" w:lineRule="auto"/>
        <w:ind w:firstLine="708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 xml:space="preserve"> - silhouette, - total within sum of square (</w:t>
      </w:r>
      <w:proofErr w:type="spellStart"/>
      <w:r w:rsidRPr="00594E12">
        <w:rPr>
          <w:rFonts w:cstheme="minorHAnsi"/>
          <w:b/>
          <w:lang w:val="en-US"/>
        </w:rPr>
        <w:t>wss</w:t>
      </w:r>
      <w:proofErr w:type="spellEnd"/>
      <w:r w:rsidRPr="00594E12">
        <w:rPr>
          <w:rFonts w:cstheme="minorHAnsi"/>
          <w:b/>
          <w:lang w:val="en-US"/>
        </w:rPr>
        <w:t>) and - gap statistics</w:t>
      </w:r>
    </w:p>
    <w:p w14:paraId="24FC1E36" w14:textId="77777777" w:rsidR="00C33D55" w:rsidRPr="00594E12" w:rsidRDefault="00C33D55" w:rsidP="00E22EDD">
      <w:pPr>
        <w:spacing w:after="0" w:line="240" w:lineRule="auto"/>
        <w:ind w:firstLine="708"/>
        <w:rPr>
          <w:rFonts w:cstheme="minorHAnsi"/>
          <w:b/>
          <w:lang w:val="en-US"/>
        </w:rPr>
      </w:pPr>
      <w:r w:rsidRPr="00594E12">
        <w:rPr>
          <w:rFonts w:cstheme="minorHAnsi"/>
          <w:b/>
          <w:lang w:val="en-US"/>
        </w:rPr>
        <w:t xml:space="preserve"> c) plots the result</w:t>
      </w:r>
    </w:p>
    <w:p w14:paraId="771FC505" w14:textId="77777777" w:rsidR="00C33D55" w:rsidRPr="00594E12" w:rsidRDefault="00C33D55" w:rsidP="00E22EDD">
      <w:pPr>
        <w:spacing w:after="0" w:line="240" w:lineRule="auto"/>
        <w:rPr>
          <w:rFonts w:cstheme="minorHAnsi"/>
          <w:b/>
          <w:lang w:val="en-GB"/>
        </w:rPr>
      </w:pPr>
    </w:p>
    <w:p w14:paraId="18D654FE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proofErr w:type="spellStart"/>
      <w:r w:rsidRPr="00594E12">
        <w:rPr>
          <w:rFonts w:cstheme="minorHAnsi"/>
          <w:b/>
          <w:lang w:val="en-GB"/>
        </w:rPr>
        <w:t>Shilhouette</w:t>
      </w:r>
      <w:proofErr w:type="spellEnd"/>
      <w:r w:rsidRPr="00594E12">
        <w:rPr>
          <w:rFonts w:cstheme="minorHAnsi"/>
          <w:b/>
          <w:lang w:val="en-GB"/>
        </w:rPr>
        <w:t xml:space="preserve"> </w:t>
      </w:r>
      <w:r w:rsidRPr="00594E12">
        <w:rPr>
          <w:rFonts w:cstheme="minorHAnsi"/>
          <w:lang w:val="en-GB"/>
        </w:rPr>
        <w:t xml:space="preserve"> </w:t>
      </w:r>
    </w:p>
    <w:p w14:paraId="718757A2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Method of interpretation and validation of consistency within clusters of data</w:t>
      </w:r>
    </w:p>
    <w:p w14:paraId="7039C701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proofErr w:type="spellStart"/>
      <w:r w:rsidRPr="00594E12">
        <w:rPr>
          <w:rFonts w:cstheme="minorHAnsi"/>
          <w:lang w:val="en-GB"/>
        </w:rPr>
        <w:t>Shilhouette</w:t>
      </w:r>
      <w:proofErr w:type="spellEnd"/>
      <w:r w:rsidRPr="00594E12">
        <w:rPr>
          <w:rFonts w:cstheme="minorHAnsi"/>
          <w:lang w:val="en-GB"/>
        </w:rPr>
        <w:t xml:space="preserve"> statistics s=(bi–ai)/max(</w:t>
      </w:r>
      <w:proofErr w:type="spellStart"/>
      <w:r w:rsidRPr="00594E12">
        <w:rPr>
          <w:rFonts w:cstheme="minorHAnsi"/>
          <w:lang w:val="en-GB"/>
        </w:rPr>
        <w:t>ai,bi</w:t>
      </w:r>
      <w:proofErr w:type="spellEnd"/>
      <w:r w:rsidRPr="00594E12">
        <w:rPr>
          <w:rFonts w:cstheme="minorHAnsi"/>
          <w:lang w:val="en-GB"/>
        </w:rPr>
        <w:t>)</w:t>
      </w:r>
    </w:p>
    <w:p w14:paraId="73945397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 xml:space="preserve">  ai </w:t>
      </w:r>
      <w:r w:rsidRPr="00594E12">
        <w:rPr>
          <w:rFonts w:cstheme="minorHAnsi"/>
          <w:lang w:val="en-GB"/>
        </w:rPr>
        <w:sym w:font="Wingdings" w:char="F0E0"/>
      </w:r>
      <w:r w:rsidRPr="00594E12">
        <w:rPr>
          <w:rFonts w:cstheme="minorHAnsi"/>
          <w:lang w:val="en-GB"/>
        </w:rPr>
        <w:t xml:space="preserve"> average distance to all other objects in the cluster</w:t>
      </w:r>
    </w:p>
    <w:p w14:paraId="1C57CD28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 xml:space="preserve">  bi </w:t>
      </w:r>
      <w:r w:rsidRPr="00594E12">
        <w:rPr>
          <w:rFonts w:cstheme="minorHAnsi"/>
          <w:lang w:val="en-GB"/>
        </w:rPr>
        <w:sym w:font="Wingdings" w:char="F0E0"/>
      </w:r>
      <w:r w:rsidRPr="00594E12">
        <w:rPr>
          <w:rFonts w:cstheme="minorHAnsi"/>
          <w:lang w:val="en-GB"/>
        </w:rPr>
        <w:t xml:space="preserve"> minimum of average distance to other clusters (cluster by cluster)</w:t>
      </w:r>
    </w:p>
    <w:p w14:paraId="6F663066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Statistics is between -1 and 1</w:t>
      </w:r>
    </w:p>
    <w:p w14:paraId="3E5BB416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 xml:space="preserve">  negative s – undesirable, a&gt;b other clusters are closer than “our” cluster</w:t>
      </w:r>
    </w:p>
    <w:p w14:paraId="5F1893B8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 xml:space="preserve">  positive s – desirable, good when a~0 (distance in our cluster), then s~1 </w:t>
      </w:r>
    </w:p>
    <w:p w14:paraId="4CE7F0FB" w14:textId="77777777" w:rsidR="00C33D55" w:rsidRPr="00594E12" w:rsidRDefault="00C33D55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 xml:space="preserve">More </w:t>
      </w:r>
      <w:r w:rsidR="008076A7" w:rsidRPr="00594E12">
        <w:rPr>
          <w:rFonts w:cstheme="minorHAnsi"/>
          <w:lang w:val="en-GB"/>
        </w:rPr>
        <w:t>at</w:t>
      </w:r>
      <w:r w:rsidRPr="00594E12">
        <w:rPr>
          <w:rFonts w:cstheme="minorHAnsi"/>
          <w:lang w:val="en-GB"/>
        </w:rPr>
        <w:t xml:space="preserve">: </w:t>
      </w:r>
      <w:hyperlink r:id="rId33" w:history="1">
        <w:r w:rsidRPr="00594E12">
          <w:rPr>
            <w:rStyle w:val="Hipercze"/>
            <w:rFonts w:cstheme="minorHAnsi"/>
            <w:lang w:val="en-GB"/>
          </w:rPr>
          <w:t>https://cs.fit.edu/~pkc/classes/ml-internet/silhouette.pdf</w:t>
        </w:r>
      </w:hyperlink>
      <w:r w:rsidRPr="00594E12">
        <w:rPr>
          <w:rFonts w:cstheme="minorHAnsi"/>
          <w:lang w:val="en-GB"/>
        </w:rPr>
        <w:t xml:space="preserve"> </w:t>
      </w:r>
    </w:p>
    <w:p w14:paraId="79149FAD" w14:textId="77777777" w:rsidR="00C33D55" w:rsidRPr="00594E12" w:rsidRDefault="00C33D55" w:rsidP="00E22EDD">
      <w:pPr>
        <w:spacing w:after="0" w:line="240" w:lineRule="auto"/>
        <w:rPr>
          <w:rFonts w:cstheme="minorHAnsi"/>
          <w:highlight w:val="cyan"/>
          <w:lang w:val="en-GB"/>
        </w:rPr>
      </w:pPr>
    </w:p>
    <w:p w14:paraId="273EAF87" w14:textId="77777777" w:rsidR="00C33D55" w:rsidRPr="00594E12" w:rsidRDefault="00C33D55" w:rsidP="00E22EDD">
      <w:pPr>
        <w:spacing w:after="0" w:line="240" w:lineRule="auto"/>
        <w:rPr>
          <w:rFonts w:cstheme="minorHAnsi"/>
          <w:b/>
          <w:lang w:val="en-GB"/>
        </w:rPr>
      </w:pPr>
      <w:r w:rsidRPr="00594E12">
        <w:rPr>
          <w:rFonts w:cstheme="minorHAnsi"/>
          <w:b/>
          <w:lang w:val="en-GB"/>
        </w:rPr>
        <w:t>Gap statistic</w:t>
      </w:r>
    </w:p>
    <w:p w14:paraId="2AE0954D" w14:textId="77777777" w:rsidR="00C33D55" w:rsidRPr="00594E12" w:rsidRDefault="008076A7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Method which compares empirical pattern with theoretical (uniform) distribution</w:t>
      </w:r>
    </w:p>
    <w:p w14:paraId="04CC7ADA" w14:textId="77777777" w:rsidR="008076A7" w:rsidRPr="00594E12" w:rsidRDefault="008076A7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One derives for comparisons twice “the log of within cluster dispersion” in empirical and theoretical case</w:t>
      </w:r>
    </w:p>
    <w:p w14:paraId="3391A270" w14:textId="77777777" w:rsidR="008076A7" w:rsidRPr="00594E12" w:rsidRDefault="008076A7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>One looks for biggest GAP between those two values – this indicates the optimal number of clusters</w:t>
      </w:r>
    </w:p>
    <w:p w14:paraId="751160BA" w14:textId="77777777" w:rsidR="00C33D55" w:rsidRPr="00594E12" w:rsidRDefault="008076A7" w:rsidP="00E22EDD">
      <w:pPr>
        <w:spacing w:after="0" w:line="240" w:lineRule="auto"/>
        <w:rPr>
          <w:rFonts w:cstheme="minorHAnsi"/>
          <w:lang w:val="en-GB"/>
        </w:rPr>
      </w:pPr>
      <w:r w:rsidRPr="00594E12">
        <w:rPr>
          <w:rFonts w:cstheme="minorHAnsi"/>
          <w:lang w:val="en-GB"/>
        </w:rPr>
        <w:t xml:space="preserve">More at: </w:t>
      </w:r>
      <w:hyperlink r:id="rId34" w:history="1">
        <w:r w:rsidRPr="00594E12">
          <w:rPr>
            <w:rStyle w:val="Hipercze"/>
            <w:rFonts w:cstheme="minorHAnsi"/>
            <w:lang w:val="en-GB"/>
          </w:rPr>
          <w:t>https://statweb.stanford.edu/~gwalther/gap</w:t>
        </w:r>
      </w:hyperlink>
      <w:r w:rsidRPr="00594E12">
        <w:rPr>
          <w:rFonts w:cstheme="minorHAnsi"/>
          <w:lang w:val="en-GB"/>
        </w:rPr>
        <w:t xml:space="preserve"> </w:t>
      </w:r>
    </w:p>
    <w:p w14:paraId="36B8A8B2" w14:textId="77777777" w:rsidR="008076A7" w:rsidRPr="00594E12" w:rsidRDefault="008076A7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</w:p>
    <w:p w14:paraId="652C8882" w14:textId="77777777" w:rsidR="00466CCE" w:rsidRPr="00594E12" w:rsidRDefault="00466CCE" w:rsidP="00466CCE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r w:rsidRPr="00594E12">
        <w:rPr>
          <w:rFonts w:ascii="Courier New" w:hAnsi="Courier New" w:cs="Courier New"/>
          <w:b/>
          <w:color w:val="00B050"/>
          <w:lang w:val="en-GB"/>
        </w:rPr>
        <w:t xml:space="preserve">Options: </w:t>
      </w:r>
      <w:r w:rsidRPr="00594E12">
        <w:rPr>
          <w:rFonts w:ascii="Courier New" w:hAnsi="Courier New" w:cs="Courier New"/>
          <w:b/>
          <w:color w:val="00B050"/>
          <w:lang w:val="en-GB"/>
        </w:rPr>
        <w:tab/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UN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 </w:t>
      </w:r>
      <w:r w:rsidRPr="00594E12">
        <w:rPr>
          <w:rFonts w:ascii="Courier New" w:hAnsi="Courier New" w:cs="Courier New"/>
          <w:b/>
          <w:color w:val="00B050"/>
          <w:lang w:val="en-GB"/>
        </w:rPr>
        <w:sym w:font="Wingdings" w:char="F0E0"/>
      </w:r>
      <w:r w:rsidRPr="00594E12">
        <w:rPr>
          <w:rFonts w:ascii="Courier New" w:hAnsi="Courier New" w:cs="Courier New"/>
          <w:b/>
          <w:color w:val="00B050"/>
          <w:lang w:val="en-GB"/>
        </w:rPr>
        <w:t xml:space="preserve">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kmeans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, cluster::pam, cluster::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clara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,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hcu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, etc.</w:t>
      </w:r>
    </w:p>
    <w:p w14:paraId="787DC6E1" w14:textId="77777777" w:rsidR="00466CCE" w:rsidRPr="00594E12" w:rsidRDefault="00466CCE" w:rsidP="00466CCE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r w:rsidRPr="00594E12">
        <w:rPr>
          <w:rFonts w:ascii="Courier New" w:hAnsi="Courier New" w:cs="Courier New"/>
          <w:b/>
          <w:color w:val="00B050"/>
          <w:lang w:val="en-GB"/>
        </w:rPr>
        <w:tab/>
      </w:r>
      <w:r w:rsidRPr="00594E12">
        <w:rPr>
          <w:rFonts w:ascii="Courier New" w:hAnsi="Courier New" w:cs="Courier New"/>
          <w:b/>
          <w:color w:val="00B050"/>
          <w:lang w:val="en-GB"/>
        </w:rPr>
        <w:tab/>
        <w:t xml:space="preserve">method </w:t>
      </w:r>
      <w:r w:rsidRPr="00594E12">
        <w:rPr>
          <w:rFonts w:ascii="Courier New" w:hAnsi="Courier New" w:cs="Courier New"/>
          <w:b/>
          <w:color w:val="00B050"/>
          <w:lang w:val="en-GB"/>
        </w:rPr>
        <w:sym w:font="Wingdings" w:char="F0E0"/>
      </w:r>
      <w:r w:rsidRPr="00594E12">
        <w:rPr>
          <w:rFonts w:ascii="Courier New" w:hAnsi="Courier New" w:cs="Courier New"/>
          <w:b/>
          <w:color w:val="00B050"/>
          <w:lang w:val="en-GB"/>
        </w:rPr>
        <w:t xml:space="preserve"> "silhouette", "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wss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", "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gap_sta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"</w:t>
      </w:r>
    </w:p>
    <w:p w14:paraId="0C4395E9" w14:textId="77777777" w:rsidR="00466CCE" w:rsidRPr="00594E12" w:rsidRDefault="00466CCE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</w:p>
    <w:p w14:paraId="17DABBFA" w14:textId="77777777" w:rsidR="00C33D55" w:rsidRPr="00594E12" w:rsidRDefault="00C33D55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viz_nbclust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 xml:space="preserve">,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UNcluster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=</w:t>
      </w:r>
      <w:r w:rsidR="00466CCE" w:rsidRPr="00594E12">
        <w:rPr>
          <w:rFonts w:ascii="Courier New" w:hAnsi="Courier New" w:cs="Courier New"/>
          <w:b/>
          <w:color w:val="00B050"/>
          <w:lang w:val="en-GB"/>
        </w:rPr>
        <w:t>cluster::</w:t>
      </w:r>
      <w:r w:rsidRPr="00594E12">
        <w:rPr>
          <w:rFonts w:ascii="Courier New" w:hAnsi="Courier New" w:cs="Courier New"/>
          <w:b/>
          <w:color w:val="00B050"/>
          <w:lang w:val="en-GB"/>
        </w:rPr>
        <w:t xml:space="preserve">pam) # 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::</w:t>
      </w:r>
    </w:p>
    <w:p w14:paraId="3D6A1F5E" w14:textId="77777777" w:rsidR="00C33D55" w:rsidRPr="00594E12" w:rsidRDefault="00C33D55" w:rsidP="00E22EDD">
      <w:pPr>
        <w:spacing w:after="0" w:line="240" w:lineRule="auto"/>
        <w:rPr>
          <w:rStyle w:val="paren"/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fviz_nbclust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proofErr w:type="spellStart"/>
      <w:r w:rsidR="00466CCE"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>FUNcluster</w:t>
      </w:r>
      <w:proofErr w:type="spellEnd"/>
      <w:r w:rsidR="00466CCE"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>=cluster::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clara</w:t>
      </w:r>
      <w:proofErr w:type="spellEnd"/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, </w:t>
      </w: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method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=</w:t>
      </w:r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</w:t>
      </w:r>
      <w:proofErr w:type="spellStart"/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gap</w:t>
      </w:r>
      <w:r w:rsidR="00466CCE" w:rsidRPr="00594E12">
        <w:rPr>
          <w:rStyle w:val="string"/>
          <w:rFonts w:ascii="Courier New" w:hAnsi="Courier New" w:cs="Courier New"/>
          <w:b/>
          <w:color w:val="00B050"/>
          <w:lang w:val="en-US"/>
        </w:rPr>
        <w:t>_stat</w:t>
      </w:r>
      <w:proofErr w:type="spellEnd"/>
      <w:r w:rsidRPr="00594E12">
        <w:rPr>
          <w:rStyle w:val="string"/>
          <w:rFonts w:ascii="Courier New" w:hAnsi="Courier New" w:cs="Courier New"/>
          <w:b/>
          <w:color w:val="00B050"/>
          <w:lang w:val="en-US"/>
        </w:rPr>
        <w:t>"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+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 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theme_classic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 xml:space="preserve">() 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#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factoextra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::</w:t>
      </w:r>
    </w:p>
    <w:p w14:paraId="2B421FCF" w14:textId="77777777" w:rsidR="00C33D55" w:rsidRPr="00594E12" w:rsidRDefault="00C33D55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5168"/>
        <w:gridCol w:w="5167"/>
      </w:tblGrid>
      <w:tr w:rsidR="008076A7" w:rsidRPr="00594E12" w14:paraId="7C84AEA1" w14:textId="77777777" w:rsidTr="00A5590F">
        <w:tc>
          <w:tcPr>
            <w:tcW w:w="5341" w:type="dxa"/>
          </w:tcPr>
          <w:p w14:paraId="22CB06B1" w14:textId="77777777" w:rsidR="00C33D55" w:rsidRPr="00594E12" w:rsidRDefault="00C33D55" w:rsidP="00E22EDD">
            <w:pPr>
              <w:rPr>
                <w:rFonts w:ascii="Courier New" w:hAnsi="Courier New" w:cs="Courier New"/>
                <w:b/>
                <w:lang w:val="en-GB"/>
              </w:rPr>
            </w:pPr>
            <w:r w:rsidRPr="00594E12">
              <w:rPr>
                <w:noProof/>
                <w:lang w:eastAsia="pl-PL"/>
              </w:rPr>
              <w:drawing>
                <wp:inline distT="0" distB="0" distL="0" distR="0" wp14:anchorId="41BBD670" wp14:editId="5E1E543D">
                  <wp:extent cx="2793326" cy="2788920"/>
                  <wp:effectExtent l="0" t="0" r="7620" b="0"/>
                  <wp:docPr id="53" name="Obraz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908" cy="2796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1CC7A82" w14:textId="77777777" w:rsidR="00C33D55" w:rsidRPr="00594E12" w:rsidRDefault="008076A7" w:rsidP="00E22EDD">
            <w:pPr>
              <w:rPr>
                <w:rFonts w:ascii="Courier New" w:hAnsi="Courier New" w:cs="Courier New"/>
                <w:b/>
                <w:lang w:val="en-GB"/>
              </w:rPr>
            </w:pPr>
            <w:r w:rsidRPr="00594E12">
              <w:rPr>
                <w:noProof/>
                <w:lang w:eastAsia="pl-PL"/>
              </w:rPr>
              <w:drawing>
                <wp:inline distT="0" distB="0" distL="0" distR="0" wp14:anchorId="4C9281EC" wp14:editId="2B8F2BCE">
                  <wp:extent cx="2793325" cy="2788920"/>
                  <wp:effectExtent l="0" t="0" r="7620" b="0"/>
                  <wp:docPr id="54" name="Obraz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3158" cy="279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2C5BCA" w14:textId="77777777" w:rsidR="00C33D55" w:rsidRPr="00594E12" w:rsidRDefault="00C33D55" w:rsidP="00E22EDD">
      <w:pPr>
        <w:spacing w:after="0" w:line="240" w:lineRule="auto"/>
        <w:rPr>
          <w:rFonts w:ascii="Courier New" w:hAnsi="Courier New" w:cs="Courier New"/>
          <w:b/>
          <w:lang w:val="en-GB"/>
        </w:rPr>
      </w:pPr>
    </w:p>
    <w:p w14:paraId="05CA0D42" w14:textId="77777777" w:rsidR="00C33D55" w:rsidRPr="00594E12" w:rsidRDefault="00C33D55" w:rsidP="00E22EDD">
      <w:pPr>
        <w:spacing w:after="0" w:line="240" w:lineRule="auto"/>
        <w:rPr>
          <w:lang w:val="en-US"/>
        </w:rPr>
      </w:pPr>
      <w:r w:rsidRPr="00594E12">
        <w:rPr>
          <w:lang w:val="en-US"/>
        </w:rPr>
        <w:t>Observations / comments:</w:t>
      </w:r>
    </w:p>
    <w:p w14:paraId="336B4B49" w14:textId="77777777" w:rsidR="00C33D55" w:rsidRPr="00594E12" w:rsidRDefault="00C33D55" w:rsidP="00E22EDD">
      <w:pPr>
        <w:pStyle w:val="Akapitzlist"/>
        <w:numPr>
          <w:ilvl w:val="0"/>
          <w:numId w:val="3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The best division is for maximum silhouette</w:t>
      </w:r>
    </w:p>
    <w:p w14:paraId="3633ECBD" w14:textId="77777777" w:rsidR="00C33D55" w:rsidRPr="00594E12" w:rsidRDefault="00C33D55" w:rsidP="00E22EDD">
      <w:pPr>
        <w:pStyle w:val="Akapitzlist"/>
        <w:numPr>
          <w:ilvl w:val="0"/>
          <w:numId w:val="3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One should be aware that the differences in silhouette between groupings may be small</w:t>
      </w:r>
    </w:p>
    <w:p w14:paraId="010DD180" w14:textId="77777777" w:rsidR="008076A7" w:rsidRPr="00594E12" w:rsidRDefault="008076A7" w:rsidP="00E22EDD">
      <w:pPr>
        <w:pStyle w:val="Akapitzlist"/>
        <w:numPr>
          <w:ilvl w:val="0"/>
          <w:numId w:val="3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One should note that different measures can give different indications</w:t>
      </w:r>
    </w:p>
    <w:p w14:paraId="0A2ACFE1" w14:textId="77777777" w:rsidR="008076A7" w:rsidRPr="00594E12" w:rsidRDefault="008076A7" w:rsidP="00E22EDD">
      <w:pPr>
        <w:pStyle w:val="Akapitzlist"/>
        <w:numPr>
          <w:ilvl w:val="0"/>
          <w:numId w:val="3"/>
        </w:numPr>
        <w:spacing w:after="0" w:line="240" w:lineRule="auto"/>
        <w:rPr>
          <w:lang w:val="en-US"/>
        </w:rPr>
      </w:pPr>
      <w:r w:rsidRPr="00594E12">
        <w:rPr>
          <w:lang w:val="en-US"/>
        </w:rPr>
        <w:t>Non-</w:t>
      </w:r>
      <w:proofErr w:type="spellStart"/>
      <w:r w:rsidRPr="00594E12">
        <w:rPr>
          <w:lang w:val="en-US"/>
        </w:rPr>
        <w:t>clusterable</w:t>
      </w:r>
      <w:proofErr w:type="spellEnd"/>
      <w:r w:rsidRPr="00594E12">
        <w:rPr>
          <w:lang w:val="en-US"/>
        </w:rPr>
        <w:t xml:space="preserve"> data may have very different info on best k</w:t>
      </w:r>
    </w:p>
    <w:p w14:paraId="27759CF1" w14:textId="77777777" w:rsidR="00C33D55" w:rsidRPr="00594E12" w:rsidRDefault="00C33D55" w:rsidP="00E22EDD">
      <w:pPr>
        <w:spacing w:after="0" w:line="240" w:lineRule="auto"/>
        <w:ind w:left="360"/>
        <w:rPr>
          <w:lang w:val="en-US"/>
        </w:rPr>
      </w:pPr>
    </w:p>
    <w:p w14:paraId="6612A35A" w14:textId="77777777" w:rsidR="0020557A" w:rsidRPr="00594E12" w:rsidRDefault="0020557A" w:rsidP="00E22EDD">
      <w:pPr>
        <w:pStyle w:val="Styl1"/>
        <w:rPr>
          <w:szCs w:val="22"/>
        </w:rPr>
      </w:pPr>
      <w:bookmarkStart w:id="8" w:name="_Toc26214086"/>
      <w:bookmarkStart w:id="9" w:name="_Toc54548553"/>
      <w:r w:rsidRPr="00594E12">
        <w:rPr>
          <w:szCs w:val="22"/>
        </w:rPr>
        <w:lastRenderedPageBreak/>
        <w:t>## 05. Statistics in clustered groups</w:t>
      </w:r>
      <w:bookmarkEnd w:id="8"/>
      <w:bookmarkEnd w:id="9"/>
    </w:p>
    <w:p w14:paraId="7411951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61907568" w14:textId="77777777" w:rsidR="0020557A" w:rsidRPr="00594E12" w:rsidRDefault="0020557A" w:rsidP="00E22EDD">
      <w:pPr>
        <w:spacing w:after="0" w:line="240" w:lineRule="auto"/>
        <w:jc w:val="both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 xml:space="preserve">Clustering methods are often used in segmentation. They are to split the sample into heterogeneous groups. In consequence, as a post-action we want to see the descriptive statistics in the defined groups. By assumption, they should be different. </w:t>
      </w:r>
    </w:p>
    <w:p w14:paraId="7DF4F483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39554EB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stripes for k-means</w:t>
      </w:r>
    </w:p>
    <w:p w14:paraId="18B95F2E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to plot with stripes the distance of data points to cluster centroids</w:t>
      </w:r>
    </w:p>
    <w:p w14:paraId="1A8530FE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stripes() works only with class </w:t>
      </w:r>
      <w:proofErr w:type="spellStart"/>
      <w:r w:rsidRPr="00594E12">
        <w:rPr>
          <w:rFonts w:ascii="Courier New" w:hAnsi="Courier New" w:cs="Courier New"/>
          <w:b/>
          <w:lang w:val="en-US"/>
        </w:rPr>
        <w:t>kcca</w:t>
      </w:r>
      <w:proofErr w:type="spellEnd"/>
      <w:r w:rsidRPr="00594E12">
        <w:rPr>
          <w:rFonts w:ascii="Courier New" w:hAnsi="Courier New" w:cs="Courier New"/>
          <w:b/>
          <w:lang w:val="en-US"/>
        </w:rPr>
        <w:t xml:space="preserve"> (from </w:t>
      </w:r>
      <w:proofErr w:type="spellStart"/>
      <w:r w:rsidRPr="00594E12">
        <w:rPr>
          <w:rFonts w:ascii="Courier New" w:hAnsi="Courier New" w:cs="Courier New"/>
          <w:b/>
          <w:lang w:val="en-US"/>
        </w:rPr>
        <w:t>cclust</w:t>
      </w:r>
      <w:proofErr w:type="spellEnd"/>
      <w:r w:rsidRPr="00594E12">
        <w:rPr>
          <w:rFonts w:ascii="Courier New" w:hAnsi="Courier New" w:cs="Courier New"/>
          <w:b/>
          <w:lang w:val="en-US"/>
        </w:rPr>
        <w:t>())</w:t>
      </w:r>
    </w:p>
    <w:p w14:paraId="02B54C7B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806487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, 4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) #flexclust::</w:t>
      </w:r>
    </w:p>
    <w:p w14:paraId="0043B3C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tripes(d1) #flexclust::</w:t>
      </w:r>
    </w:p>
    <w:p w14:paraId="40536E8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2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806487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, 4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manhatt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) #flexclust::</w:t>
      </w:r>
    </w:p>
    <w:p w14:paraId="5BC4B842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tripes(d2) #flexclust::</w:t>
      </w:r>
    </w:p>
    <w:p w14:paraId="24DDAFE5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67B19797" w14:textId="77777777" w:rsidR="0020557A" w:rsidRPr="00594E12" w:rsidRDefault="00806487" w:rsidP="00E22EDD">
      <w:pPr>
        <w:spacing w:after="0" w:line="240" w:lineRule="auto"/>
        <w:jc w:val="center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2E9034FC" wp14:editId="6D4D7565">
            <wp:extent cx="2148840" cy="2145451"/>
            <wp:effectExtent l="0" t="0" r="3810" b="7620"/>
            <wp:docPr id="61" name="Obraz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53385" cy="214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val="en-GB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4F9D9954" wp14:editId="6C100C3F">
            <wp:extent cx="2202180" cy="2198707"/>
            <wp:effectExtent l="0" t="0" r="7620" b="0"/>
            <wp:docPr id="62" name="Obraz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217541" cy="221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16CE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E8C773E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Observations / comments:</w:t>
      </w:r>
    </w:p>
    <w:p w14:paraId="1DC779BD" w14:textId="77777777" w:rsidR="0020557A" w:rsidRPr="00594E12" w:rsidRDefault="0020557A" w:rsidP="00E22EDD">
      <w:pPr>
        <w:pStyle w:val="Akapitzlist"/>
        <w:numPr>
          <w:ilvl w:val="0"/>
          <w:numId w:val="3"/>
        </w:num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On stripes chart we see the distance of every single observation from the centroid of cluster. The higher bin the more distant locations of points within given cluster (undesirable)</w:t>
      </w:r>
    </w:p>
    <w:p w14:paraId="08961703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00FD8F48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b/>
          <w:lang w:val="en-US"/>
        </w:rPr>
      </w:pPr>
      <w:r w:rsidRPr="00594E12">
        <w:rPr>
          <w:rFonts w:ascii="Calibri" w:hAnsi="Calibri" w:cs="Calibri"/>
          <w:b/>
          <w:lang w:val="en-US"/>
        </w:rPr>
        <w:t># boxplots for variables in groups</w:t>
      </w:r>
    </w:p>
    <w:p w14:paraId="1A6E71AF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b/>
          <w:lang w:val="en-US"/>
        </w:rPr>
      </w:pPr>
      <w:r w:rsidRPr="00594E12">
        <w:rPr>
          <w:rFonts w:ascii="Calibri" w:hAnsi="Calibri" w:cs="Calibri"/>
          <w:b/>
          <w:lang w:val="en-US"/>
        </w:rPr>
        <w:t xml:space="preserve"># the code below links to </w:t>
      </w:r>
      <w:proofErr w:type="spellStart"/>
      <w:r w:rsidRPr="00594E12">
        <w:rPr>
          <w:rFonts w:ascii="Calibri" w:hAnsi="Calibri" w:cs="Calibri"/>
          <w:b/>
          <w:lang w:val="en-US"/>
        </w:rPr>
        <w:t>kmeans</w:t>
      </w:r>
      <w:proofErr w:type="spellEnd"/>
      <w:r w:rsidRPr="00594E12">
        <w:rPr>
          <w:rFonts w:ascii="Calibri" w:hAnsi="Calibri" w:cs="Calibri"/>
          <w:b/>
          <w:lang w:val="en-US"/>
        </w:rPr>
        <w:t>() command and operates on clustering object</w:t>
      </w:r>
    </w:p>
    <w:p w14:paraId="1A0C06B7" w14:textId="77777777" w:rsidR="0020557A" w:rsidRPr="00594E12" w:rsidRDefault="0020557A" w:rsidP="00E22EDD">
      <w:pPr>
        <w:spacing w:after="0" w:line="240" w:lineRule="auto"/>
        <w:rPr>
          <w:rStyle w:val="identifier"/>
          <w:rFonts w:ascii="Courier New" w:hAnsi="Courier New" w:cs="Courier New"/>
          <w:b/>
          <w:lang w:val="en-US"/>
        </w:rPr>
      </w:pPr>
    </w:p>
    <w:p w14:paraId="5A6A6C0A" w14:textId="77777777" w:rsidR="0020557A" w:rsidRPr="00594E12" w:rsidRDefault="0020557A" w:rsidP="00E22EDD">
      <w:pPr>
        <w:spacing w:after="0" w:line="240" w:lineRule="auto"/>
        <w:rPr>
          <w:rStyle w:val="identifier"/>
          <w:rFonts w:ascii="Courier New" w:hAnsi="Courier New" w:cs="Courier New"/>
          <w:b/>
          <w:lang w:val="en-US"/>
        </w:rPr>
      </w:pPr>
      <w:r w:rsidRPr="00594E12">
        <w:rPr>
          <w:rStyle w:val="identifier"/>
          <w:rFonts w:ascii="Courier New" w:hAnsi="Courier New" w:cs="Courier New"/>
          <w:b/>
          <w:lang w:val="en-US"/>
        </w:rPr>
        <w:t># for k-means</w:t>
      </w:r>
    </w:p>
    <w:p w14:paraId="3FBF9DC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shd w:val="clear" w:color="auto" w:fill="F5F5F5"/>
          <w:lang w:val="en-US"/>
        </w:rPr>
      </w:pPr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km1</w:t>
      </w:r>
      <w:r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&lt;</w:t>
      </w:r>
      <w:r w:rsidR="00CC6F4C" w:rsidRPr="00594E12">
        <w:rPr>
          <w:rStyle w:val="operator"/>
          <w:rFonts w:ascii="Courier New" w:hAnsi="Courier New" w:cs="Courier New"/>
          <w:b/>
          <w:color w:val="00B050"/>
          <w:lang w:val="en-US"/>
        </w:rPr>
        <w:t>-</w:t>
      </w:r>
      <w:proofErr w:type="spellStart"/>
      <w:r w:rsidRPr="00594E12">
        <w:rPr>
          <w:rStyle w:val="identifier"/>
          <w:rFonts w:ascii="Courier New" w:hAnsi="Courier New" w:cs="Courier New"/>
          <w:b/>
          <w:color w:val="00B050"/>
          <w:lang w:val="en-US"/>
        </w:rPr>
        <w:t>kmeans</w:t>
      </w:r>
      <w:proofErr w:type="spellEnd"/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CC6F4C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>, 2</w:t>
      </w:r>
      <w:r w:rsidRPr="00594E12">
        <w:rPr>
          <w:rStyle w:val="paren"/>
          <w:rFonts w:ascii="Courier New" w:hAnsi="Courier New" w:cs="Courier New"/>
          <w:b/>
          <w:color w:val="00B050"/>
          <w:lang w:val="en-US"/>
        </w:rPr>
        <w:t>)</w:t>
      </w:r>
      <w:r w:rsidRPr="00594E12">
        <w:rPr>
          <w:rFonts w:ascii="Courier New" w:hAnsi="Courier New" w:cs="Courier New"/>
          <w:b/>
          <w:color w:val="00B050"/>
          <w:shd w:val="clear" w:color="auto" w:fill="F5F5F5"/>
          <w:lang w:val="en-US"/>
        </w:rPr>
        <w:t xml:space="preserve"> # stats::</w:t>
      </w:r>
    </w:p>
    <w:p w14:paraId="3513B64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roupBWp</w:t>
      </w:r>
      <w:r w:rsidR="00CC6F4C" w:rsidRPr="00594E12">
        <w:rPr>
          <w:rFonts w:ascii="Courier New" w:hAnsi="Courier New" w:cs="Courier New"/>
          <w:b/>
          <w:color w:val="00B050"/>
          <w:lang w:val="en-US"/>
        </w:rPr>
        <w:t>lot</w:t>
      </w:r>
      <w:proofErr w:type="spellEnd"/>
      <w:r w:rsidR="00CC6F4C"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CC6F4C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km1$cluster, alpha=0.05) #flexclust::</w:t>
      </w:r>
    </w:p>
    <w:p w14:paraId="504582D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15BA186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for PAM</w:t>
      </w:r>
    </w:p>
    <w:p w14:paraId="1F47D3A8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c1&lt;-pam(</w:t>
      </w:r>
      <w:r w:rsidR="00CC6F4C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r w:rsidRPr="00594E12">
        <w:rPr>
          <w:rFonts w:ascii="Courier New" w:hAnsi="Courier New" w:cs="Courier New"/>
          <w:b/>
          <w:color w:val="00B050"/>
          <w:lang w:val="en-US"/>
        </w:rPr>
        <w:t>,3)#cluster::</w:t>
      </w:r>
    </w:p>
    <w:p w14:paraId="218FA781" w14:textId="77777777" w:rsidR="0020557A" w:rsidRPr="00594E12" w:rsidRDefault="00CC6F4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roupBWplo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20557A" w:rsidRPr="00594E12">
        <w:rPr>
          <w:rFonts w:ascii="Courier New" w:hAnsi="Courier New" w:cs="Courier New"/>
          <w:b/>
          <w:color w:val="00B050"/>
          <w:lang w:val="en-US"/>
        </w:rPr>
        <w:t xml:space="preserve">, </w:t>
      </w:r>
      <w:proofErr w:type="spellStart"/>
      <w:r w:rsidR="0020557A" w:rsidRPr="00594E12">
        <w:rPr>
          <w:rFonts w:ascii="Courier New" w:hAnsi="Courier New" w:cs="Courier New"/>
          <w:b/>
          <w:color w:val="00B050"/>
          <w:lang w:val="en-US"/>
        </w:rPr>
        <w:t>as.factor</w:t>
      </w:r>
      <w:proofErr w:type="spellEnd"/>
      <w:r w:rsidR="0020557A" w:rsidRPr="00594E12">
        <w:rPr>
          <w:rFonts w:ascii="Courier New" w:hAnsi="Courier New" w:cs="Courier New"/>
          <w:b/>
          <w:color w:val="00B050"/>
          <w:lang w:val="en-US"/>
        </w:rPr>
        <w:t>(c1$clustering), alpha=0.05) #flexclust::</w:t>
      </w:r>
    </w:p>
    <w:p w14:paraId="1F19C0AE" w14:textId="77777777" w:rsidR="0020557A" w:rsidRPr="00594E12" w:rsidRDefault="00CC6F4C" w:rsidP="00E22EDD">
      <w:pPr>
        <w:spacing w:after="0" w:line="240" w:lineRule="auto"/>
        <w:jc w:val="center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3EB2B9D5" wp14:editId="698FFE69">
            <wp:extent cx="2266715" cy="2263140"/>
            <wp:effectExtent l="0" t="0" r="635" b="3810"/>
            <wp:docPr id="63" name="Obraz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70773" cy="2267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val="en-GB" w:eastAsia="pl-PL"/>
        </w:rPr>
        <w:t xml:space="preserve"> </w:t>
      </w:r>
      <w:r w:rsidRPr="00594E12">
        <w:rPr>
          <w:noProof/>
          <w:lang w:eastAsia="pl-PL"/>
        </w:rPr>
        <w:drawing>
          <wp:inline distT="0" distB="0" distL="0" distR="0" wp14:anchorId="542000C6" wp14:editId="6ACA84B8">
            <wp:extent cx="2263140" cy="2259570"/>
            <wp:effectExtent l="0" t="0" r="3810" b="7620"/>
            <wp:docPr id="64" name="Obraz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67642" cy="226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18B42" w14:textId="77777777" w:rsidR="0020557A" w:rsidRPr="00594E12" w:rsidRDefault="0020557A" w:rsidP="00E22EDD">
      <w:pPr>
        <w:spacing w:after="0" w:line="240" w:lineRule="auto"/>
        <w:jc w:val="both"/>
        <w:rPr>
          <w:rFonts w:ascii="Calibri" w:hAnsi="Calibri" w:cs="Calibri"/>
          <w:b/>
          <w:lang w:val="en-US"/>
        </w:rPr>
      </w:pPr>
      <w:r w:rsidRPr="00594E12">
        <w:rPr>
          <w:rFonts w:ascii="Calibri" w:hAnsi="Calibri" w:cs="Calibri"/>
          <w:b/>
          <w:lang w:val="en-US"/>
        </w:rPr>
        <w:lastRenderedPageBreak/>
        <w:t xml:space="preserve"># One can use also the standard commands for boxplots and other statistical analyses. </w:t>
      </w:r>
    </w:p>
    <w:p w14:paraId="684837B8" w14:textId="77777777" w:rsidR="0020557A" w:rsidRPr="00594E12" w:rsidRDefault="0020557A" w:rsidP="00E22EDD">
      <w:pPr>
        <w:spacing w:after="0" w:line="240" w:lineRule="auto"/>
        <w:jc w:val="both"/>
        <w:rPr>
          <w:rFonts w:ascii="Calibri" w:hAnsi="Calibri" w:cs="Calibri"/>
          <w:b/>
          <w:lang w:val="en-US"/>
        </w:rPr>
      </w:pPr>
      <w:r w:rsidRPr="00594E12">
        <w:rPr>
          <w:rFonts w:ascii="Calibri" w:hAnsi="Calibri" w:cs="Calibri"/>
          <w:b/>
          <w:lang w:val="en-US"/>
        </w:rPr>
        <w:t xml:space="preserve"># We need only to add to the subset the clustering vector obtained from k-means procedure. </w:t>
      </w:r>
    </w:p>
    <w:p w14:paraId="358E7865" w14:textId="77777777" w:rsidR="0020557A" w:rsidRPr="00594E12" w:rsidRDefault="0020557A" w:rsidP="00E22EDD">
      <w:pPr>
        <w:spacing w:after="0" w:line="240" w:lineRule="auto"/>
        <w:jc w:val="both"/>
        <w:rPr>
          <w:rFonts w:ascii="Calibri" w:hAnsi="Calibri" w:cs="Calibri"/>
          <w:b/>
          <w:lang w:val="en-US"/>
        </w:rPr>
      </w:pPr>
      <w:r w:rsidRPr="00594E12">
        <w:rPr>
          <w:rFonts w:ascii="Calibri" w:hAnsi="Calibri" w:cs="Calibri"/>
          <w:b/>
          <w:lang w:val="en-US"/>
        </w:rPr>
        <w:t># Than we use this as a grouping variable.</w:t>
      </w:r>
    </w:p>
    <w:p w14:paraId="35AD7968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5B1765E5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data subset with information on cluster</w:t>
      </w:r>
    </w:p>
    <w:p w14:paraId="2BACD73D" w14:textId="77777777" w:rsidR="00CC6F4C" w:rsidRPr="00594E12" w:rsidRDefault="00CC6F4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as.data.fram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bin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km1$cluster))</w:t>
      </w:r>
    </w:p>
    <w:p w14:paraId="20C9F8DB" w14:textId="77777777" w:rsidR="00CC6F4C" w:rsidRPr="00594E12" w:rsidRDefault="00CC6F4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olnam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[1:12]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months_when</w:t>
      </w:r>
      <w:proofErr w:type="spellEnd"/>
    </w:p>
    <w:p w14:paraId="7F5CBE26" w14:textId="77777777" w:rsidR="00CC6F4C" w:rsidRPr="00594E12" w:rsidRDefault="00CC6F4C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colnames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)[13]&lt;-</w:t>
      </w:r>
      <w:r w:rsidRPr="00594E12">
        <w:rPr>
          <w:rFonts w:ascii="Courier New" w:hAnsi="Courier New" w:cs="Courier New"/>
          <w:b/>
          <w:color w:val="00B050"/>
          <w:lang w:val="en-US"/>
        </w:rPr>
        <w:t>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</w:t>
      </w:r>
    </w:p>
    <w:p w14:paraId="23F7BAC8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71C5519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boxplot in a typical way – each graph is for separate variable</w:t>
      </w:r>
    </w:p>
    <w:p w14:paraId="39D8CE6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boxplo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1]~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r w:rsidR="00CC6F4C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>3], vertical=TRUE, col="grey")</w:t>
      </w:r>
    </w:p>
    <w:p w14:paraId="4D72FB4A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boxplo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2]~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r w:rsidR="00CC6F4C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>3], vertical=TRUE, col="grey")</w:t>
      </w:r>
    </w:p>
    <w:p w14:paraId="4F1F36B9" w14:textId="77777777" w:rsidR="0020557A" w:rsidRPr="00594E12" w:rsidRDefault="00CC6F4C" w:rsidP="000327DC">
      <w:pPr>
        <w:spacing w:after="0" w:line="240" w:lineRule="auto"/>
        <w:jc w:val="center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76526A0C" wp14:editId="52BB3B14">
            <wp:extent cx="2240280" cy="2236747"/>
            <wp:effectExtent l="0" t="0" r="7620" b="0"/>
            <wp:docPr id="65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249841" cy="224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4E12">
        <w:rPr>
          <w:noProof/>
          <w:lang w:eastAsia="pl-PL"/>
        </w:rPr>
        <w:drawing>
          <wp:inline distT="0" distB="0" distL="0" distR="0" wp14:anchorId="73D65DAE" wp14:editId="01D4E03D">
            <wp:extent cx="2175131" cy="2171700"/>
            <wp:effectExtent l="0" t="0" r="0" b="0"/>
            <wp:docPr id="66" name="Obraz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79017" cy="217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3462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</w:t>
      </w:r>
      <w:proofErr w:type="spellStart"/>
      <w:r w:rsidRPr="00594E12">
        <w:rPr>
          <w:rFonts w:ascii="Courier New" w:hAnsi="Courier New" w:cs="Courier New"/>
          <w:b/>
          <w:lang w:val="en-US"/>
        </w:rPr>
        <w:t>dotplots</w:t>
      </w:r>
      <w:proofErr w:type="spellEnd"/>
      <w:r w:rsidRPr="00594E12">
        <w:rPr>
          <w:rFonts w:ascii="Courier New" w:hAnsi="Courier New" w:cs="Courier New"/>
          <w:b/>
          <w:lang w:val="en-US"/>
        </w:rPr>
        <w:t xml:space="preserve"> in groups</w:t>
      </w:r>
    </w:p>
    <w:p w14:paraId="7628068F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install.packag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"lattice")</w:t>
      </w:r>
    </w:p>
    <w:p w14:paraId="7890907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lattice)</w:t>
      </w:r>
    </w:p>
    <w:p w14:paraId="5D02EA17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yplo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CC6F4C"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="00CC6F4C" w:rsidRPr="00594E12">
        <w:rPr>
          <w:rFonts w:ascii="Courier New" w:hAnsi="Courier New" w:cs="Courier New"/>
          <w:b/>
          <w:color w:val="00B050"/>
          <w:lang w:val="en-US"/>
        </w:rPr>
        <w:t>[,1]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 ~ </w:t>
      </w:r>
      <w:proofErr w:type="spellStart"/>
      <w:r w:rsidR="00CC6F4C"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="00CC6F4C" w:rsidRPr="00594E12">
        <w:rPr>
          <w:rFonts w:ascii="Courier New" w:hAnsi="Courier New" w:cs="Courier New"/>
          <w:b/>
          <w:color w:val="00B050"/>
          <w:lang w:val="en-US"/>
        </w:rPr>
        <w:t>[,2]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 | </w:t>
      </w:r>
      <w:proofErr w:type="spellStart"/>
      <w:r w:rsidR="00CC6F4C"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="00CC6F4C" w:rsidRPr="00594E12">
        <w:rPr>
          <w:rFonts w:ascii="Courier New" w:hAnsi="Courier New" w:cs="Courier New"/>
          <w:b/>
          <w:color w:val="00B050"/>
          <w:lang w:val="en-US"/>
        </w:rPr>
        <w:t>[,13]</w:t>
      </w:r>
      <w:r w:rsidRPr="00594E12">
        <w:rPr>
          <w:rFonts w:ascii="Courier New" w:hAnsi="Courier New" w:cs="Courier New"/>
          <w:b/>
          <w:color w:val="00B050"/>
          <w:lang w:val="en-US"/>
        </w:rPr>
        <w:t>, data=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53DB4B7F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1EEC2A7E" w14:textId="77777777" w:rsidR="0020557A" w:rsidRPr="00594E12" w:rsidRDefault="00CC6F4C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5EAB39BB" wp14:editId="69D2B644">
            <wp:extent cx="3205458" cy="3200400"/>
            <wp:effectExtent l="0" t="0" r="0" b="0"/>
            <wp:docPr id="67" name="Obraz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222510" cy="321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6F811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3078B47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7376FA3B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Observations / comments:</w:t>
      </w:r>
    </w:p>
    <w:p w14:paraId="366AA8AA" w14:textId="77777777" w:rsidR="0020557A" w:rsidRPr="00594E12" w:rsidRDefault="0020557A" w:rsidP="00E22EDD">
      <w:pPr>
        <w:pStyle w:val="Akapitzlist"/>
        <w:numPr>
          <w:ilvl w:val="0"/>
          <w:numId w:val="3"/>
        </w:num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 xml:space="preserve">Histograms and </w:t>
      </w:r>
      <w:proofErr w:type="spellStart"/>
      <w:r w:rsidRPr="00594E12">
        <w:rPr>
          <w:rFonts w:ascii="Calibri" w:hAnsi="Calibri" w:cs="Calibri"/>
          <w:lang w:val="en-US"/>
        </w:rPr>
        <w:t>dotplots</w:t>
      </w:r>
      <w:proofErr w:type="spellEnd"/>
      <w:r w:rsidRPr="00594E12">
        <w:rPr>
          <w:rFonts w:ascii="Calibri" w:hAnsi="Calibri" w:cs="Calibri"/>
          <w:lang w:val="en-US"/>
        </w:rPr>
        <w:t xml:space="preserve"> prove that values of observations on both groups are different. </w:t>
      </w:r>
    </w:p>
    <w:p w14:paraId="34D545B8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74E07404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61CFA4ED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b/>
          <w:lang w:val="en-US"/>
        </w:rPr>
      </w:pPr>
      <w:r w:rsidRPr="00594E12">
        <w:rPr>
          <w:rFonts w:ascii="Calibri" w:hAnsi="Calibri" w:cs="Calibri"/>
          <w:b/>
          <w:lang w:val="en-US"/>
        </w:rPr>
        <w:lastRenderedPageBreak/>
        <w:t xml:space="preserve">Beyond graphical summaries, one can easily summarize the data with descriptive statistics. There are few methods for this. </w:t>
      </w:r>
    </w:p>
    <w:p w14:paraId="75F71274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228BDDB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typical statistics</w:t>
      </w:r>
    </w:p>
    <w:p w14:paraId="6AC636DB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&lt;-</w:t>
      </w:r>
      <w:proofErr w:type="spellStart"/>
      <w:r w:rsidR="00D8147A" w:rsidRPr="00594E12">
        <w:rPr>
          <w:rFonts w:ascii="Courier New" w:hAnsi="Courier New" w:cs="Courier New"/>
          <w:b/>
          <w:color w:val="00B050"/>
          <w:lang w:val="en-US"/>
        </w:rPr>
        <w:t>as.data.frame</w:t>
      </w:r>
      <w:proofErr w:type="spellEnd"/>
      <w:r w:rsidR="00D8147A"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bin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A5590F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km1$cluster)</w:t>
      </w:r>
      <w:r w:rsidR="00D8147A"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51336D4A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GB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olnam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[1:12]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months_when</w:t>
      </w:r>
      <w:proofErr w:type="spellEnd"/>
    </w:p>
    <w:p w14:paraId="3CF481EE" w14:textId="77777777" w:rsidR="0020557A" w:rsidRPr="00594E12" w:rsidRDefault="00A5590F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colnames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GB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GB"/>
        </w:rPr>
        <w:t>)[13]&lt;-</w:t>
      </w:r>
      <w:r w:rsidRPr="00594E12">
        <w:rPr>
          <w:rFonts w:ascii="Courier New" w:hAnsi="Courier New" w:cs="Courier New"/>
          <w:b/>
          <w:color w:val="00B050"/>
          <w:lang w:val="en-US"/>
        </w:rPr>
        <w:t>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</w:t>
      </w:r>
    </w:p>
    <w:p w14:paraId="0B295D55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4CEE3F8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#install.packages("psych")</w:t>
      </w:r>
    </w:p>
    <w:p w14:paraId="6B06DF2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psych)</w:t>
      </w:r>
    </w:p>
    <w:p w14:paraId="01AAAF5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describeBy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1:</w:t>
      </w:r>
      <w:r w:rsidR="00A5590F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2]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r w:rsidR="00A5590F" w:rsidRPr="00594E12">
        <w:rPr>
          <w:rFonts w:ascii="Courier New" w:hAnsi="Courier New" w:cs="Courier New"/>
          <w:b/>
          <w:color w:val="00B050"/>
          <w:lang w:val="en-US"/>
        </w:rPr>
        <w:t>13</w:t>
      </w:r>
      <w:r w:rsidRPr="00594E12">
        <w:rPr>
          <w:rFonts w:ascii="Courier New" w:hAnsi="Courier New" w:cs="Courier New"/>
          <w:b/>
          <w:color w:val="00B050"/>
          <w:lang w:val="en-US"/>
        </w:rPr>
        <w:t>])</w:t>
      </w:r>
    </w:p>
    <w:p w14:paraId="0C162315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484C9B1F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 xml:space="preserve">Descriptive statistics by group </w:t>
      </w:r>
    </w:p>
    <w:p w14:paraId="3DE7D177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INDICES: 1</w:t>
      </w:r>
    </w:p>
    <w:p w14:paraId="015B8B4A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 xml:space="preserve">         vars  n   mean    </w:t>
      </w:r>
      <w:proofErr w:type="spellStart"/>
      <w:r w:rsidRPr="00594E12">
        <w:rPr>
          <w:rFonts w:ascii="Courier New" w:hAnsi="Courier New" w:cs="Courier New"/>
          <w:sz w:val="18"/>
          <w:szCs w:val="18"/>
          <w:lang w:val="en-US"/>
        </w:rPr>
        <w:t>sd</w:t>
      </w:r>
      <w:proofErr w:type="spellEnd"/>
      <w:r w:rsidRPr="00594E12">
        <w:rPr>
          <w:rFonts w:ascii="Courier New" w:hAnsi="Courier New" w:cs="Courier New"/>
          <w:sz w:val="18"/>
          <w:szCs w:val="18"/>
          <w:lang w:val="en-US"/>
        </w:rPr>
        <w:t xml:space="preserve"> median trimmed   mad   min   max range  skew kurtosis   se</w:t>
      </w:r>
    </w:p>
    <w:p w14:paraId="2FFB4D2E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1.2019    1 33 153.18 15.71  150.0  152.68 14.23 121.0 187.9  66.9  0.30    -0.51 2.73</w:t>
      </w:r>
    </w:p>
    <w:p w14:paraId="56CCB980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2.2019    2 33 170.58 18.15  167.3  170.26 15.72 121.0 214.6  93.6  0.04     0.59 3.16</w:t>
      </w:r>
    </w:p>
    <w:p w14:paraId="06F5360A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3.2019    3 33 182.72 19.15  179.9  182.50 14.83 132.6 227.4  94.8  0.07     0.54 3.33</w:t>
      </w:r>
    </w:p>
    <w:p w14:paraId="0826C0DA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4.2019    4 33 193.84 18.54  193.3  194.02 19.57 154.7 232.7  78.0 -0.06    -0.50 3.23</w:t>
      </w:r>
    </w:p>
    <w:p w14:paraId="51C12CE8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5.2019    5 33 220.21 27.73  225.2  221.11 28.32 154.7 269.2 114.5 -0.31    -0.72 4.83</w:t>
      </w:r>
    </w:p>
    <w:p w14:paraId="7AE4A595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6.2019    6 33 201.70 29.95  200.0  199.91 26.09 150.3 271.8 121.5  0.57    -0.47 5.21</w:t>
      </w:r>
    </w:p>
    <w:p w14:paraId="30B13526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7.2019    7 33 186.98 28.70  189.1  185.52 25.50 132.1 250.4 118.3  0.30    -0.32 5.00</w:t>
      </w:r>
    </w:p>
    <w:p w14:paraId="1950BB90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8.2019    8 33 178.95 32.33  170.5  177.63 36.77 124.4 244.1 119.7  0.29    -1.06 5.63</w:t>
      </w:r>
    </w:p>
    <w:p w14:paraId="49384519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9.2019    9 33 170.02 28.11  166.1  168.51 34.40 130.8 224.4  93.6  0.31    -1.32 4.89</w:t>
      </w:r>
    </w:p>
    <w:p w14:paraId="0EBFBC5B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10.2019   10 33 160.24 29.26  163.2  160.05 37.66 119.1 208.1  89.0  0.01    -1.64 5.09</w:t>
      </w:r>
    </w:p>
    <w:p w14:paraId="6CA9B497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11.2019   11 33 148.26 31.34  156.6  148.20 43.00  97.3 193.0  95.7 -0.04    -1.67 5.46</w:t>
      </w:r>
    </w:p>
    <w:p w14:paraId="4581F446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12.2019   12 33 136.90 27.77  148.3  137.56 32.32  83.5 177.4  93.9 -0.16    -1.59 4.83</w:t>
      </w:r>
    </w:p>
    <w:p w14:paraId="2584FF2B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 xml:space="preserve">---------------------------------------------------------------------------- </w:t>
      </w:r>
    </w:p>
    <w:p w14:paraId="7A3DD103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INDICES: 2</w:t>
      </w:r>
    </w:p>
    <w:p w14:paraId="3088495E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 xml:space="preserve">         vars   n   mean    </w:t>
      </w:r>
      <w:proofErr w:type="spellStart"/>
      <w:r w:rsidRPr="00594E12">
        <w:rPr>
          <w:rFonts w:ascii="Courier New" w:hAnsi="Courier New" w:cs="Courier New"/>
          <w:sz w:val="18"/>
          <w:szCs w:val="18"/>
          <w:lang w:val="en-US"/>
        </w:rPr>
        <w:t>sd</w:t>
      </w:r>
      <w:proofErr w:type="spellEnd"/>
      <w:r w:rsidRPr="00594E12">
        <w:rPr>
          <w:rFonts w:ascii="Courier New" w:hAnsi="Courier New" w:cs="Courier New"/>
          <w:sz w:val="18"/>
          <w:szCs w:val="18"/>
          <w:lang w:val="en-US"/>
        </w:rPr>
        <w:t xml:space="preserve"> median trimmed   mad   min   max range  skew kurtosis   se</w:t>
      </w:r>
    </w:p>
    <w:p w14:paraId="77735690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1.2019    1 175 104.82  9.04  104.7  105.10  7.56  71.9 139.4  67.5 -0.21     1.86 0.68</w:t>
      </w:r>
    </w:p>
    <w:p w14:paraId="1ECCD417" w14:textId="77777777" w:rsidR="0020557A" w:rsidRPr="00594E12" w:rsidRDefault="00A5590F" w:rsidP="00E22EDD">
      <w:pPr>
        <w:spacing w:after="0" w:line="240" w:lineRule="auto"/>
        <w:rPr>
          <w:rFonts w:ascii="Courier New" w:hAnsi="Courier New" w:cs="Courier New"/>
          <w:sz w:val="18"/>
          <w:szCs w:val="18"/>
          <w:lang w:val="en-US"/>
        </w:rPr>
      </w:pPr>
      <w:r w:rsidRPr="00594E12">
        <w:rPr>
          <w:rFonts w:ascii="Courier New" w:hAnsi="Courier New" w:cs="Courier New"/>
          <w:sz w:val="18"/>
          <w:szCs w:val="18"/>
          <w:lang w:val="en-US"/>
        </w:rPr>
        <w:t>X02.2019    2 175 108.00  8.07  107.5  107.64  7.86  90.9 137.5  46.6  0.72     1.26 0.61</w:t>
      </w:r>
    </w:p>
    <w:p w14:paraId="32F140E9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6C53FA37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lang w:val="en-US"/>
        </w:rPr>
      </w:pPr>
    </w:p>
    <w:p w14:paraId="6CB30C6F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Observations / comments:</w:t>
      </w:r>
    </w:p>
    <w:p w14:paraId="2BF0F34A" w14:textId="77777777" w:rsidR="0020557A" w:rsidRPr="00594E12" w:rsidRDefault="0020557A" w:rsidP="00E22EDD">
      <w:pPr>
        <w:pStyle w:val="Akapitzlist"/>
        <w:numPr>
          <w:ilvl w:val="0"/>
          <w:numId w:val="3"/>
        </w:num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 xml:space="preserve">With </w:t>
      </w:r>
      <w:proofErr w:type="spellStart"/>
      <w:r w:rsidRPr="00594E12">
        <w:rPr>
          <w:rFonts w:ascii="Calibri" w:hAnsi="Calibri" w:cs="Calibri"/>
          <w:lang w:val="en-US"/>
        </w:rPr>
        <w:t>describeBy</w:t>
      </w:r>
      <w:proofErr w:type="spellEnd"/>
      <w:r w:rsidRPr="00594E12">
        <w:rPr>
          <w:rFonts w:ascii="Calibri" w:hAnsi="Calibri" w:cs="Calibri"/>
          <w:lang w:val="en-US"/>
        </w:rPr>
        <w:t xml:space="preserve">() we get in a simple way all statistics in both groups for both variables. </w:t>
      </w:r>
    </w:p>
    <w:p w14:paraId="55B2263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2E6FE424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#install.packages("doBy")</w:t>
      </w:r>
    </w:p>
    <w:p w14:paraId="159017B7" w14:textId="77777777" w:rsidR="00D8147A" w:rsidRPr="00594E12" w:rsidRDefault="0020557A" w:rsidP="00E22EDD">
      <w:pPr>
        <w:spacing w:after="0" w:line="240" w:lineRule="auto"/>
        <w:rPr>
          <w:rFonts w:ascii="Courier" w:hAnsi="Courier"/>
          <w:b/>
          <w:color w:val="00B050"/>
          <w:shd w:val="clear" w:color="auto" w:fill="FAFAFA"/>
          <w:lang w:val="en-US"/>
        </w:rPr>
      </w:pPr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library(doBy)</w:t>
      </w:r>
      <w:r w:rsidRPr="00594E12">
        <w:rPr>
          <w:rFonts w:ascii="Courier" w:hAnsi="Courier"/>
          <w:b/>
          <w:color w:val="00B050"/>
          <w:lang w:val="en-US"/>
        </w:rPr>
        <w:br/>
      </w:r>
    </w:p>
    <w:p w14:paraId="53EA8AC4" w14:textId="77777777" w:rsidR="00A5590F" w:rsidRPr="00594E12" w:rsidRDefault="00A5590F" w:rsidP="00E22EDD">
      <w:pPr>
        <w:spacing w:after="0" w:line="240" w:lineRule="auto"/>
        <w:rPr>
          <w:rFonts w:ascii="Courier" w:hAnsi="Courier"/>
          <w:b/>
          <w:color w:val="00B050"/>
          <w:shd w:val="clear" w:color="auto" w:fill="FAFAFA"/>
          <w:lang w:val="en-US"/>
        </w:rPr>
      </w:pPr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fun&lt;-function(x) {c(m=mean(x), s=</w:t>
      </w:r>
      <w:proofErr w:type="spellStart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sd</w:t>
      </w:r>
      <w:proofErr w:type="spellEnd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(x)</w:t>
      </w:r>
      <w:r w:rsidR="00D8147A" w:rsidRPr="00594E12">
        <w:rPr>
          <w:rFonts w:ascii="Courier" w:hAnsi="Courier"/>
          <w:b/>
          <w:color w:val="00B050"/>
          <w:shd w:val="clear" w:color="auto" w:fill="FAFAFA"/>
          <w:lang w:val="en-US"/>
        </w:rPr>
        <w:t>, n=length(x))</w:t>
      </w:r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}</w:t>
      </w:r>
    </w:p>
    <w:p w14:paraId="67DA5F63" w14:textId="77777777" w:rsidR="00A5590F" w:rsidRPr="00594E12" w:rsidRDefault="00A5590F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summaryBy</w:t>
      </w:r>
      <w:proofErr w:type="spellEnd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(</w:t>
      </w:r>
      <w:proofErr w:type="spellStart"/>
      <w:r w:rsidR="00D8147A" w:rsidRPr="00594E12">
        <w:rPr>
          <w:rFonts w:ascii="Courier" w:hAnsi="Courier"/>
          <w:b/>
          <w:color w:val="00B050"/>
          <w:shd w:val="clear" w:color="auto" w:fill="FAFAFA"/>
          <w:lang w:val="en-US"/>
        </w:rPr>
        <w:t>cbind</w:t>
      </w:r>
      <w:proofErr w:type="spellEnd"/>
      <w:r w:rsidR="00D8147A" w:rsidRPr="00594E12">
        <w:rPr>
          <w:rFonts w:ascii="Courier" w:hAnsi="Courier"/>
          <w:b/>
          <w:color w:val="00B050"/>
          <w:shd w:val="clear" w:color="auto" w:fill="FAFAFA"/>
          <w:lang w:val="en-US"/>
        </w:rPr>
        <w:t>(X01.2019, X02.2019, X03.2019)~</w:t>
      </w:r>
      <w:proofErr w:type="spellStart"/>
      <w:r w:rsidR="00D8147A" w:rsidRPr="00594E12">
        <w:rPr>
          <w:rFonts w:ascii="Courier" w:hAnsi="Courier"/>
          <w:b/>
          <w:color w:val="00B050"/>
          <w:shd w:val="clear" w:color="auto" w:fill="FAFAFA"/>
          <w:lang w:val="en-US"/>
        </w:rPr>
        <w:t>clust</w:t>
      </w:r>
      <w:proofErr w:type="spellEnd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, data=</w:t>
      </w:r>
      <w:proofErr w:type="spellStart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xxc</w:t>
      </w:r>
      <w:proofErr w:type="spellEnd"/>
      <w:r w:rsidRPr="00594E12">
        <w:rPr>
          <w:rFonts w:ascii="Courier" w:hAnsi="Courier"/>
          <w:b/>
          <w:color w:val="00B050"/>
          <w:shd w:val="clear" w:color="auto" w:fill="FAFAFA"/>
          <w:lang w:val="en-US"/>
        </w:rPr>
        <w:t>, FUN=fun)</w:t>
      </w:r>
    </w:p>
    <w:p w14:paraId="3F8A3F2B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35A6252C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</w:t>
      </w:r>
      <w:proofErr w:type="spellStart"/>
      <w:r w:rsidRPr="00594E12">
        <w:rPr>
          <w:rFonts w:ascii="Courier New" w:hAnsi="Courier New" w:cs="Courier New"/>
          <w:sz w:val="20"/>
          <w:szCs w:val="20"/>
          <w:lang w:val="en-US"/>
        </w:rPr>
        <w:t>clust</w:t>
      </w:r>
      <w:proofErr w:type="spellEnd"/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X01.2019.m X01.2019.s X01.2019.n X02.2019.m X02.2019.s X02.2019.n</w:t>
      </w:r>
    </w:p>
    <w:p w14:paraId="41ECC693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    1   153.1848  15.710668         33   170.5848  18.149313         33</w:t>
      </w:r>
    </w:p>
    <w:p w14:paraId="338ADB15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    2   104.8206   9.037440        175   107.9971   8.074064        175</w:t>
      </w:r>
    </w:p>
    <w:p w14:paraId="71037AC2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    3   101.1300   9.230835        832   101.3755   8.923320        832</w:t>
      </w:r>
    </w:p>
    <w:p w14:paraId="2D896548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 xml:space="preserve">  X03.2019.m X03.2019.s X03.2019.n</w:t>
      </w:r>
    </w:p>
    <w:p w14:paraId="0AFF37ED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1   182.7182  19.153467         33</w:t>
      </w:r>
    </w:p>
    <w:p w14:paraId="7C113E7C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2   109.8069   7.735666        175</w:t>
      </w:r>
    </w:p>
    <w:p w14:paraId="3C970E83" w14:textId="77777777" w:rsidR="0020557A" w:rsidRPr="00594E12" w:rsidRDefault="00D8147A" w:rsidP="00E22EDD">
      <w:pPr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 w:rsidRPr="00594E12">
        <w:rPr>
          <w:rFonts w:ascii="Courier New" w:hAnsi="Courier New" w:cs="Courier New"/>
          <w:sz w:val="20"/>
          <w:szCs w:val="20"/>
          <w:lang w:val="en-US"/>
        </w:rPr>
        <w:t>3   101.6084   8.717552        832</w:t>
      </w:r>
    </w:p>
    <w:p w14:paraId="0A148DF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sz w:val="20"/>
          <w:szCs w:val="20"/>
          <w:lang w:val="en-US"/>
        </w:rPr>
      </w:pPr>
    </w:p>
    <w:p w14:paraId="5197C095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Observations / comments:</w:t>
      </w:r>
    </w:p>
    <w:p w14:paraId="45C3EB45" w14:textId="77777777" w:rsidR="0020557A" w:rsidRPr="00594E12" w:rsidRDefault="0020557A" w:rsidP="00E22EDD">
      <w:pPr>
        <w:pStyle w:val="Akapitzlist"/>
        <w:numPr>
          <w:ilvl w:val="0"/>
          <w:numId w:val="3"/>
        </w:num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 xml:space="preserve">With </w:t>
      </w:r>
      <w:proofErr w:type="spellStart"/>
      <w:r w:rsidRPr="00594E12">
        <w:rPr>
          <w:rFonts w:ascii="Calibri" w:hAnsi="Calibri" w:cs="Calibri"/>
          <w:lang w:val="en-US"/>
        </w:rPr>
        <w:t>summaryBy</w:t>
      </w:r>
      <w:proofErr w:type="spellEnd"/>
      <w:r w:rsidR="00D8147A" w:rsidRPr="00594E12">
        <w:rPr>
          <w:rFonts w:ascii="Calibri" w:hAnsi="Calibri" w:cs="Calibri"/>
          <w:lang w:val="en-US"/>
        </w:rPr>
        <w:t>()</w:t>
      </w:r>
      <w:r w:rsidRPr="00594E12">
        <w:rPr>
          <w:rFonts w:ascii="Calibri" w:hAnsi="Calibri" w:cs="Calibri"/>
          <w:lang w:val="en-US"/>
        </w:rPr>
        <w:t xml:space="preserve"> we define in formula as the LHS the variables to be </w:t>
      </w:r>
      <w:proofErr w:type="spellStart"/>
      <w:r w:rsidRPr="00594E12">
        <w:rPr>
          <w:rFonts w:ascii="Calibri" w:hAnsi="Calibri" w:cs="Calibri"/>
          <w:lang w:val="en-US"/>
        </w:rPr>
        <w:t>analysed</w:t>
      </w:r>
      <w:proofErr w:type="spellEnd"/>
      <w:r w:rsidRPr="00594E12">
        <w:rPr>
          <w:rFonts w:ascii="Calibri" w:hAnsi="Calibri" w:cs="Calibri"/>
          <w:lang w:val="en-US"/>
        </w:rPr>
        <w:t xml:space="preserve"> and as the RHS the grouping variable, while in FUN we specify statistics to be calculated</w:t>
      </w:r>
    </w:p>
    <w:p w14:paraId="0825996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257B9888" w14:textId="77777777" w:rsidR="00594E12" w:rsidRDefault="00594E12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11975A2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with aggregate function</w:t>
      </w:r>
    </w:p>
    <w:p w14:paraId="766A14E1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1&lt;-aggregate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1], by=lis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r w:rsidR="00D8147A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>3]), mean)</w:t>
      </w:r>
    </w:p>
    <w:p w14:paraId="5EAFFAF7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2&lt;-aggregate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1], by=lis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r w:rsidR="00D8147A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3])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203BC00E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  Group.1        x</w:t>
      </w:r>
    </w:p>
    <w:p w14:paraId="2F43A943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1       1 153.1848</w:t>
      </w:r>
    </w:p>
    <w:p w14:paraId="51C13074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lastRenderedPageBreak/>
        <w:t>2       2 104.8206</w:t>
      </w:r>
    </w:p>
    <w:p w14:paraId="7B6CA60F" w14:textId="77777777" w:rsidR="002055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3       3 101.1300</w:t>
      </w:r>
    </w:p>
    <w:p w14:paraId="122B7813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s2</w:t>
      </w:r>
    </w:p>
    <w:p w14:paraId="28AA36AA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  Group.1         x</w:t>
      </w:r>
    </w:p>
    <w:p w14:paraId="24FFCF5B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1       1 15.710668</w:t>
      </w:r>
    </w:p>
    <w:p w14:paraId="04C2A75C" w14:textId="77777777" w:rsidR="00D8147A" w:rsidRPr="00594E12" w:rsidRDefault="00D8147A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2       2  9.037440</w:t>
      </w:r>
    </w:p>
    <w:p w14:paraId="3A9B2AF8" w14:textId="77777777" w:rsidR="0020557A" w:rsidRPr="00594E12" w:rsidRDefault="00D814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lang w:val="en-US"/>
        </w:rPr>
        <w:t>3       3  9.230835</w:t>
      </w:r>
    </w:p>
    <w:p w14:paraId="6DCC4EE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51FCA3FA" w14:textId="77777777" w:rsidR="0020557A" w:rsidRPr="00594E12" w:rsidRDefault="0020557A" w:rsidP="00E22EDD">
      <w:p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Observations / comments:</w:t>
      </w:r>
    </w:p>
    <w:p w14:paraId="642B8B8E" w14:textId="77777777" w:rsidR="0020557A" w:rsidRPr="00594E12" w:rsidRDefault="0020557A" w:rsidP="00E22EDD">
      <w:pPr>
        <w:pStyle w:val="Akapitzlist"/>
        <w:numPr>
          <w:ilvl w:val="0"/>
          <w:numId w:val="3"/>
        </w:num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 xml:space="preserve">The aggregate() command always outputs the column Group.1 and x and whole object is </w:t>
      </w:r>
      <w:proofErr w:type="spellStart"/>
      <w:r w:rsidRPr="00594E12">
        <w:rPr>
          <w:rFonts w:ascii="Calibri" w:hAnsi="Calibri" w:cs="Calibri"/>
          <w:i/>
          <w:lang w:val="en-US"/>
        </w:rPr>
        <w:t>data.frame</w:t>
      </w:r>
      <w:proofErr w:type="spellEnd"/>
      <w:r w:rsidRPr="00594E12">
        <w:rPr>
          <w:rFonts w:ascii="Calibri" w:hAnsi="Calibri" w:cs="Calibri"/>
          <w:lang w:val="en-US"/>
        </w:rPr>
        <w:t xml:space="preserve">. </w:t>
      </w:r>
    </w:p>
    <w:p w14:paraId="7595A957" w14:textId="77777777" w:rsidR="0020557A" w:rsidRPr="00594E12" w:rsidRDefault="0020557A" w:rsidP="00E22EDD">
      <w:pPr>
        <w:pStyle w:val="Akapitzlist"/>
        <w:numPr>
          <w:ilvl w:val="0"/>
          <w:numId w:val="3"/>
        </w:numPr>
        <w:spacing w:after="0" w:line="240" w:lineRule="auto"/>
        <w:rPr>
          <w:rFonts w:ascii="Calibri" w:hAnsi="Calibri" w:cs="Calibri"/>
          <w:lang w:val="en-US"/>
        </w:rPr>
      </w:pPr>
      <w:r w:rsidRPr="00594E12">
        <w:rPr>
          <w:rFonts w:ascii="Calibri" w:hAnsi="Calibri" w:cs="Calibri"/>
          <w:lang w:val="en-US"/>
        </w:rPr>
        <w:t>In this command one can run in one line only a single statistics for a single variable (multi grouping criteria are allowed)</w:t>
      </w:r>
    </w:p>
    <w:p w14:paraId="098E57E2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34CE3485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65C1ADBA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 xml:space="preserve"># summary with </w:t>
      </w:r>
      <w:proofErr w:type="spellStart"/>
      <w:r w:rsidRPr="00594E12">
        <w:rPr>
          <w:rFonts w:ascii="Courier New" w:hAnsi="Courier New" w:cs="Courier New"/>
          <w:b/>
          <w:lang w:val="en-US"/>
        </w:rPr>
        <w:t>data.table</w:t>
      </w:r>
      <w:proofErr w:type="spellEnd"/>
    </w:p>
    <w:p w14:paraId="5232A97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#install.packages("data.table")</w:t>
      </w:r>
    </w:p>
    <w:p w14:paraId="7C9CEFFB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library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data.tabl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2BAF6CA4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t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data.table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)</w:t>
      </w:r>
    </w:p>
    <w:p w14:paraId="03E79E2F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t[,list(mean=mean(</w:t>
      </w:r>
      <w:r w:rsidR="009C5FBC" w:rsidRPr="00594E12">
        <w:rPr>
          <w:rFonts w:ascii="Courier" w:hAnsi="Courier"/>
          <w:b/>
          <w:color w:val="00B050"/>
          <w:shd w:val="clear" w:color="auto" w:fill="FAFAFA"/>
          <w:lang w:val="en-US"/>
        </w:rPr>
        <w:t>X01.2019</w:t>
      </w:r>
      <w:r w:rsidRPr="00594E12">
        <w:rPr>
          <w:rFonts w:ascii="Courier New" w:hAnsi="Courier New" w:cs="Courier New"/>
          <w:b/>
          <w:color w:val="00B050"/>
          <w:lang w:val="en-US"/>
        </w:rPr>
        <w:t>),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r w:rsidR="009C5FBC" w:rsidRPr="00594E12">
        <w:rPr>
          <w:rFonts w:ascii="Courier" w:hAnsi="Courier"/>
          <w:b/>
          <w:color w:val="00B050"/>
          <w:shd w:val="clear" w:color="auto" w:fill="FAFAFA"/>
          <w:lang w:val="en-US"/>
        </w:rPr>
        <w:t>X01.2019</w:t>
      </w:r>
      <w:r w:rsidRPr="00594E12">
        <w:rPr>
          <w:rFonts w:ascii="Courier New" w:hAnsi="Courier New" w:cs="Courier New"/>
          <w:b/>
          <w:color w:val="00B050"/>
          <w:lang w:val="en-US"/>
        </w:rPr>
        <w:t>)),by=</w:t>
      </w:r>
      <w:proofErr w:type="spellStart"/>
      <w:r w:rsidR="009C5FBC" w:rsidRPr="00594E12">
        <w:rPr>
          <w:rFonts w:ascii="Courier New" w:hAnsi="Courier New" w:cs="Courier New"/>
          <w:b/>
          <w:color w:val="00B050"/>
          <w:lang w:val="en-US"/>
        </w:rPr>
        <w:t>clu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]</w:t>
      </w:r>
    </w:p>
    <w:p w14:paraId="67AC12F1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4F5F8549" w14:textId="77777777" w:rsidR="009C5FBC" w:rsidRPr="00594E12" w:rsidRDefault="009C5FBC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   </w:t>
      </w:r>
      <w:proofErr w:type="spellStart"/>
      <w:r w:rsidRPr="00594E12">
        <w:rPr>
          <w:rFonts w:ascii="Courier New" w:hAnsi="Courier New" w:cs="Courier New"/>
          <w:lang w:val="en-US"/>
        </w:rPr>
        <w:t>clust</w:t>
      </w:r>
      <w:proofErr w:type="spellEnd"/>
      <w:r w:rsidRPr="00594E12">
        <w:rPr>
          <w:rFonts w:ascii="Courier New" w:hAnsi="Courier New" w:cs="Courier New"/>
          <w:lang w:val="en-US"/>
        </w:rPr>
        <w:t xml:space="preserve">     mean        </w:t>
      </w:r>
      <w:proofErr w:type="spellStart"/>
      <w:r w:rsidRPr="00594E12">
        <w:rPr>
          <w:rFonts w:ascii="Courier New" w:hAnsi="Courier New" w:cs="Courier New"/>
          <w:lang w:val="en-US"/>
        </w:rPr>
        <w:t>sd</w:t>
      </w:r>
      <w:proofErr w:type="spellEnd"/>
    </w:p>
    <w:p w14:paraId="1E892447" w14:textId="77777777" w:rsidR="009C5FBC" w:rsidRPr="00594E12" w:rsidRDefault="009C5FBC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1:     3 101.1300  9.230835</w:t>
      </w:r>
    </w:p>
    <w:p w14:paraId="0E417AB5" w14:textId="77777777" w:rsidR="009C5FBC" w:rsidRPr="00594E12" w:rsidRDefault="009C5FBC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2:     2 104.8206  9.037440</w:t>
      </w:r>
    </w:p>
    <w:p w14:paraId="010D2D1A" w14:textId="77777777" w:rsidR="0020557A" w:rsidRPr="00594E12" w:rsidRDefault="009C5FBC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lang w:val="en-US"/>
        </w:rPr>
        <w:t>3:     1 153.1848 15.710668</w:t>
      </w:r>
    </w:p>
    <w:p w14:paraId="7187EC8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</w:p>
    <w:p w14:paraId="0689C5B9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statistics in a loop</w:t>
      </w:r>
    </w:p>
    <w:p w14:paraId="6E72FE94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t># for each variable by groups, for many statistics</w:t>
      </w:r>
    </w:p>
    <w:p w14:paraId="4C9D72B2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stats&lt;-matrix(0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nrow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</w:t>
      </w:r>
      <w:r w:rsidR="002548B7" w:rsidRPr="00594E12">
        <w:rPr>
          <w:rFonts w:ascii="Courier New" w:hAnsi="Courier New" w:cs="Courier New"/>
          <w:b/>
          <w:color w:val="00B050"/>
          <w:lang w:val="en-US"/>
        </w:rPr>
        <w:t>6</w:t>
      </w:r>
      <w:r w:rsidRPr="00594E12">
        <w:rPr>
          <w:rFonts w:ascii="Courier New" w:hAnsi="Courier New" w:cs="Courier New"/>
          <w:b/>
          <w:color w:val="00B050"/>
          <w:lang w:val="en-US"/>
        </w:rPr>
        <w:t xml:space="preserve">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ncol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4)</w:t>
      </w:r>
    </w:p>
    <w:p w14:paraId="4F45E51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colnam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stats)&lt;-c("mean",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"min",</w:t>
      </w:r>
      <w:r w:rsidR="002548B7" w:rsidRPr="00594E12">
        <w:rPr>
          <w:rFonts w:ascii="Courier New" w:hAnsi="Courier New" w:cs="Courier New"/>
          <w:b/>
          <w:color w:val="00B050"/>
          <w:lang w:val="en-US"/>
        </w:rPr>
        <w:t xml:space="preserve"> </w:t>
      </w:r>
      <w:r w:rsidRPr="00594E12">
        <w:rPr>
          <w:rFonts w:ascii="Courier New" w:hAnsi="Courier New" w:cs="Courier New"/>
          <w:b/>
          <w:color w:val="00B050"/>
          <w:lang w:val="en-US"/>
        </w:rPr>
        <w:t>"max")</w:t>
      </w:r>
    </w:p>
    <w:p w14:paraId="47736A31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rownam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stats)&lt;-rep(c("cluster1","cluster2"</w:t>
      </w:r>
      <w:r w:rsidR="002548B7" w:rsidRPr="00594E12">
        <w:rPr>
          <w:rFonts w:ascii="Courier New" w:hAnsi="Courier New" w:cs="Courier New"/>
          <w:b/>
          <w:color w:val="00B050"/>
          <w:lang w:val="en-US"/>
        </w:rPr>
        <w:t>, "cluster3"</w:t>
      </w:r>
      <w:r w:rsidRPr="00594E12">
        <w:rPr>
          <w:rFonts w:ascii="Courier New" w:hAnsi="Courier New" w:cs="Courier New"/>
          <w:b/>
          <w:color w:val="00B050"/>
          <w:lang w:val="en-US"/>
        </w:rPr>
        <w:t>),times=2)</w:t>
      </w:r>
    </w:p>
    <w:p w14:paraId="31BDBFC8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rownam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stats)&lt;-paste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rownames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stats), rep(c("var1","var2"), each=</w:t>
      </w:r>
      <w:r w:rsidR="002548B7" w:rsidRPr="00594E12">
        <w:rPr>
          <w:rFonts w:ascii="Courier New" w:hAnsi="Courier New" w:cs="Courier New"/>
          <w:b/>
          <w:color w:val="00B050"/>
          <w:lang w:val="en-US"/>
        </w:rPr>
        <w:t>3</w:t>
      </w:r>
      <w:r w:rsidRPr="00594E12">
        <w:rPr>
          <w:rFonts w:ascii="Courier New" w:hAnsi="Courier New" w:cs="Courier New"/>
          <w:b/>
          <w:color w:val="00B050"/>
          <w:lang w:val="en-US"/>
        </w:rPr>
        <w:t>))</w:t>
      </w:r>
    </w:p>
    <w:p w14:paraId="5773174C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funs&lt;-c("mean",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s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,"min",</w:t>
      </w:r>
      <w:r w:rsidR="002548B7" w:rsidRPr="00594E12">
        <w:rPr>
          <w:rFonts w:ascii="Courier New" w:hAnsi="Courier New" w:cs="Courier New"/>
          <w:b/>
          <w:color w:val="00B050"/>
          <w:lang w:val="en-US"/>
        </w:rPr>
        <w:t xml:space="preserve"> </w:t>
      </w:r>
      <w:r w:rsidRPr="00594E12">
        <w:rPr>
          <w:rFonts w:ascii="Courier New" w:hAnsi="Courier New" w:cs="Courier New"/>
          <w:b/>
          <w:color w:val="00B050"/>
          <w:lang w:val="en-US"/>
        </w:rPr>
        <w:t>"max")</w:t>
      </w:r>
    </w:p>
    <w:p w14:paraId="7551AEE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59B09EA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for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i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 in 1:2){ # iterating by variables</w:t>
      </w:r>
    </w:p>
    <w:p w14:paraId="67C33D83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for(j in 1:4){ # iterating by functions</w:t>
      </w:r>
    </w:p>
    <w:p w14:paraId="481BCA6B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temp&lt;-aggregate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i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], by=list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xxc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[,</w:t>
      </w:r>
      <w:r w:rsidR="002548B7" w:rsidRPr="00594E12">
        <w:rPr>
          <w:rFonts w:ascii="Courier New" w:hAnsi="Courier New" w:cs="Courier New"/>
          <w:b/>
          <w:color w:val="00B050"/>
          <w:lang w:val="en-US"/>
        </w:rPr>
        <w:t>1</w:t>
      </w:r>
      <w:r w:rsidRPr="00594E12">
        <w:rPr>
          <w:rFonts w:ascii="Courier New" w:hAnsi="Courier New" w:cs="Courier New"/>
          <w:b/>
          <w:color w:val="00B050"/>
          <w:lang w:val="en-US"/>
        </w:rPr>
        <w:t>3]), funs[j])</w:t>
      </w:r>
    </w:p>
    <w:p w14:paraId="6D31401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</w:rPr>
      </w:pPr>
      <w:proofErr w:type="spellStart"/>
      <w:r w:rsidRPr="00594E12">
        <w:rPr>
          <w:rFonts w:ascii="Courier New" w:hAnsi="Courier New" w:cs="Courier New"/>
          <w:b/>
          <w:color w:val="00B050"/>
        </w:rPr>
        <w:t>stats</w:t>
      </w:r>
      <w:proofErr w:type="spellEnd"/>
      <w:r w:rsidRPr="00594E12">
        <w:rPr>
          <w:rFonts w:ascii="Courier New" w:hAnsi="Courier New" w:cs="Courier New"/>
          <w:b/>
          <w:color w:val="00B050"/>
        </w:rPr>
        <w:t>[(</w:t>
      </w:r>
      <w:r w:rsidR="002548B7" w:rsidRPr="00594E12">
        <w:rPr>
          <w:rFonts w:ascii="Courier New" w:hAnsi="Courier New" w:cs="Courier New"/>
          <w:b/>
          <w:color w:val="00B050"/>
        </w:rPr>
        <w:t>3</w:t>
      </w:r>
      <w:r w:rsidRPr="00594E12">
        <w:rPr>
          <w:rFonts w:ascii="Courier New" w:hAnsi="Courier New" w:cs="Courier New"/>
          <w:b/>
          <w:color w:val="00B050"/>
        </w:rPr>
        <w:t>*i-</w:t>
      </w:r>
      <w:r w:rsidR="002548B7" w:rsidRPr="00594E12">
        <w:rPr>
          <w:rFonts w:ascii="Courier New" w:hAnsi="Courier New" w:cs="Courier New"/>
          <w:b/>
          <w:color w:val="00B050"/>
        </w:rPr>
        <w:t>2</w:t>
      </w:r>
      <w:r w:rsidRPr="00594E12">
        <w:rPr>
          <w:rFonts w:ascii="Courier New" w:hAnsi="Courier New" w:cs="Courier New"/>
          <w:b/>
          <w:color w:val="00B050"/>
        </w:rPr>
        <w:t>):(</w:t>
      </w:r>
      <w:r w:rsidR="002548B7" w:rsidRPr="00594E12">
        <w:rPr>
          <w:rFonts w:ascii="Courier New" w:hAnsi="Courier New" w:cs="Courier New"/>
          <w:b/>
          <w:color w:val="00B050"/>
        </w:rPr>
        <w:t>3</w:t>
      </w:r>
      <w:r w:rsidRPr="00594E12">
        <w:rPr>
          <w:rFonts w:ascii="Courier New" w:hAnsi="Courier New" w:cs="Courier New"/>
          <w:b/>
          <w:color w:val="00B050"/>
        </w:rPr>
        <w:t>*i),j]&lt;-</w:t>
      </w:r>
      <w:proofErr w:type="spellStart"/>
      <w:r w:rsidRPr="00594E12">
        <w:rPr>
          <w:rFonts w:ascii="Courier New" w:hAnsi="Courier New" w:cs="Courier New"/>
          <w:b/>
          <w:color w:val="00B050"/>
        </w:rPr>
        <w:t>temp$x</w:t>
      </w:r>
      <w:proofErr w:type="spellEnd"/>
      <w:r w:rsidRPr="00594E12">
        <w:rPr>
          <w:rFonts w:ascii="Courier New" w:hAnsi="Courier New" w:cs="Courier New"/>
          <w:b/>
          <w:color w:val="00B050"/>
        </w:rPr>
        <w:t>}}</w:t>
      </w:r>
    </w:p>
    <w:p w14:paraId="157393CF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</w:rPr>
      </w:pPr>
    </w:p>
    <w:p w14:paraId="0DFA388E" w14:textId="77777777" w:rsidR="002548B7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</w:rPr>
        <w:t xml:space="preserve">                  </w:t>
      </w:r>
      <w:r w:rsidRPr="00594E12">
        <w:rPr>
          <w:rFonts w:ascii="Courier New" w:hAnsi="Courier New" w:cs="Courier New"/>
          <w:lang w:val="en-GB"/>
        </w:rPr>
        <w:t xml:space="preserve">mean        </w:t>
      </w:r>
      <w:proofErr w:type="spellStart"/>
      <w:r w:rsidRPr="00594E12">
        <w:rPr>
          <w:rFonts w:ascii="Courier New" w:hAnsi="Courier New" w:cs="Courier New"/>
          <w:lang w:val="en-GB"/>
        </w:rPr>
        <w:t>sd</w:t>
      </w:r>
      <w:proofErr w:type="spellEnd"/>
      <w:r w:rsidRPr="00594E12">
        <w:rPr>
          <w:rFonts w:ascii="Courier New" w:hAnsi="Courier New" w:cs="Courier New"/>
          <w:lang w:val="en-GB"/>
        </w:rPr>
        <w:t xml:space="preserve">   min   max</w:t>
      </w:r>
    </w:p>
    <w:p w14:paraId="53585695" w14:textId="77777777" w:rsidR="002548B7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cluster1 var1 153.1848 15.710668 121.0 187.9</w:t>
      </w:r>
    </w:p>
    <w:p w14:paraId="7EFE7867" w14:textId="77777777" w:rsidR="002548B7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cluster2 var1 104.8206  9.037440  71.9 139.4</w:t>
      </w:r>
    </w:p>
    <w:p w14:paraId="035E054D" w14:textId="77777777" w:rsidR="002548B7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cluster3 var1 101.1300  9.230835  48.7 171.4</w:t>
      </w:r>
    </w:p>
    <w:p w14:paraId="48FE1471" w14:textId="77777777" w:rsidR="002548B7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cluster1 var2 170.5848 18.149313 121.0 214.6</w:t>
      </w:r>
    </w:p>
    <w:p w14:paraId="5663191A" w14:textId="77777777" w:rsidR="002548B7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cluster2 var2 107.9971  8.074064  90.9 137.5</w:t>
      </w:r>
    </w:p>
    <w:p w14:paraId="32C6E36C" w14:textId="77777777" w:rsidR="0020557A" w:rsidRPr="00594E12" w:rsidRDefault="002548B7" w:rsidP="00E22EDD">
      <w:pPr>
        <w:spacing w:after="0" w:line="240" w:lineRule="auto"/>
        <w:rPr>
          <w:rFonts w:ascii="Courier New" w:hAnsi="Courier New" w:cs="Courier New"/>
          <w:lang w:val="en-GB"/>
        </w:rPr>
      </w:pPr>
      <w:r w:rsidRPr="00594E12">
        <w:rPr>
          <w:rFonts w:ascii="Courier New" w:hAnsi="Courier New" w:cs="Courier New"/>
          <w:lang w:val="en-GB"/>
        </w:rPr>
        <w:t>cluster3 var2 101.3755  8.923320  50.7 168.9</w:t>
      </w:r>
    </w:p>
    <w:p w14:paraId="130F6C12" w14:textId="77777777" w:rsidR="002548B7" w:rsidRDefault="002548B7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51B1AD1A" w14:textId="77777777" w:rsidR="00102116" w:rsidRPr="00102116" w:rsidRDefault="00102116" w:rsidP="00E22EDD">
      <w:pPr>
        <w:spacing w:after="0" w:line="240" w:lineRule="auto"/>
        <w:rPr>
          <w:rFonts w:ascii="Courier New" w:hAnsi="Courier New" w:cs="Courier New"/>
          <w:b/>
          <w:lang w:val="en-US"/>
        </w:rPr>
      </w:pPr>
      <w:r w:rsidRPr="00102116">
        <w:rPr>
          <w:rFonts w:ascii="Courier New" w:hAnsi="Courier New" w:cs="Courier New"/>
          <w:b/>
          <w:lang w:val="en-US"/>
        </w:rPr>
        <w:t># significance tests for differences between groups</w:t>
      </w:r>
    </w:p>
    <w:p w14:paraId="284AB1FD" w14:textId="77777777" w:rsidR="009E157B" w:rsidRDefault="009E157B" w:rsidP="005D3C10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549AEDD5" w14:textId="77777777" w:rsidR="005D3C10" w:rsidRDefault="005D3C10" w:rsidP="005D3C10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>
        <w:rPr>
          <w:rFonts w:ascii="Courier New" w:hAnsi="Courier New" w:cs="Courier New"/>
          <w:b/>
          <w:color w:val="00B050"/>
          <w:lang w:val="en-US"/>
        </w:rPr>
        <w:t># reading data once again and keeping headers</w:t>
      </w:r>
    </w:p>
    <w:p w14:paraId="56A2E3B0" w14:textId="77777777" w:rsidR="005D3C10" w:rsidRPr="005D3C10" w:rsidRDefault="005D3C10" w:rsidP="005D3C10">
      <w:pPr>
        <w:spacing w:after="0" w:line="240" w:lineRule="auto"/>
        <w:rPr>
          <w:rFonts w:ascii="Courier New" w:hAnsi="Courier New" w:cs="Courier New"/>
          <w:color w:val="00B050"/>
          <w:lang w:val="en-US"/>
        </w:rPr>
      </w:pPr>
      <w:proofErr w:type="spellStart"/>
      <w:r w:rsidRPr="005D3C10">
        <w:rPr>
          <w:rFonts w:ascii="Courier New" w:hAnsi="Courier New" w:cs="Courier New"/>
          <w:color w:val="00B050"/>
          <w:lang w:val="en-US"/>
        </w:rPr>
        <w:t>price_when</w:t>
      </w:r>
      <w:proofErr w:type="spellEnd"/>
      <w:r w:rsidRPr="005D3C10">
        <w:rPr>
          <w:rFonts w:ascii="Courier New" w:hAnsi="Courier New" w:cs="Courier New"/>
          <w:color w:val="00B050"/>
          <w:lang w:val="en-US"/>
        </w:rPr>
        <w:t xml:space="preserve">&lt;-read.csv("prices_months.csv", </w:t>
      </w:r>
      <w:proofErr w:type="spellStart"/>
      <w:r w:rsidRPr="005D3C10">
        <w:rPr>
          <w:rFonts w:ascii="Courier New" w:hAnsi="Courier New" w:cs="Courier New"/>
          <w:color w:val="00B050"/>
          <w:lang w:val="en-US"/>
        </w:rPr>
        <w:t>sep</w:t>
      </w:r>
      <w:proofErr w:type="spellEnd"/>
      <w:r w:rsidRPr="005D3C10">
        <w:rPr>
          <w:rFonts w:ascii="Courier New" w:hAnsi="Courier New" w:cs="Courier New"/>
          <w:color w:val="00B050"/>
          <w:lang w:val="en-US"/>
        </w:rPr>
        <w:t xml:space="preserve">=";", dec=".", header=TRUE) </w:t>
      </w:r>
    </w:p>
    <w:p w14:paraId="4205B293" w14:textId="77777777" w:rsidR="005D3C10" w:rsidRPr="005D3C10" w:rsidRDefault="005D3C10" w:rsidP="005D3C10">
      <w:pPr>
        <w:spacing w:after="0" w:line="240" w:lineRule="auto"/>
        <w:rPr>
          <w:rFonts w:ascii="Courier New" w:hAnsi="Courier New" w:cs="Courier New"/>
          <w:color w:val="00B050"/>
          <w:lang w:val="en-US"/>
        </w:rPr>
      </w:pPr>
      <w:r w:rsidRPr="005D3C10">
        <w:rPr>
          <w:rFonts w:ascii="Courier New" w:hAnsi="Courier New" w:cs="Courier New"/>
          <w:color w:val="00B050"/>
          <w:lang w:val="en-US"/>
        </w:rPr>
        <w:t>summary(</w:t>
      </w:r>
      <w:proofErr w:type="spellStart"/>
      <w:r w:rsidRPr="005D3C10">
        <w:rPr>
          <w:rFonts w:ascii="Courier New" w:hAnsi="Courier New" w:cs="Courier New"/>
          <w:color w:val="00B050"/>
          <w:lang w:val="en-US"/>
        </w:rPr>
        <w:t>price_when</w:t>
      </w:r>
      <w:proofErr w:type="spellEnd"/>
      <w:r w:rsidRPr="005D3C10">
        <w:rPr>
          <w:rFonts w:ascii="Courier New" w:hAnsi="Courier New" w:cs="Courier New"/>
          <w:color w:val="00B050"/>
          <w:lang w:val="en-US"/>
        </w:rPr>
        <w:t>)</w:t>
      </w:r>
    </w:p>
    <w:p w14:paraId="6FA090DC" w14:textId="77777777" w:rsidR="005D3C10" w:rsidRPr="005D3C10" w:rsidRDefault="005D3C10" w:rsidP="005D3C10">
      <w:pPr>
        <w:spacing w:after="0" w:line="240" w:lineRule="auto"/>
        <w:rPr>
          <w:rFonts w:ascii="Courier New" w:hAnsi="Courier New" w:cs="Courier New"/>
          <w:color w:val="00B050"/>
          <w:lang w:val="en-US"/>
        </w:rPr>
      </w:pPr>
      <w:r w:rsidRPr="005D3C10">
        <w:rPr>
          <w:rFonts w:ascii="Courier New" w:hAnsi="Courier New" w:cs="Courier New"/>
          <w:color w:val="00B050"/>
          <w:lang w:val="en-US"/>
        </w:rPr>
        <w:t>dim(</w:t>
      </w:r>
      <w:proofErr w:type="spellStart"/>
      <w:r w:rsidRPr="005D3C10">
        <w:rPr>
          <w:rFonts w:ascii="Courier New" w:hAnsi="Courier New" w:cs="Courier New"/>
          <w:color w:val="00B050"/>
          <w:lang w:val="en-US"/>
        </w:rPr>
        <w:t>price_when</w:t>
      </w:r>
      <w:proofErr w:type="spellEnd"/>
      <w:r w:rsidRPr="005D3C10">
        <w:rPr>
          <w:rFonts w:ascii="Courier New" w:hAnsi="Courier New" w:cs="Courier New"/>
          <w:color w:val="00B050"/>
          <w:lang w:val="en-US"/>
        </w:rPr>
        <w:t>) # checking the dimensions of the dataset</w:t>
      </w:r>
    </w:p>
    <w:p w14:paraId="7DE2317E" w14:textId="77777777" w:rsidR="005D3C10" w:rsidRDefault="005D3C10" w:rsidP="005D3C10">
      <w:pPr>
        <w:spacing w:after="0"/>
        <w:rPr>
          <w:rFonts w:ascii="Courier New" w:hAnsi="Courier New" w:cs="Courier New"/>
          <w:lang w:val="en-GB"/>
        </w:rPr>
      </w:pPr>
    </w:p>
    <w:p w14:paraId="6991AC6D" w14:textId="77777777" w:rsidR="005D3C10" w:rsidRP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>library(</w:t>
      </w:r>
      <w:proofErr w:type="spellStart"/>
      <w:r w:rsidRPr="005D3C10">
        <w:rPr>
          <w:rFonts w:ascii="Courier New" w:hAnsi="Courier New" w:cs="Courier New"/>
          <w:lang w:val="en-GB"/>
        </w:rPr>
        <w:t>rstatix</w:t>
      </w:r>
      <w:proofErr w:type="spellEnd"/>
      <w:r w:rsidRPr="005D3C10">
        <w:rPr>
          <w:rFonts w:ascii="Courier New" w:hAnsi="Courier New" w:cs="Courier New"/>
          <w:lang w:val="en-GB"/>
        </w:rPr>
        <w:t>)</w:t>
      </w:r>
    </w:p>
    <w:p w14:paraId="1490C2F8" w14:textId="77777777" w:rsid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r w:rsidRPr="00E1004F">
        <w:rPr>
          <w:rFonts w:ascii="Courier New" w:hAnsi="Courier New" w:cs="Courier New"/>
          <w:lang w:val="en-GB"/>
        </w:rPr>
        <w:t>library(</w:t>
      </w:r>
      <w:proofErr w:type="spellStart"/>
      <w:r w:rsidRPr="00E1004F">
        <w:rPr>
          <w:rFonts w:ascii="Courier New" w:hAnsi="Courier New" w:cs="Courier New"/>
          <w:lang w:val="en-GB"/>
        </w:rPr>
        <w:t>ggpubr</w:t>
      </w:r>
      <w:proofErr w:type="spellEnd"/>
      <w:r w:rsidRPr="00E1004F">
        <w:rPr>
          <w:rFonts w:ascii="Courier New" w:hAnsi="Courier New" w:cs="Courier New"/>
          <w:lang w:val="en-GB"/>
        </w:rPr>
        <w:t>)</w:t>
      </w:r>
    </w:p>
    <w:p w14:paraId="109450C1" w14:textId="77777777" w:rsidR="005D3C10" w:rsidRPr="003012DB" w:rsidRDefault="005D3C10" w:rsidP="005D3C10">
      <w:pPr>
        <w:spacing w:after="0"/>
        <w:rPr>
          <w:rFonts w:ascii="Courier New" w:hAnsi="Courier New" w:cs="Courier New"/>
          <w:lang w:val="en-GB"/>
        </w:rPr>
      </w:pPr>
      <w:r w:rsidRPr="003012DB">
        <w:rPr>
          <w:rFonts w:ascii="Courier New" w:hAnsi="Courier New" w:cs="Courier New"/>
          <w:lang w:val="en-GB"/>
        </w:rPr>
        <w:t>options(</w:t>
      </w:r>
      <w:proofErr w:type="spellStart"/>
      <w:r w:rsidRPr="003012DB">
        <w:rPr>
          <w:rFonts w:ascii="Courier New" w:hAnsi="Courier New" w:cs="Courier New"/>
          <w:lang w:val="en-GB"/>
        </w:rPr>
        <w:t>tibble.print_max</w:t>
      </w:r>
      <w:proofErr w:type="spellEnd"/>
      <w:r w:rsidRPr="003012DB">
        <w:rPr>
          <w:rFonts w:ascii="Courier New" w:hAnsi="Courier New" w:cs="Courier New"/>
          <w:lang w:val="en-GB"/>
        </w:rPr>
        <w:t xml:space="preserve"> = 50)</w:t>
      </w:r>
    </w:p>
    <w:p w14:paraId="24EAB97B" w14:textId="77777777" w:rsidR="005D3C10" w:rsidRDefault="005D3C10" w:rsidP="001021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val="en-GB" w:eastAsia="pl-PL"/>
        </w:rPr>
      </w:pPr>
    </w:p>
    <w:p w14:paraId="5BDA7474" w14:textId="77777777" w:rsidR="005D3C10" w:rsidRPr="001225DE" w:rsidRDefault="005D3C10" w:rsidP="005D3C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val="en-GB" w:eastAsia="pl-PL"/>
        </w:rPr>
      </w:pPr>
      <w:r>
        <w:rPr>
          <w:rFonts w:ascii="Courier New" w:eastAsia="Times New Roman" w:hAnsi="Courier New" w:cs="Courier New"/>
          <w:lang w:val="en-GB" w:eastAsia="pl-PL"/>
        </w:rPr>
        <w:lastRenderedPageBreak/>
        <w:t>km</w:t>
      </w:r>
      <w:r w:rsidRPr="001225DE">
        <w:rPr>
          <w:rFonts w:ascii="Courier New" w:eastAsia="Times New Roman" w:hAnsi="Courier New" w:cs="Courier New"/>
          <w:lang w:val="en-GB" w:eastAsia="pl-PL"/>
        </w:rPr>
        <w:t>&lt;-</w:t>
      </w:r>
      <w:proofErr w:type="spellStart"/>
      <w:r>
        <w:rPr>
          <w:rFonts w:ascii="Courier New" w:eastAsia="Times New Roman" w:hAnsi="Courier New" w:cs="Courier New"/>
          <w:bCs/>
          <w:lang w:val="en-GB" w:eastAsia="pl-PL"/>
        </w:rPr>
        <w:t>kmeans</w:t>
      </w:r>
      <w:proofErr w:type="spellEnd"/>
      <w:r w:rsidRPr="001225DE">
        <w:rPr>
          <w:rFonts w:ascii="Courier New" w:eastAsia="Times New Roman" w:hAnsi="Courier New" w:cs="Courier New"/>
          <w:lang w:val="en-GB" w:eastAsia="pl-PL"/>
        </w:rPr>
        <w:t>(</w:t>
      </w:r>
      <w:proofErr w:type="spellStart"/>
      <w:r w:rsidRPr="002D22F1">
        <w:rPr>
          <w:rStyle w:val="identifier"/>
          <w:b/>
          <w:color w:val="00B050"/>
          <w:lang w:val="en-US"/>
        </w:rPr>
        <w:t>price_when</w:t>
      </w:r>
      <w:proofErr w:type="spellEnd"/>
      <w:r>
        <w:rPr>
          <w:rStyle w:val="identifier"/>
          <w:b/>
          <w:color w:val="00B050"/>
          <w:lang w:val="en-US"/>
        </w:rPr>
        <w:t>[,3:14]</w:t>
      </w:r>
      <w:r w:rsidRPr="001225DE">
        <w:rPr>
          <w:rFonts w:ascii="Courier New" w:eastAsia="Times New Roman" w:hAnsi="Courier New" w:cs="Courier New"/>
          <w:lang w:val="en-GB" w:eastAsia="pl-PL"/>
        </w:rPr>
        <w:t xml:space="preserve">, </w:t>
      </w:r>
      <w:r>
        <w:rPr>
          <w:rFonts w:ascii="Courier New" w:eastAsia="Times New Roman" w:hAnsi="Courier New" w:cs="Courier New"/>
          <w:lang w:val="en-GB" w:eastAsia="pl-PL"/>
        </w:rPr>
        <w:t>3</w:t>
      </w:r>
      <w:r w:rsidRPr="001225DE">
        <w:rPr>
          <w:rFonts w:ascii="Courier New" w:eastAsia="Times New Roman" w:hAnsi="Courier New" w:cs="Courier New"/>
          <w:lang w:val="en-GB" w:eastAsia="pl-PL"/>
        </w:rPr>
        <w:t>)</w:t>
      </w:r>
      <w:r>
        <w:rPr>
          <w:rFonts w:ascii="Courier New" w:eastAsia="Times New Roman" w:hAnsi="Courier New" w:cs="Courier New"/>
          <w:lang w:val="en-GB" w:eastAsia="pl-PL"/>
        </w:rPr>
        <w:tab/>
      </w:r>
      <w:r>
        <w:rPr>
          <w:rFonts w:ascii="Courier New" w:eastAsia="Times New Roman" w:hAnsi="Courier New" w:cs="Courier New"/>
          <w:lang w:val="en-GB" w:eastAsia="pl-PL"/>
        </w:rPr>
        <w:tab/>
        <w:t># k-means clustering</w:t>
      </w:r>
    </w:p>
    <w:p w14:paraId="66B27EFF" w14:textId="77777777" w:rsidR="005D3C10" w:rsidRDefault="005D3C10" w:rsidP="001021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lang w:val="en-GB" w:eastAsia="pl-PL"/>
        </w:rPr>
      </w:pPr>
      <w:proofErr w:type="spellStart"/>
      <w:r>
        <w:rPr>
          <w:rFonts w:ascii="Courier New" w:eastAsia="Times New Roman" w:hAnsi="Courier New" w:cs="Courier New"/>
          <w:lang w:val="en-GB" w:eastAsia="pl-PL"/>
        </w:rPr>
        <w:t>price_when$group</w:t>
      </w:r>
      <w:proofErr w:type="spellEnd"/>
      <w:r>
        <w:rPr>
          <w:rFonts w:ascii="Courier New" w:eastAsia="Times New Roman" w:hAnsi="Courier New" w:cs="Courier New"/>
          <w:lang w:val="en-GB" w:eastAsia="pl-PL"/>
        </w:rPr>
        <w:t>&lt;-</w:t>
      </w:r>
      <w:proofErr w:type="spellStart"/>
      <w:r>
        <w:rPr>
          <w:rFonts w:ascii="Courier New" w:hAnsi="Courier New" w:cs="Courier New"/>
          <w:lang w:val="en-US"/>
        </w:rPr>
        <w:t>km$cluster</w:t>
      </w:r>
      <w:proofErr w:type="spellEnd"/>
      <w:r>
        <w:rPr>
          <w:rFonts w:ascii="Courier New" w:hAnsi="Courier New" w:cs="Courier New"/>
          <w:lang w:val="en-US"/>
        </w:rPr>
        <w:tab/>
      </w:r>
      <w:r>
        <w:rPr>
          <w:rFonts w:ascii="Courier New" w:hAnsi="Courier New" w:cs="Courier New"/>
          <w:lang w:val="en-GB"/>
        </w:rPr>
        <w:t># clustering vector added</w:t>
      </w:r>
    </w:p>
    <w:p w14:paraId="68BEFC50" w14:textId="77777777" w:rsidR="00102116" w:rsidRDefault="00102116" w:rsidP="00E22EDD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01E276B0" w14:textId="77777777" w:rsid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proofErr w:type="spellStart"/>
      <w:r>
        <w:rPr>
          <w:rFonts w:ascii="Courier New" w:hAnsi="Courier New" w:cs="Courier New"/>
          <w:lang w:val="en-GB"/>
        </w:rPr>
        <w:t>price_when</w:t>
      </w:r>
      <w:proofErr w:type="spellEnd"/>
      <w:r>
        <w:rPr>
          <w:rFonts w:ascii="Courier New" w:hAnsi="Courier New" w:cs="Courier New"/>
          <w:lang w:val="en-GB"/>
        </w:rPr>
        <w:t xml:space="preserve"> </w:t>
      </w:r>
      <w:r w:rsidRPr="003012DB">
        <w:rPr>
          <w:rFonts w:ascii="Courier New" w:hAnsi="Courier New" w:cs="Courier New"/>
          <w:lang w:val="en-GB"/>
        </w:rPr>
        <w:t xml:space="preserve">%&gt;% </w:t>
      </w:r>
      <w:proofErr w:type="spellStart"/>
      <w:r w:rsidRPr="003012DB">
        <w:rPr>
          <w:rFonts w:ascii="Courier New" w:hAnsi="Courier New" w:cs="Courier New"/>
          <w:lang w:val="en-GB"/>
        </w:rPr>
        <w:t>anova_test</w:t>
      </w:r>
      <w:proofErr w:type="spellEnd"/>
      <w:r w:rsidRPr="003012DB">
        <w:rPr>
          <w:rFonts w:ascii="Courier New" w:hAnsi="Courier New" w:cs="Courier New"/>
          <w:lang w:val="en-GB"/>
        </w:rPr>
        <w:t>(</w:t>
      </w:r>
      <w:r w:rsidRPr="005D3C10">
        <w:rPr>
          <w:rFonts w:ascii="Courier New" w:hAnsi="Courier New" w:cs="Courier New"/>
          <w:lang w:val="en-GB"/>
        </w:rPr>
        <w:t>X07.2019</w:t>
      </w:r>
      <w:r>
        <w:rPr>
          <w:rFonts w:ascii="Courier New" w:hAnsi="Courier New" w:cs="Courier New"/>
          <w:lang w:val="en-GB"/>
        </w:rPr>
        <w:t xml:space="preserve"> </w:t>
      </w:r>
      <w:r w:rsidRPr="003012DB">
        <w:rPr>
          <w:rFonts w:ascii="Courier New" w:hAnsi="Courier New" w:cs="Courier New"/>
          <w:lang w:val="en-GB"/>
        </w:rPr>
        <w:t xml:space="preserve">~ </w:t>
      </w:r>
      <w:r>
        <w:rPr>
          <w:rFonts w:ascii="Courier New" w:hAnsi="Courier New" w:cs="Courier New"/>
          <w:lang w:val="en-GB"/>
        </w:rPr>
        <w:t>group</w:t>
      </w:r>
      <w:r w:rsidRPr="003012DB">
        <w:rPr>
          <w:rFonts w:ascii="Courier New" w:hAnsi="Courier New" w:cs="Courier New"/>
          <w:lang w:val="en-GB"/>
        </w:rPr>
        <w:t>)</w:t>
      </w:r>
    </w:p>
    <w:p w14:paraId="67EFE772" w14:textId="77777777" w:rsidR="00102116" w:rsidRDefault="00102116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798EF261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 xml:space="preserve">Coefficient covariances computed by </w:t>
      </w:r>
      <w:proofErr w:type="spellStart"/>
      <w:r w:rsidR="005D3C10" w:rsidRPr="005D3C10">
        <w:rPr>
          <w:rFonts w:ascii="Courier New" w:hAnsi="Courier New" w:cs="Courier New"/>
          <w:lang w:val="en-GB"/>
        </w:rPr>
        <w:t>hccm</w:t>
      </w:r>
      <w:proofErr w:type="spellEnd"/>
      <w:r w:rsidR="005D3C10" w:rsidRPr="005D3C10">
        <w:rPr>
          <w:rFonts w:ascii="Courier New" w:hAnsi="Courier New" w:cs="Courier New"/>
          <w:lang w:val="en-GB"/>
        </w:rPr>
        <w:t>()</w:t>
      </w:r>
    </w:p>
    <w:p w14:paraId="7BF56EA4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>ANOVA Table (type II tests)</w:t>
      </w:r>
    </w:p>
    <w:p w14:paraId="11A29014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</w:p>
    <w:p w14:paraId="247E048B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 xml:space="preserve">  Effect </w:t>
      </w:r>
      <w:proofErr w:type="spellStart"/>
      <w:r w:rsidR="005D3C10" w:rsidRPr="005D3C10">
        <w:rPr>
          <w:rFonts w:ascii="Courier New" w:hAnsi="Courier New" w:cs="Courier New"/>
          <w:lang w:val="en-GB"/>
        </w:rPr>
        <w:t>DFn</w:t>
      </w:r>
      <w:proofErr w:type="spellEnd"/>
      <w:r w:rsidR="005D3C10" w:rsidRPr="005D3C10">
        <w:rPr>
          <w:rFonts w:ascii="Courier New" w:hAnsi="Courier New" w:cs="Courier New"/>
          <w:lang w:val="en-GB"/>
        </w:rPr>
        <w:t xml:space="preserve">  </w:t>
      </w:r>
      <w:proofErr w:type="spellStart"/>
      <w:r w:rsidR="005D3C10" w:rsidRPr="005D3C10">
        <w:rPr>
          <w:rFonts w:ascii="Courier New" w:hAnsi="Courier New" w:cs="Courier New"/>
          <w:lang w:val="en-GB"/>
        </w:rPr>
        <w:t>DFd</w:t>
      </w:r>
      <w:proofErr w:type="spellEnd"/>
      <w:r w:rsidR="005D3C10" w:rsidRPr="005D3C10">
        <w:rPr>
          <w:rFonts w:ascii="Courier New" w:hAnsi="Courier New" w:cs="Courier New"/>
          <w:lang w:val="en-GB"/>
        </w:rPr>
        <w:t xml:space="preserve">        F         p p&lt;.05   </w:t>
      </w:r>
      <w:proofErr w:type="spellStart"/>
      <w:r w:rsidR="005D3C10" w:rsidRPr="005D3C10">
        <w:rPr>
          <w:rFonts w:ascii="Courier New" w:hAnsi="Courier New" w:cs="Courier New"/>
          <w:lang w:val="en-GB"/>
        </w:rPr>
        <w:t>ges</w:t>
      </w:r>
      <w:proofErr w:type="spellEnd"/>
    </w:p>
    <w:p w14:paraId="11810198" w14:textId="77777777" w:rsid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>1  group   1 1038 1619.309 4.19e-214     * 0.609</w:t>
      </w:r>
    </w:p>
    <w:p w14:paraId="1D26E76F" w14:textId="77777777" w:rsidR="005D3C10" w:rsidRDefault="005D3C10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78893E2D" w14:textId="77777777" w:rsid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3012DB">
        <w:rPr>
          <w:rFonts w:ascii="Courier New" w:hAnsi="Courier New" w:cs="Courier New"/>
          <w:lang w:val="en-GB"/>
        </w:rPr>
        <w:t>res.aov</w:t>
      </w:r>
      <w:proofErr w:type="spellEnd"/>
      <w:r>
        <w:rPr>
          <w:rFonts w:ascii="Courier New" w:hAnsi="Courier New" w:cs="Courier New"/>
          <w:lang w:val="en-GB"/>
        </w:rPr>
        <w:t>&lt;-</w:t>
      </w:r>
      <w:proofErr w:type="spellStart"/>
      <w:r>
        <w:rPr>
          <w:rFonts w:ascii="Courier New" w:hAnsi="Courier New" w:cs="Courier New"/>
          <w:lang w:val="en-GB"/>
        </w:rPr>
        <w:t>price_when</w:t>
      </w:r>
      <w:proofErr w:type="spellEnd"/>
      <w:r>
        <w:rPr>
          <w:rFonts w:ascii="Courier New" w:hAnsi="Courier New" w:cs="Courier New"/>
          <w:lang w:val="en-GB"/>
        </w:rPr>
        <w:t xml:space="preserve"> </w:t>
      </w:r>
      <w:r w:rsidRPr="003012DB">
        <w:rPr>
          <w:rFonts w:ascii="Courier New" w:hAnsi="Courier New" w:cs="Courier New"/>
          <w:lang w:val="en-GB"/>
        </w:rPr>
        <w:t xml:space="preserve">%&gt;% </w:t>
      </w:r>
      <w:proofErr w:type="spellStart"/>
      <w:r w:rsidRPr="003012DB">
        <w:rPr>
          <w:rFonts w:ascii="Courier New" w:hAnsi="Courier New" w:cs="Courier New"/>
          <w:lang w:val="en-GB"/>
        </w:rPr>
        <w:t>anova_test</w:t>
      </w:r>
      <w:proofErr w:type="spellEnd"/>
      <w:r w:rsidRPr="003012DB">
        <w:rPr>
          <w:rFonts w:ascii="Courier New" w:hAnsi="Courier New" w:cs="Courier New"/>
          <w:lang w:val="en-GB"/>
        </w:rPr>
        <w:t>(</w:t>
      </w:r>
      <w:r>
        <w:rPr>
          <w:rFonts w:ascii="Courier New" w:hAnsi="Courier New" w:cs="Courier New"/>
          <w:lang w:val="en-GB"/>
        </w:rPr>
        <w:t xml:space="preserve">X07.2019 </w:t>
      </w:r>
      <w:r w:rsidRPr="003012DB">
        <w:rPr>
          <w:rFonts w:ascii="Courier New" w:hAnsi="Courier New" w:cs="Courier New"/>
          <w:lang w:val="en-GB"/>
        </w:rPr>
        <w:t xml:space="preserve">~ </w:t>
      </w:r>
      <w:r>
        <w:rPr>
          <w:rFonts w:ascii="Courier New" w:hAnsi="Courier New" w:cs="Courier New"/>
          <w:lang w:val="en-GB"/>
        </w:rPr>
        <w:t>group</w:t>
      </w:r>
      <w:r w:rsidRPr="003012DB">
        <w:rPr>
          <w:rFonts w:ascii="Courier New" w:hAnsi="Courier New" w:cs="Courier New"/>
          <w:lang w:val="en-GB"/>
        </w:rPr>
        <w:t>)</w:t>
      </w:r>
    </w:p>
    <w:p w14:paraId="44232EAC" w14:textId="77777777" w:rsid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3012DB">
        <w:rPr>
          <w:rFonts w:ascii="Courier New" w:hAnsi="Courier New" w:cs="Courier New"/>
          <w:lang w:val="en-GB"/>
        </w:rPr>
        <w:t>get_anova_table</w:t>
      </w:r>
      <w:proofErr w:type="spellEnd"/>
      <w:r w:rsidRPr="003012DB">
        <w:rPr>
          <w:rFonts w:ascii="Courier New" w:hAnsi="Courier New" w:cs="Courier New"/>
          <w:lang w:val="en-GB"/>
        </w:rPr>
        <w:t>(</w:t>
      </w:r>
      <w:proofErr w:type="spellStart"/>
      <w:r w:rsidRPr="003012DB">
        <w:rPr>
          <w:rFonts w:ascii="Courier New" w:hAnsi="Courier New" w:cs="Courier New"/>
          <w:lang w:val="en-GB"/>
        </w:rPr>
        <w:t>res.aov</w:t>
      </w:r>
      <w:proofErr w:type="spellEnd"/>
      <w:r w:rsidRPr="003012DB">
        <w:rPr>
          <w:rFonts w:ascii="Courier New" w:hAnsi="Courier New" w:cs="Courier New"/>
          <w:lang w:val="en-GB"/>
        </w:rPr>
        <w:t>, correction="GG")</w:t>
      </w:r>
    </w:p>
    <w:p w14:paraId="14C24CBC" w14:textId="77777777" w:rsidR="005D3C10" w:rsidRDefault="005D3C10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7D069060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>ANOVA Table (type II tests)</w:t>
      </w:r>
    </w:p>
    <w:p w14:paraId="7FDDA909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</w:p>
    <w:p w14:paraId="75AAA957" w14:textId="77777777" w:rsidR="005D3C10" w:rsidRP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 xml:space="preserve">  Effect </w:t>
      </w:r>
      <w:proofErr w:type="spellStart"/>
      <w:r w:rsidR="005D3C10" w:rsidRPr="005D3C10">
        <w:rPr>
          <w:rFonts w:ascii="Courier New" w:hAnsi="Courier New" w:cs="Courier New"/>
          <w:lang w:val="en-GB"/>
        </w:rPr>
        <w:t>DFn</w:t>
      </w:r>
      <w:proofErr w:type="spellEnd"/>
      <w:r w:rsidR="005D3C10" w:rsidRPr="005D3C10">
        <w:rPr>
          <w:rFonts w:ascii="Courier New" w:hAnsi="Courier New" w:cs="Courier New"/>
          <w:lang w:val="en-GB"/>
        </w:rPr>
        <w:t xml:space="preserve">  </w:t>
      </w:r>
      <w:proofErr w:type="spellStart"/>
      <w:r w:rsidR="005D3C10" w:rsidRPr="005D3C10">
        <w:rPr>
          <w:rFonts w:ascii="Courier New" w:hAnsi="Courier New" w:cs="Courier New"/>
          <w:lang w:val="en-GB"/>
        </w:rPr>
        <w:t>DFd</w:t>
      </w:r>
      <w:proofErr w:type="spellEnd"/>
      <w:r w:rsidR="005D3C10" w:rsidRPr="005D3C10">
        <w:rPr>
          <w:rFonts w:ascii="Courier New" w:hAnsi="Courier New" w:cs="Courier New"/>
          <w:lang w:val="en-GB"/>
        </w:rPr>
        <w:t xml:space="preserve">        F         p p&lt;.05   </w:t>
      </w:r>
      <w:proofErr w:type="spellStart"/>
      <w:r w:rsidR="005D3C10" w:rsidRPr="005D3C10">
        <w:rPr>
          <w:rFonts w:ascii="Courier New" w:hAnsi="Courier New" w:cs="Courier New"/>
          <w:lang w:val="en-GB"/>
        </w:rPr>
        <w:t>ges</w:t>
      </w:r>
      <w:proofErr w:type="spellEnd"/>
    </w:p>
    <w:p w14:paraId="2F2F5E2D" w14:textId="77777777" w:rsidR="005D3C10" w:rsidRDefault="00BB1DD3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>
        <w:rPr>
          <w:rFonts w:ascii="Courier New" w:hAnsi="Courier New" w:cs="Courier New"/>
          <w:lang w:val="en-GB"/>
        </w:rPr>
        <w:t>#</w:t>
      </w:r>
      <w:r w:rsidR="005D3C10" w:rsidRPr="005D3C10">
        <w:rPr>
          <w:rFonts w:ascii="Courier New" w:hAnsi="Courier New" w:cs="Courier New"/>
          <w:lang w:val="en-GB"/>
        </w:rPr>
        <w:t>1  group   1 1038 1619.309 4.19e-214     * 0.609</w:t>
      </w:r>
    </w:p>
    <w:p w14:paraId="473CA9A8" w14:textId="77777777" w:rsidR="005D3C10" w:rsidRDefault="005D3C10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7D456C8B" w14:textId="77777777" w:rsidR="005D3C10" w:rsidRPr="005D3C10" w:rsidRDefault="005D3C10" w:rsidP="005D3C10">
      <w:pPr>
        <w:spacing w:after="0"/>
        <w:rPr>
          <w:rFonts w:ascii="Courier New" w:hAnsi="Courier New" w:cs="Courier New"/>
          <w:b/>
          <w:lang w:val="en-GB"/>
        </w:rPr>
      </w:pPr>
      <w:r w:rsidRPr="005D3C10">
        <w:rPr>
          <w:rFonts w:ascii="Courier New" w:hAnsi="Courier New" w:cs="Courier New"/>
          <w:b/>
          <w:lang w:val="en-GB"/>
        </w:rPr>
        <w:t># individual in pairs</w:t>
      </w:r>
    </w:p>
    <w:p w14:paraId="6B61FA84" w14:textId="77777777" w:rsidR="005D3C10" w:rsidRP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5D3C10">
        <w:rPr>
          <w:rFonts w:ascii="Courier New" w:hAnsi="Courier New" w:cs="Courier New"/>
          <w:lang w:val="en-GB"/>
        </w:rPr>
        <w:t>pwc</w:t>
      </w:r>
      <w:proofErr w:type="spellEnd"/>
      <w:r w:rsidRPr="005D3C10">
        <w:rPr>
          <w:rFonts w:ascii="Courier New" w:hAnsi="Courier New" w:cs="Courier New"/>
          <w:lang w:val="en-GB"/>
        </w:rPr>
        <w:t>&lt;-</w:t>
      </w:r>
      <w:proofErr w:type="spellStart"/>
      <w:r w:rsidRPr="005D3C10">
        <w:rPr>
          <w:rFonts w:ascii="Courier New" w:hAnsi="Courier New" w:cs="Courier New"/>
          <w:lang w:val="en-GB"/>
        </w:rPr>
        <w:t>price_when</w:t>
      </w:r>
      <w:proofErr w:type="spellEnd"/>
      <w:r w:rsidRPr="005D3C10">
        <w:rPr>
          <w:rFonts w:ascii="Courier New" w:hAnsi="Courier New" w:cs="Courier New"/>
          <w:lang w:val="en-GB"/>
        </w:rPr>
        <w:t xml:space="preserve"> %&gt;% </w:t>
      </w:r>
    </w:p>
    <w:p w14:paraId="28D49B0E" w14:textId="77777777" w:rsidR="005D3C10" w:rsidRPr="003012DB" w:rsidRDefault="005D3C10" w:rsidP="005D3C10">
      <w:pPr>
        <w:spacing w:after="0"/>
        <w:ind w:firstLine="708"/>
        <w:rPr>
          <w:rFonts w:ascii="Courier New" w:hAnsi="Courier New" w:cs="Courier New"/>
          <w:lang w:val="en-GB"/>
        </w:rPr>
      </w:pPr>
      <w:proofErr w:type="spellStart"/>
      <w:r w:rsidRPr="003012DB">
        <w:rPr>
          <w:rFonts w:ascii="Courier New" w:hAnsi="Courier New" w:cs="Courier New"/>
          <w:lang w:val="en-GB"/>
        </w:rPr>
        <w:t>pairwise_t_test</w:t>
      </w:r>
      <w:proofErr w:type="spellEnd"/>
      <w:r w:rsidRPr="003012DB">
        <w:rPr>
          <w:rFonts w:ascii="Courier New" w:hAnsi="Courier New" w:cs="Courier New"/>
          <w:lang w:val="en-GB"/>
        </w:rPr>
        <w:t>(</w:t>
      </w:r>
      <w:r>
        <w:rPr>
          <w:rFonts w:ascii="Courier New" w:hAnsi="Courier New" w:cs="Courier New"/>
          <w:lang w:val="en-GB"/>
        </w:rPr>
        <w:t>X07.2019</w:t>
      </w:r>
      <w:r w:rsidRPr="003012DB">
        <w:rPr>
          <w:rFonts w:ascii="Courier New" w:hAnsi="Courier New" w:cs="Courier New"/>
          <w:lang w:val="en-GB"/>
        </w:rPr>
        <w:t xml:space="preserve"> ~ group, </w:t>
      </w:r>
      <w:proofErr w:type="spellStart"/>
      <w:r w:rsidRPr="003012DB">
        <w:rPr>
          <w:rFonts w:ascii="Courier New" w:hAnsi="Courier New" w:cs="Courier New"/>
          <w:lang w:val="en-GB"/>
        </w:rPr>
        <w:t>p.adjust.method</w:t>
      </w:r>
      <w:proofErr w:type="spellEnd"/>
      <w:r w:rsidRPr="003012DB">
        <w:rPr>
          <w:rFonts w:ascii="Courier New" w:hAnsi="Courier New" w:cs="Courier New"/>
          <w:lang w:val="en-GB"/>
        </w:rPr>
        <w:t>="</w:t>
      </w:r>
      <w:proofErr w:type="spellStart"/>
      <w:r w:rsidRPr="003012DB">
        <w:rPr>
          <w:rFonts w:ascii="Courier New" w:hAnsi="Courier New" w:cs="Courier New"/>
          <w:lang w:val="en-GB"/>
        </w:rPr>
        <w:t>bonferroni</w:t>
      </w:r>
      <w:proofErr w:type="spellEnd"/>
      <w:r w:rsidRPr="003012DB">
        <w:rPr>
          <w:rFonts w:ascii="Courier New" w:hAnsi="Courier New" w:cs="Courier New"/>
          <w:lang w:val="en-GB"/>
        </w:rPr>
        <w:t>")</w:t>
      </w:r>
    </w:p>
    <w:p w14:paraId="7F4D40B9" w14:textId="77777777" w:rsidR="005D3C10" w:rsidRDefault="005D3C10" w:rsidP="005D3C10">
      <w:pPr>
        <w:spacing w:after="0"/>
        <w:rPr>
          <w:rFonts w:ascii="Courier New" w:hAnsi="Courier New" w:cs="Courier New"/>
          <w:lang w:val="en-GB"/>
        </w:rPr>
      </w:pPr>
      <w:proofErr w:type="spellStart"/>
      <w:r w:rsidRPr="003012DB">
        <w:rPr>
          <w:rFonts w:ascii="Courier New" w:hAnsi="Courier New" w:cs="Courier New"/>
          <w:lang w:val="en-GB"/>
        </w:rPr>
        <w:t>pwc</w:t>
      </w:r>
      <w:proofErr w:type="spellEnd"/>
    </w:p>
    <w:p w14:paraId="51B8F4D7" w14:textId="77777777" w:rsidR="005D3C10" w:rsidRDefault="005D3C10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3F95AADB" w14:textId="77777777" w:rsidR="005D3C10" w:rsidRPr="005D3C10" w:rsidRDefault="005D3C10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 xml:space="preserve"># A </w:t>
      </w:r>
      <w:proofErr w:type="spellStart"/>
      <w:r w:rsidRPr="005D3C10">
        <w:rPr>
          <w:rFonts w:ascii="Courier New" w:hAnsi="Courier New" w:cs="Courier New"/>
          <w:lang w:val="en-GB"/>
        </w:rPr>
        <w:t>tibble</w:t>
      </w:r>
      <w:proofErr w:type="spellEnd"/>
      <w:r w:rsidRPr="005D3C10">
        <w:rPr>
          <w:rFonts w:ascii="Courier New" w:hAnsi="Courier New" w:cs="Courier New"/>
          <w:lang w:val="en-GB"/>
        </w:rPr>
        <w:t>: 3 x 9</w:t>
      </w:r>
    </w:p>
    <w:p w14:paraId="6BC869B9" w14:textId="77777777" w:rsidR="005D3C10" w:rsidRPr="005D3C10" w:rsidRDefault="005D3C10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 xml:space="preserve">  .y.      group1 group2    n1    n2         p </w:t>
      </w:r>
      <w:proofErr w:type="spellStart"/>
      <w:r w:rsidRPr="005D3C10">
        <w:rPr>
          <w:rFonts w:ascii="Courier New" w:hAnsi="Courier New" w:cs="Courier New"/>
          <w:lang w:val="en-GB"/>
        </w:rPr>
        <w:t>p.signif</w:t>
      </w:r>
      <w:proofErr w:type="spellEnd"/>
      <w:r w:rsidRPr="005D3C10">
        <w:rPr>
          <w:rFonts w:ascii="Courier New" w:hAnsi="Courier New" w:cs="Courier New"/>
          <w:lang w:val="en-GB"/>
        </w:rPr>
        <w:t xml:space="preserve">     </w:t>
      </w:r>
      <w:proofErr w:type="spellStart"/>
      <w:r w:rsidRPr="005D3C10">
        <w:rPr>
          <w:rFonts w:ascii="Courier New" w:hAnsi="Courier New" w:cs="Courier New"/>
          <w:lang w:val="en-GB"/>
        </w:rPr>
        <w:t>p.adj</w:t>
      </w:r>
      <w:proofErr w:type="spellEnd"/>
      <w:r w:rsidRPr="005D3C10">
        <w:rPr>
          <w:rFonts w:ascii="Courier New" w:hAnsi="Courier New" w:cs="Courier New"/>
          <w:lang w:val="en-GB"/>
        </w:rPr>
        <w:t xml:space="preserve"> </w:t>
      </w:r>
      <w:proofErr w:type="spellStart"/>
      <w:r w:rsidRPr="005D3C10">
        <w:rPr>
          <w:rFonts w:ascii="Courier New" w:hAnsi="Courier New" w:cs="Courier New"/>
          <w:lang w:val="en-GB"/>
        </w:rPr>
        <w:t>p.adj.signif</w:t>
      </w:r>
      <w:proofErr w:type="spellEnd"/>
    </w:p>
    <w:p w14:paraId="028CDA11" w14:textId="77777777" w:rsidR="005D3C10" w:rsidRPr="005D3C10" w:rsidRDefault="005D3C10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>* &lt;chr&gt;    &lt;chr&gt;  &lt;chr&gt;  &lt;int&gt; &lt;int&gt;     &lt;</w:t>
      </w:r>
      <w:proofErr w:type="spellStart"/>
      <w:r w:rsidRPr="005D3C10">
        <w:rPr>
          <w:rFonts w:ascii="Courier New" w:hAnsi="Courier New" w:cs="Courier New"/>
          <w:lang w:val="en-GB"/>
        </w:rPr>
        <w:t>dbl</w:t>
      </w:r>
      <w:proofErr w:type="spellEnd"/>
      <w:r w:rsidRPr="005D3C10">
        <w:rPr>
          <w:rFonts w:ascii="Courier New" w:hAnsi="Courier New" w:cs="Courier New"/>
          <w:lang w:val="en-GB"/>
        </w:rPr>
        <w:t>&gt; &lt;chr&gt;        &lt;</w:t>
      </w:r>
      <w:proofErr w:type="spellStart"/>
      <w:r w:rsidRPr="005D3C10">
        <w:rPr>
          <w:rFonts w:ascii="Courier New" w:hAnsi="Courier New" w:cs="Courier New"/>
          <w:lang w:val="en-GB"/>
        </w:rPr>
        <w:t>dbl</w:t>
      </w:r>
      <w:proofErr w:type="spellEnd"/>
      <w:r w:rsidRPr="005D3C10">
        <w:rPr>
          <w:rFonts w:ascii="Courier New" w:hAnsi="Courier New" w:cs="Courier New"/>
          <w:lang w:val="en-GB"/>
        </w:rPr>
        <w:t xml:space="preserve">&gt; &lt;chr&gt;       </w:t>
      </w:r>
    </w:p>
    <w:p w14:paraId="70967B64" w14:textId="77777777" w:rsidR="005D3C10" w:rsidRPr="005D3C10" w:rsidRDefault="005D3C10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 xml:space="preserve">1 X07.2019 1      2        832   175 4.27e- 91 ****     1.28e- 90 ****        </w:t>
      </w:r>
    </w:p>
    <w:p w14:paraId="58089487" w14:textId="77777777" w:rsidR="005D3C10" w:rsidRPr="005D3C10" w:rsidRDefault="005D3C10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 xml:space="preserve">2 X07.2019 1      3        832    33 3.61e-295 ****     1.08e-294 ****        </w:t>
      </w:r>
    </w:p>
    <w:p w14:paraId="5C36F0DC" w14:textId="77777777" w:rsidR="005D3C10" w:rsidRDefault="005D3C10" w:rsidP="005D3C10">
      <w:pPr>
        <w:shd w:val="clear" w:color="auto" w:fill="D9D9D9" w:themeFill="background1" w:themeFillShade="D9"/>
        <w:spacing w:after="0" w:line="240" w:lineRule="auto"/>
        <w:rPr>
          <w:rFonts w:ascii="Courier New" w:hAnsi="Courier New" w:cs="Courier New"/>
          <w:lang w:val="en-GB"/>
        </w:rPr>
      </w:pPr>
      <w:r w:rsidRPr="005D3C10">
        <w:rPr>
          <w:rFonts w:ascii="Courier New" w:hAnsi="Courier New" w:cs="Courier New"/>
          <w:lang w:val="en-GB"/>
        </w:rPr>
        <w:t xml:space="preserve">3 X07.2019 2      3        175    33 2.51e-208 ****     7.53e-208 ****        </w:t>
      </w:r>
    </w:p>
    <w:p w14:paraId="42C2FE64" w14:textId="77777777" w:rsidR="005D3C10" w:rsidRDefault="005D3C10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4DA60D55" w14:textId="77777777" w:rsidR="009D0207" w:rsidRPr="00E1004F" w:rsidRDefault="009D0207" w:rsidP="009D0207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pwc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 &lt;- 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pwc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 %&gt;% 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add_xy_position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(x="group")</w:t>
      </w:r>
    </w:p>
    <w:p w14:paraId="765A48E5" w14:textId="77777777" w:rsidR="005D3C10" w:rsidRPr="00E1004F" w:rsidRDefault="005D3C10" w:rsidP="005D3C10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ggboxplot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(</w:t>
      </w:r>
      <w:proofErr w:type="spellStart"/>
      <w:r>
        <w:rPr>
          <w:rFonts w:ascii="Courier New" w:hAnsi="Courier New" w:cs="Courier New"/>
          <w:sz w:val="20"/>
          <w:szCs w:val="20"/>
          <w:lang w:val="en-GB"/>
        </w:rPr>
        <w:t>price_when</w:t>
      </w:r>
      <w:proofErr w:type="spellEnd"/>
      <w:r>
        <w:rPr>
          <w:rFonts w:ascii="Courier New" w:hAnsi="Courier New" w:cs="Courier New"/>
          <w:sz w:val="20"/>
          <w:szCs w:val="20"/>
          <w:lang w:val="en-GB"/>
        </w:rPr>
        <w:t>,</w:t>
      </w:r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 x="group", y="</w:t>
      </w:r>
      <w:r>
        <w:rPr>
          <w:rFonts w:ascii="Courier New" w:hAnsi="Courier New" w:cs="Courier New"/>
          <w:sz w:val="20"/>
          <w:szCs w:val="20"/>
          <w:lang w:val="en-GB"/>
        </w:rPr>
        <w:t>X07.2019</w:t>
      </w:r>
      <w:r w:rsidRPr="00E1004F">
        <w:rPr>
          <w:rFonts w:ascii="Courier New" w:hAnsi="Courier New" w:cs="Courier New"/>
          <w:sz w:val="20"/>
          <w:szCs w:val="20"/>
          <w:lang w:val="en-GB"/>
        </w:rPr>
        <w:t>") +</w:t>
      </w:r>
    </w:p>
    <w:p w14:paraId="00AB834A" w14:textId="77777777" w:rsidR="005D3C10" w:rsidRPr="00E1004F" w:rsidRDefault="005D3C10" w:rsidP="005D3C10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  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stat_pvalue_manual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(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pwc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, 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hide.ns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=TRUE, label="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p.adj.signif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") +</w:t>
      </w:r>
    </w:p>
    <w:p w14:paraId="4ED8585E" w14:textId="77777777" w:rsidR="005D3C10" w:rsidRPr="00E1004F" w:rsidRDefault="005D3C10" w:rsidP="005D3C10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  labs(subtitle=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get_test_label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(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res.aov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, detailed=TRUE),</w:t>
      </w:r>
    </w:p>
    <w:p w14:paraId="5CC2E79D" w14:textId="77777777" w:rsidR="005D3C10" w:rsidRDefault="005D3C10" w:rsidP="005D3C10">
      <w:pPr>
        <w:spacing w:after="0"/>
        <w:rPr>
          <w:rFonts w:ascii="Courier New" w:hAnsi="Courier New" w:cs="Courier New"/>
          <w:sz w:val="20"/>
          <w:szCs w:val="20"/>
          <w:lang w:val="en-GB"/>
        </w:rPr>
      </w:pPr>
      <w:r w:rsidRPr="00E1004F">
        <w:rPr>
          <w:rFonts w:ascii="Courier New" w:hAnsi="Courier New" w:cs="Courier New"/>
          <w:sz w:val="20"/>
          <w:szCs w:val="20"/>
          <w:lang w:val="en-GB"/>
        </w:rPr>
        <w:t xml:space="preserve">  caption=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get_pwc_label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(</w:t>
      </w:r>
      <w:proofErr w:type="spellStart"/>
      <w:r w:rsidRPr="00E1004F">
        <w:rPr>
          <w:rFonts w:ascii="Courier New" w:hAnsi="Courier New" w:cs="Courier New"/>
          <w:sz w:val="20"/>
          <w:szCs w:val="20"/>
          <w:lang w:val="en-GB"/>
        </w:rPr>
        <w:t>pwc</w:t>
      </w:r>
      <w:proofErr w:type="spellEnd"/>
      <w:r w:rsidRPr="00E1004F">
        <w:rPr>
          <w:rFonts w:ascii="Courier New" w:hAnsi="Courier New" w:cs="Courier New"/>
          <w:sz w:val="20"/>
          <w:szCs w:val="20"/>
          <w:lang w:val="en-GB"/>
        </w:rPr>
        <w:t>))</w:t>
      </w:r>
    </w:p>
    <w:p w14:paraId="3C3C52B1" w14:textId="77777777" w:rsidR="005D3C10" w:rsidRDefault="005D3C10" w:rsidP="00E22EDD">
      <w:pPr>
        <w:spacing w:after="0" w:line="240" w:lineRule="auto"/>
        <w:rPr>
          <w:rFonts w:ascii="Courier New" w:hAnsi="Courier New" w:cs="Courier New"/>
          <w:lang w:val="en-GB"/>
        </w:rPr>
      </w:pPr>
    </w:p>
    <w:p w14:paraId="713D3647" w14:textId="77777777" w:rsidR="009D0207" w:rsidRDefault="009D0207" w:rsidP="009D0207">
      <w:pPr>
        <w:spacing w:after="0" w:line="240" w:lineRule="auto"/>
        <w:jc w:val="center"/>
        <w:rPr>
          <w:rFonts w:ascii="Courier New" w:hAnsi="Courier New" w:cs="Courier New"/>
          <w:lang w:val="en-GB"/>
        </w:rPr>
      </w:pPr>
      <w:r>
        <w:rPr>
          <w:noProof/>
          <w:lang w:eastAsia="pl-PL"/>
        </w:rPr>
        <w:drawing>
          <wp:inline distT="0" distB="0" distL="0" distR="0" wp14:anchorId="53A73ECC" wp14:editId="5220E7C2">
            <wp:extent cx="2697480" cy="2693225"/>
            <wp:effectExtent l="0" t="0" r="762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701275" cy="269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823CC" w14:textId="77777777" w:rsidR="0020557A" w:rsidRPr="00594E12" w:rsidRDefault="0020557A" w:rsidP="009E157B">
      <w:pPr>
        <w:keepNext/>
        <w:spacing w:after="0" w:line="240" w:lineRule="auto"/>
        <w:rPr>
          <w:rFonts w:ascii="Courier New" w:hAnsi="Courier New" w:cs="Courier New"/>
          <w:b/>
          <w:lang w:val="en-US"/>
        </w:rPr>
      </w:pPr>
      <w:r w:rsidRPr="00594E12">
        <w:rPr>
          <w:rFonts w:ascii="Courier New" w:hAnsi="Courier New" w:cs="Courier New"/>
          <w:b/>
          <w:lang w:val="en-US"/>
        </w:rPr>
        <w:lastRenderedPageBreak/>
        <w:t># comparison of distances</w:t>
      </w:r>
    </w:p>
    <w:p w14:paraId="5462396D" w14:textId="77777777" w:rsidR="0020557A" w:rsidRPr="00594E12" w:rsidRDefault="0020557A" w:rsidP="009E157B">
      <w:pPr>
        <w:keepNext/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1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et_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806487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method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euclide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)</w:t>
      </w:r>
    </w:p>
    <w:p w14:paraId="5741EF2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1.mat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as.matrix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dd1)</w:t>
      </w:r>
    </w:p>
    <w:p w14:paraId="17807BDE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1.mat[1:</w:t>
      </w:r>
      <w:r w:rsidR="00806487" w:rsidRPr="00594E12">
        <w:rPr>
          <w:rFonts w:ascii="Courier New" w:hAnsi="Courier New" w:cs="Courier New"/>
          <w:b/>
          <w:color w:val="00B050"/>
          <w:lang w:val="en-US"/>
        </w:rPr>
        <w:t>6</w:t>
      </w:r>
      <w:r w:rsidRPr="00594E12">
        <w:rPr>
          <w:rFonts w:ascii="Courier New" w:hAnsi="Courier New" w:cs="Courier New"/>
          <w:b/>
          <w:color w:val="00B050"/>
          <w:lang w:val="en-US"/>
        </w:rPr>
        <w:t>, 1:</w:t>
      </w:r>
      <w:r w:rsidR="00806487" w:rsidRPr="00594E12">
        <w:rPr>
          <w:rFonts w:ascii="Courier New" w:hAnsi="Courier New" w:cs="Courier New"/>
          <w:b/>
          <w:color w:val="00B050"/>
          <w:lang w:val="en-US"/>
        </w:rPr>
        <w:t>6</w:t>
      </w:r>
      <w:r w:rsidRPr="00594E12">
        <w:rPr>
          <w:rFonts w:ascii="Courier New" w:hAnsi="Courier New" w:cs="Courier New"/>
          <w:b/>
          <w:color w:val="00B050"/>
          <w:lang w:val="en-US"/>
        </w:rPr>
        <w:t>]</w:t>
      </w:r>
    </w:p>
    <w:p w14:paraId="371CBF2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color w:val="00B050"/>
          <w:lang w:val="en-US"/>
        </w:rPr>
      </w:pPr>
    </w:p>
    <w:p w14:paraId="64DEFEC8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 xml:space="preserve">         1        2        3        4        5        6</w:t>
      </w:r>
    </w:p>
    <w:p w14:paraId="59E12BE7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1  0.00000 16.90887 18.91005 13.22422 20.07262 18.19396</w:t>
      </w:r>
    </w:p>
    <w:p w14:paraId="2E5E1051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2 16.90887  0.00000 24.02332 17.18168 17.43732 12.47437</w:t>
      </w:r>
    </w:p>
    <w:p w14:paraId="69A4AD45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3 18.91005 24.02332  0.00000 19.76284 20.61019 23.89791</w:t>
      </w:r>
    </w:p>
    <w:p w14:paraId="6D981298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4 13.22422 17.18168 19.76284  0.00000 21.44598 19.59490</w:t>
      </w:r>
    </w:p>
    <w:p w14:paraId="7E0E4BF3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5 20.07262 17.43732 20.61019 21.44598  0.00000 22.64443</w:t>
      </w:r>
    </w:p>
    <w:p w14:paraId="05849780" w14:textId="77777777" w:rsidR="0020557A" w:rsidRPr="00594E12" w:rsidRDefault="00806487" w:rsidP="00E22EDD">
      <w:pPr>
        <w:spacing w:after="0" w:line="240" w:lineRule="auto"/>
        <w:rPr>
          <w:rFonts w:ascii="Courier New" w:hAnsi="Courier New" w:cs="Courier New"/>
          <w:lang w:val="en-US"/>
        </w:rPr>
      </w:pPr>
      <w:r w:rsidRPr="00594E12">
        <w:rPr>
          <w:rFonts w:ascii="Courier New" w:hAnsi="Courier New" w:cs="Courier New"/>
          <w:lang w:val="en-US"/>
        </w:rPr>
        <w:t>6 18.19396 12.47437 23.89791 19.59490 22.64443  0.00000</w:t>
      </w:r>
    </w:p>
    <w:p w14:paraId="4AB4C478" w14:textId="77777777" w:rsidR="00806487" w:rsidRPr="00594E12" w:rsidRDefault="00806487" w:rsidP="00E22EDD">
      <w:pPr>
        <w:spacing w:after="0" w:line="240" w:lineRule="auto"/>
        <w:rPr>
          <w:rFonts w:ascii="Courier New" w:hAnsi="Courier New" w:cs="Courier New"/>
          <w:color w:val="00B050"/>
          <w:lang w:val="en-US"/>
        </w:rPr>
      </w:pPr>
    </w:p>
    <w:p w14:paraId="13E20790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2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et_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="00806487"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, method="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manhattan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")</w:t>
      </w:r>
    </w:p>
    <w:p w14:paraId="6148DC3A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2.mat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as.matrix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dd2)</w:t>
      </w:r>
    </w:p>
    <w:p w14:paraId="433590C2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78FF4DB2" w14:textId="77777777" w:rsidR="0020557A" w:rsidRPr="00594E12" w:rsidRDefault="00806487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3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et_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20557A" w:rsidRPr="00594E12">
        <w:rPr>
          <w:rFonts w:ascii="Courier New" w:hAnsi="Courier New" w:cs="Courier New"/>
          <w:b/>
          <w:color w:val="00B050"/>
          <w:lang w:val="en-US"/>
        </w:rPr>
        <w:t>, method="</w:t>
      </w:r>
      <w:proofErr w:type="spellStart"/>
      <w:r w:rsidR="0020557A" w:rsidRPr="00594E12">
        <w:rPr>
          <w:rFonts w:ascii="Courier New" w:hAnsi="Courier New" w:cs="Courier New"/>
          <w:b/>
          <w:color w:val="00B050"/>
          <w:lang w:val="en-US"/>
        </w:rPr>
        <w:t>minkowski</w:t>
      </w:r>
      <w:proofErr w:type="spellEnd"/>
      <w:r w:rsidR="0020557A" w:rsidRPr="00594E12">
        <w:rPr>
          <w:rFonts w:ascii="Courier New" w:hAnsi="Courier New" w:cs="Courier New"/>
          <w:b/>
          <w:color w:val="00B050"/>
          <w:lang w:val="en-US"/>
        </w:rPr>
        <w:t>")</w:t>
      </w:r>
    </w:p>
    <w:p w14:paraId="7554A317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3.mat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as.matrix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dd3)</w:t>
      </w:r>
    </w:p>
    <w:p w14:paraId="4B01AC41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1A3A200B" w14:textId="77777777" w:rsidR="0020557A" w:rsidRPr="00594E12" w:rsidRDefault="00806487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4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get_dist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price_when</w:t>
      </w:r>
      <w:proofErr w:type="spellEnd"/>
      <w:r w:rsidR="0020557A" w:rsidRPr="00594E12">
        <w:rPr>
          <w:rFonts w:ascii="Courier New" w:hAnsi="Courier New" w:cs="Courier New"/>
          <w:b/>
          <w:color w:val="00B050"/>
          <w:lang w:val="en-US"/>
        </w:rPr>
        <w:t>, method="</w:t>
      </w:r>
      <w:proofErr w:type="spellStart"/>
      <w:r w:rsidR="0020557A" w:rsidRPr="00594E12">
        <w:rPr>
          <w:rFonts w:ascii="Courier New" w:hAnsi="Courier New" w:cs="Courier New"/>
          <w:b/>
          <w:color w:val="00B050"/>
          <w:lang w:val="en-US"/>
        </w:rPr>
        <w:t>canberra</w:t>
      </w:r>
      <w:proofErr w:type="spellEnd"/>
      <w:r w:rsidR="0020557A" w:rsidRPr="00594E12">
        <w:rPr>
          <w:rFonts w:ascii="Courier New" w:hAnsi="Courier New" w:cs="Courier New"/>
          <w:b/>
          <w:color w:val="00B050"/>
          <w:lang w:val="en-US"/>
        </w:rPr>
        <w:t>")</w:t>
      </w:r>
    </w:p>
    <w:p w14:paraId="42EC051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dd4.mat&lt;-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as.matrix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(dd4)</w:t>
      </w:r>
    </w:p>
    <w:p w14:paraId="738BF495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</w:p>
    <w:p w14:paraId="5B32DEEE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>plot(density(dd1.mat))</w:t>
      </w:r>
    </w:p>
    <w:p w14:paraId="499F3264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lines(density(dd2.mat)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lw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2)</w:t>
      </w:r>
    </w:p>
    <w:p w14:paraId="7B5D0FAD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lines(density(dd3.mat)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lw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3)</w:t>
      </w:r>
    </w:p>
    <w:p w14:paraId="3C2F4886" w14:textId="77777777" w:rsidR="0020557A" w:rsidRPr="00594E12" w:rsidRDefault="0020557A" w:rsidP="00E22EDD">
      <w:pPr>
        <w:spacing w:after="0" w:line="240" w:lineRule="auto"/>
        <w:rPr>
          <w:rFonts w:ascii="Courier New" w:hAnsi="Courier New" w:cs="Courier New"/>
          <w:b/>
          <w:color w:val="00B050"/>
          <w:lang w:val="en-US"/>
        </w:rPr>
      </w:pPr>
      <w:r w:rsidRPr="00594E12">
        <w:rPr>
          <w:rFonts w:ascii="Courier New" w:hAnsi="Courier New" w:cs="Courier New"/>
          <w:b/>
          <w:color w:val="00B050"/>
          <w:lang w:val="en-US"/>
        </w:rPr>
        <w:t xml:space="preserve">lines(density(dd4.mat)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lty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 xml:space="preserve">=2, </w:t>
      </w:r>
      <w:proofErr w:type="spellStart"/>
      <w:r w:rsidRPr="00594E12">
        <w:rPr>
          <w:rFonts w:ascii="Courier New" w:hAnsi="Courier New" w:cs="Courier New"/>
          <w:b/>
          <w:color w:val="00B050"/>
          <w:lang w:val="en-US"/>
        </w:rPr>
        <w:t>lwd</w:t>
      </w:r>
      <w:proofErr w:type="spellEnd"/>
      <w:r w:rsidRPr="00594E12">
        <w:rPr>
          <w:rFonts w:ascii="Courier New" w:hAnsi="Courier New" w:cs="Courier New"/>
          <w:b/>
          <w:color w:val="00B050"/>
          <w:lang w:val="en-US"/>
        </w:rPr>
        <w:t>=1)</w:t>
      </w:r>
    </w:p>
    <w:p w14:paraId="7CFE0D13" w14:textId="77777777" w:rsidR="0020557A" w:rsidRPr="00594E12" w:rsidRDefault="0020557A" w:rsidP="00E22EDD">
      <w:pPr>
        <w:spacing w:after="0" w:line="240" w:lineRule="auto"/>
        <w:rPr>
          <w:rFonts w:cstheme="minorHAnsi"/>
          <w:b/>
          <w:lang w:val="en-US"/>
        </w:rPr>
      </w:pPr>
    </w:p>
    <w:p w14:paraId="39488E49" w14:textId="77777777" w:rsidR="001E466F" w:rsidRPr="00594E12" w:rsidRDefault="00806487" w:rsidP="00E22EDD">
      <w:pPr>
        <w:spacing w:after="0"/>
        <w:jc w:val="center"/>
        <w:rPr>
          <w:lang w:val="en-US"/>
        </w:rPr>
      </w:pPr>
      <w:r w:rsidRPr="00594E12">
        <w:rPr>
          <w:noProof/>
          <w:lang w:eastAsia="pl-PL"/>
        </w:rPr>
        <w:drawing>
          <wp:inline distT="0" distB="0" distL="0" distR="0" wp14:anchorId="5367DA89" wp14:editId="5237AA89">
            <wp:extent cx="2457516" cy="2453640"/>
            <wp:effectExtent l="0" t="0" r="0" b="3810"/>
            <wp:docPr id="60" name="Obraz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462582" cy="245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4E14" w14:textId="77777777" w:rsidR="001E466F" w:rsidRPr="00594E12" w:rsidRDefault="00594E12" w:rsidP="00E22EDD">
      <w:pPr>
        <w:spacing w:after="0"/>
        <w:rPr>
          <w:lang w:val="en-US"/>
        </w:rPr>
      </w:pPr>
      <w:r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9631C5" wp14:editId="690030E6">
                <wp:simplePos x="0" y="0"/>
                <wp:positionH relativeFrom="column">
                  <wp:posOffset>45720</wp:posOffset>
                </wp:positionH>
                <wp:positionV relativeFrom="paragraph">
                  <wp:posOffset>189230</wp:posOffset>
                </wp:positionV>
                <wp:extent cx="6225540" cy="2438400"/>
                <wp:effectExtent l="0" t="0" r="22860" b="495300"/>
                <wp:wrapNone/>
                <wp:docPr id="2" name="Objaśnienie prostokątne zaokrąglo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5540" cy="2438400"/>
                        </a:xfrm>
                        <a:prstGeom prst="wedgeRoundRectCallout">
                          <a:avLst>
                            <a:gd name="adj1" fmla="val -35521"/>
                            <a:gd name="adj2" fmla="val 69493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60DBB2" w14:textId="77777777" w:rsidR="00102116" w:rsidRPr="00594E12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594E12">
                              <w:rPr>
                                <w:lang w:val="en-GB"/>
                              </w:rPr>
                              <w:t>Summary:</w:t>
                            </w:r>
                          </w:p>
                          <w:p w14:paraId="69D903F8" w14:textId="77777777" w:rsidR="00102116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 w:rsidRPr="00594E12">
                              <w:rPr>
                                <w:lang w:val="en-GB"/>
                              </w:rPr>
                              <w:t xml:space="preserve">- </w:t>
                            </w:r>
                            <w:r>
                              <w:rPr>
                                <w:lang w:val="en-GB"/>
                              </w:rPr>
                              <w:t>F</w:t>
                            </w:r>
                            <w:r w:rsidRPr="00594E12">
                              <w:rPr>
                                <w:lang w:val="en-GB"/>
                              </w:rPr>
                              <w:t>irst think what information you want to get from clustering</w:t>
                            </w:r>
                            <w:r>
                              <w:rPr>
                                <w:lang w:val="en-GB"/>
                              </w:rPr>
                              <w:t xml:space="preserve"> – then adjust the data</w:t>
                            </w:r>
                          </w:p>
                          <w:p w14:paraId="457A25CC" w14:textId="77777777" w:rsidR="00102116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There are many commands that you can use – choose your favourite way!</w:t>
                            </w:r>
                          </w:p>
                          <w:p w14:paraId="7A08E1BE" w14:textId="77777777" w:rsidR="00102116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Mostly decide about number of clusters and distance metric – and clustering is ready</w:t>
                            </w:r>
                          </w:p>
                          <w:p w14:paraId="41C91FAC" w14:textId="77777777" w:rsidR="00102116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When data clustered – check their features with statistics. Centres of cluster (or medoids) give the average values of variables which were clustered</w:t>
                            </w:r>
                          </w:p>
                          <w:p w14:paraId="5BD0E7D1" w14:textId="77777777" w:rsidR="00102116" w:rsidRPr="00594E12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- Clustering vector gives you the information, to which cluster given observation was classified</w:t>
                            </w:r>
                          </w:p>
                          <w:p w14:paraId="785A3110" w14:textId="77777777" w:rsidR="00102116" w:rsidRPr="00594E12" w:rsidRDefault="00102116" w:rsidP="00594E12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9631C5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Objaśnienie prostokątne zaokrąglone 2" o:spid="_x0000_s1026" type="#_x0000_t62" style="position:absolute;margin-left:3.6pt;margin-top:14.9pt;width:490.2pt;height:192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" adj="3127,25810" fillcolor="#4f81bd [3204]" strokecolor="#243f60 [1604]" strokeweight="2pt">
                <v:textbox>
                  <w:txbxContent>
                    <w:p w14:paraId="4760DBB2" w14:textId="77777777" w:rsidR="00102116" w:rsidRPr="00594E12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  <w:r w:rsidRPr="00594E12">
                        <w:rPr>
                          <w:lang w:val="en-GB"/>
                        </w:rPr>
                        <w:t>Summary:</w:t>
                      </w:r>
                    </w:p>
                    <w:p w14:paraId="69D903F8" w14:textId="77777777" w:rsidR="00102116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  <w:r w:rsidRPr="00594E12">
                        <w:rPr>
                          <w:lang w:val="en-GB"/>
                        </w:rPr>
                        <w:t xml:space="preserve">- </w:t>
                      </w:r>
                      <w:r>
                        <w:rPr>
                          <w:lang w:val="en-GB"/>
                        </w:rPr>
                        <w:t>F</w:t>
                      </w:r>
                      <w:r w:rsidRPr="00594E12">
                        <w:rPr>
                          <w:lang w:val="en-GB"/>
                        </w:rPr>
                        <w:t>irst think what information you want to get from clustering</w:t>
                      </w:r>
                      <w:r>
                        <w:rPr>
                          <w:lang w:val="en-GB"/>
                        </w:rPr>
                        <w:t xml:space="preserve"> – then adjust the data</w:t>
                      </w:r>
                    </w:p>
                    <w:p w14:paraId="457A25CC" w14:textId="77777777" w:rsidR="00102116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There are many commands that you can use – choose your favourite way!</w:t>
                      </w:r>
                    </w:p>
                    <w:p w14:paraId="7A08E1BE" w14:textId="77777777" w:rsidR="00102116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Mostly decide about number of clusters and distance metric – and clustering is ready</w:t>
                      </w:r>
                    </w:p>
                    <w:p w14:paraId="41C91FAC" w14:textId="77777777" w:rsidR="00102116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When data clustered – check their features with statistics. Centres of cluster (or medoids) give the average values of variables which were clustered</w:t>
                      </w:r>
                    </w:p>
                    <w:p w14:paraId="5BD0E7D1" w14:textId="77777777" w:rsidR="00102116" w:rsidRPr="00594E12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- Clustering vector gives you the information, to which cluster given observation was classified</w:t>
                      </w:r>
                    </w:p>
                    <w:p w14:paraId="785A3110" w14:textId="77777777" w:rsidR="00102116" w:rsidRPr="00594E12" w:rsidRDefault="00102116" w:rsidP="00594E12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CB1AA5" w14:textId="77777777" w:rsidR="00EB7A7D" w:rsidRDefault="00EB7A7D" w:rsidP="00E22EDD">
      <w:pPr>
        <w:spacing w:after="0"/>
        <w:rPr>
          <w:lang w:val="en-US"/>
        </w:rPr>
      </w:pPr>
    </w:p>
    <w:p w14:paraId="2ECA33CA" w14:textId="77777777" w:rsidR="00507433" w:rsidRDefault="00507433" w:rsidP="00E22EDD">
      <w:pPr>
        <w:spacing w:after="0"/>
        <w:rPr>
          <w:lang w:val="en-US"/>
        </w:rPr>
      </w:pPr>
    </w:p>
    <w:p w14:paraId="1E318C00" w14:textId="77777777" w:rsidR="00507433" w:rsidRDefault="00507433" w:rsidP="00E22EDD">
      <w:pPr>
        <w:spacing w:after="0"/>
        <w:rPr>
          <w:lang w:val="en-US"/>
        </w:rPr>
      </w:pPr>
    </w:p>
    <w:p w14:paraId="6DD497A4" w14:textId="77777777" w:rsidR="00507433" w:rsidRDefault="00507433" w:rsidP="00E22EDD">
      <w:pPr>
        <w:spacing w:after="0"/>
        <w:rPr>
          <w:lang w:val="en-US"/>
        </w:rPr>
      </w:pPr>
    </w:p>
    <w:p w14:paraId="0FCA5EE6" w14:textId="77777777" w:rsidR="00507433" w:rsidRDefault="00507433" w:rsidP="00E22EDD">
      <w:pPr>
        <w:spacing w:after="0"/>
        <w:rPr>
          <w:lang w:val="en-US"/>
        </w:rPr>
      </w:pPr>
    </w:p>
    <w:p w14:paraId="61A75BD2" w14:textId="77777777" w:rsidR="00507433" w:rsidRDefault="00507433" w:rsidP="00E22EDD">
      <w:pPr>
        <w:spacing w:after="0"/>
        <w:rPr>
          <w:lang w:val="en-US"/>
        </w:rPr>
      </w:pPr>
    </w:p>
    <w:p w14:paraId="6C7A5EF4" w14:textId="77777777" w:rsidR="00507433" w:rsidRDefault="00507433" w:rsidP="00E22EDD">
      <w:pPr>
        <w:spacing w:after="0"/>
        <w:rPr>
          <w:lang w:val="en-US"/>
        </w:rPr>
      </w:pPr>
    </w:p>
    <w:p w14:paraId="2D99A469" w14:textId="77777777" w:rsidR="00507433" w:rsidRDefault="00507433" w:rsidP="00E22EDD">
      <w:pPr>
        <w:spacing w:after="0"/>
        <w:rPr>
          <w:lang w:val="en-US"/>
        </w:rPr>
      </w:pPr>
    </w:p>
    <w:p w14:paraId="7A452E07" w14:textId="77777777" w:rsidR="00507433" w:rsidRDefault="00507433" w:rsidP="00E22EDD">
      <w:pPr>
        <w:spacing w:after="0"/>
        <w:rPr>
          <w:lang w:val="en-US"/>
        </w:rPr>
      </w:pPr>
    </w:p>
    <w:p w14:paraId="4B03B33C" w14:textId="77777777" w:rsidR="00507433" w:rsidRDefault="00507433" w:rsidP="00E22EDD">
      <w:pPr>
        <w:spacing w:after="0"/>
        <w:rPr>
          <w:lang w:val="en-US"/>
        </w:rPr>
      </w:pPr>
    </w:p>
    <w:p w14:paraId="67FFE5D4" w14:textId="77777777" w:rsidR="00507433" w:rsidRPr="00594E12" w:rsidRDefault="00507433" w:rsidP="00E22EDD">
      <w:pPr>
        <w:spacing w:after="0"/>
        <w:rPr>
          <w:lang w:val="en-US"/>
        </w:rPr>
      </w:pPr>
    </w:p>
    <w:sectPr w:rsidR="00507433" w:rsidRPr="00594E12" w:rsidSect="00575978">
      <w:pgSz w:w="11906" w:h="16838"/>
      <w:pgMar w:top="851" w:right="707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0566E"/>
    <w:multiLevelType w:val="hybridMultilevel"/>
    <w:tmpl w:val="0DDC1ED2"/>
    <w:lvl w:ilvl="0" w:tplc="05C6F502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5AD02FF4"/>
    <w:multiLevelType w:val="hybridMultilevel"/>
    <w:tmpl w:val="5E50A18A"/>
    <w:lvl w:ilvl="0" w:tplc="C1F6AE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D66AE4"/>
    <w:multiLevelType w:val="hybridMultilevel"/>
    <w:tmpl w:val="0B262D8C"/>
    <w:lvl w:ilvl="0" w:tplc="86387654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C03488"/>
    <w:multiLevelType w:val="hybridMultilevel"/>
    <w:tmpl w:val="0F129AE2"/>
    <w:lvl w:ilvl="0" w:tplc="9536AC56">
      <w:start w:val="6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792781">
    <w:abstractNumId w:val="2"/>
  </w:num>
  <w:num w:numId="2" w16cid:durableId="1134179110">
    <w:abstractNumId w:val="0"/>
  </w:num>
  <w:num w:numId="3" w16cid:durableId="1829705624">
    <w:abstractNumId w:val="1"/>
  </w:num>
  <w:num w:numId="4" w16cid:durableId="7614145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YCCwsjQwNTE2NjMyUdpeDU4uLM/DyQAkODWgD2BVCbLQAAAA=="/>
  </w:docVars>
  <w:rsids>
    <w:rsidRoot w:val="00BC34E0"/>
    <w:rsid w:val="000327DC"/>
    <w:rsid w:val="00033902"/>
    <w:rsid w:val="00040BCE"/>
    <w:rsid w:val="000F36BE"/>
    <w:rsid w:val="000F79EB"/>
    <w:rsid w:val="00102116"/>
    <w:rsid w:val="00105F5B"/>
    <w:rsid w:val="00161CAE"/>
    <w:rsid w:val="001E466F"/>
    <w:rsid w:val="00203657"/>
    <w:rsid w:val="0020557A"/>
    <w:rsid w:val="00226BF9"/>
    <w:rsid w:val="00254018"/>
    <w:rsid w:val="002548B7"/>
    <w:rsid w:val="002664FA"/>
    <w:rsid w:val="00287BD5"/>
    <w:rsid w:val="002D1593"/>
    <w:rsid w:val="00300663"/>
    <w:rsid w:val="00304E19"/>
    <w:rsid w:val="00354A18"/>
    <w:rsid w:val="00354DDC"/>
    <w:rsid w:val="0036696B"/>
    <w:rsid w:val="00377C39"/>
    <w:rsid w:val="00383F21"/>
    <w:rsid w:val="003B1D12"/>
    <w:rsid w:val="003F7398"/>
    <w:rsid w:val="004074F2"/>
    <w:rsid w:val="00416E0E"/>
    <w:rsid w:val="00434092"/>
    <w:rsid w:val="00455A07"/>
    <w:rsid w:val="00466CCE"/>
    <w:rsid w:val="004838AB"/>
    <w:rsid w:val="00496274"/>
    <w:rsid w:val="004B2B64"/>
    <w:rsid w:val="004B7605"/>
    <w:rsid w:val="004D187E"/>
    <w:rsid w:val="00507433"/>
    <w:rsid w:val="00513266"/>
    <w:rsid w:val="00575978"/>
    <w:rsid w:val="00594E12"/>
    <w:rsid w:val="005A1F76"/>
    <w:rsid w:val="005C3CF6"/>
    <w:rsid w:val="005D3C10"/>
    <w:rsid w:val="005E4F07"/>
    <w:rsid w:val="005F2C26"/>
    <w:rsid w:val="0061429C"/>
    <w:rsid w:val="0061505C"/>
    <w:rsid w:val="00654830"/>
    <w:rsid w:val="006600A4"/>
    <w:rsid w:val="00661D1E"/>
    <w:rsid w:val="006D67A3"/>
    <w:rsid w:val="007442E9"/>
    <w:rsid w:val="007709E4"/>
    <w:rsid w:val="007F6DBA"/>
    <w:rsid w:val="0080015A"/>
    <w:rsid w:val="00806487"/>
    <w:rsid w:val="008076A7"/>
    <w:rsid w:val="00832294"/>
    <w:rsid w:val="00841E27"/>
    <w:rsid w:val="00844377"/>
    <w:rsid w:val="00861CDF"/>
    <w:rsid w:val="00867E25"/>
    <w:rsid w:val="008733D6"/>
    <w:rsid w:val="00875D6B"/>
    <w:rsid w:val="008F6600"/>
    <w:rsid w:val="00917828"/>
    <w:rsid w:val="0094101C"/>
    <w:rsid w:val="009534B7"/>
    <w:rsid w:val="00953A42"/>
    <w:rsid w:val="0098261C"/>
    <w:rsid w:val="00997F97"/>
    <w:rsid w:val="009B31FA"/>
    <w:rsid w:val="009C5FBC"/>
    <w:rsid w:val="009D0207"/>
    <w:rsid w:val="009D6F12"/>
    <w:rsid w:val="009E157B"/>
    <w:rsid w:val="00A01E24"/>
    <w:rsid w:val="00A053CB"/>
    <w:rsid w:val="00A33464"/>
    <w:rsid w:val="00A54149"/>
    <w:rsid w:val="00A5590F"/>
    <w:rsid w:val="00A90621"/>
    <w:rsid w:val="00A96CAE"/>
    <w:rsid w:val="00AA2FF6"/>
    <w:rsid w:val="00AF0E83"/>
    <w:rsid w:val="00AF139E"/>
    <w:rsid w:val="00B0418D"/>
    <w:rsid w:val="00B2294F"/>
    <w:rsid w:val="00B25EFB"/>
    <w:rsid w:val="00B27CC0"/>
    <w:rsid w:val="00B56AA7"/>
    <w:rsid w:val="00B60BFF"/>
    <w:rsid w:val="00B70781"/>
    <w:rsid w:val="00B764B8"/>
    <w:rsid w:val="00B94A33"/>
    <w:rsid w:val="00BB1DD3"/>
    <w:rsid w:val="00BB7204"/>
    <w:rsid w:val="00BC34E0"/>
    <w:rsid w:val="00C33D55"/>
    <w:rsid w:val="00C448B5"/>
    <w:rsid w:val="00C45D0B"/>
    <w:rsid w:val="00C462A3"/>
    <w:rsid w:val="00C64912"/>
    <w:rsid w:val="00CC6F4C"/>
    <w:rsid w:val="00CF5D18"/>
    <w:rsid w:val="00CF63E4"/>
    <w:rsid w:val="00D22643"/>
    <w:rsid w:val="00D304C6"/>
    <w:rsid w:val="00D41926"/>
    <w:rsid w:val="00D477CD"/>
    <w:rsid w:val="00D760D6"/>
    <w:rsid w:val="00D80017"/>
    <w:rsid w:val="00D8147A"/>
    <w:rsid w:val="00D81B8B"/>
    <w:rsid w:val="00D93A50"/>
    <w:rsid w:val="00DB5669"/>
    <w:rsid w:val="00E22EDD"/>
    <w:rsid w:val="00E45F09"/>
    <w:rsid w:val="00E83740"/>
    <w:rsid w:val="00E8446A"/>
    <w:rsid w:val="00EB7A7D"/>
    <w:rsid w:val="00EC08CD"/>
    <w:rsid w:val="00EC44A2"/>
    <w:rsid w:val="00F40062"/>
    <w:rsid w:val="00FE3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57751F"/>
  <w15:docId w15:val="{1027F342-1304-472A-98A2-8B41727FE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304C6"/>
  </w:style>
  <w:style w:type="paragraph" w:styleId="Nagwek1">
    <w:name w:val="heading 1"/>
    <w:basedOn w:val="Normalny"/>
    <w:next w:val="Normalny"/>
    <w:link w:val="Nagwek1Znak"/>
    <w:uiPriority w:val="9"/>
    <w:qFormat/>
    <w:rsid w:val="006D67A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7442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442E9"/>
    <w:rPr>
      <w:rFonts w:ascii="Tahoma" w:hAnsi="Tahoma" w:cs="Tahoma"/>
      <w:sz w:val="16"/>
      <w:szCs w:val="16"/>
    </w:rPr>
  </w:style>
  <w:style w:type="paragraph" w:styleId="Akapitzlist">
    <w:name w:val="List Paragraph"/>
    <w:basedOn w:val="Normalny"/>
    <w:uiPriority w:val="34"/>
    <w:qFormat/>
    <w:rsid w:val="004838AB"/>
    <w:pPr>
      <w:ind w:left="720"/>
      <w:contextualSpacing/>
    </w:pPr>
  </w:style>
  <w:style w:type="character" w:customStyle="1" w:styleId="identifier">
    <w:name w:val="identifier"/>
    <w:basedOn w:val="Domylnaczcionkaakapitu"/>
    <w:rsid w:val="0061429C"/>
  </w:style>
  <w:style w:type="character" w:customStyle="1" w:styleId="operator">
    <w:name w:val="operator"/>
    <w:basedOn w:val="Domylnaczcionkaakapitu"/>
    <w:rsid w:val="0061429C"/>
  </w:style>
  <w:style w:type="character" w:customStyle="1" w:styleId="paren">
    <w:name w:val="paren"/>
    <w:basedOn w:val="Domylnaczcionkaakapitu"/>
    <w:rsid w:val="0061429C"/>
  </w:style>
  <w:style w:type="character" w:customStyle="1" w:styleId="string">
    <w:name w:val="string"/>
    <w:basedOn w:val="Domylnaczcionkaakapitu"/>
    <w:rsid w:val="00867E25"/>
  </w:style>
  <w:style w:type="character" w:customStyle="1" w:styleId="literal">
    <w:name w:val="literal"/>
    <w:basedOn w:val="Domylnaczcionkaakapitu"/>
    <w:rsid w:val="00867E25"/>
  </w:style>
  <w:style w:type="table" w:styleId="Tabela-Siatka">
    <w:name w:val="Table Grid"/>
    <w:basedOn w:val="Standardowy"/>
    <w:uiPriority w:val="59"/>
    <w:rsid w:val="00D22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1">
    <w:name w:val="Styl1"/>
    <w:basedOn w:val="Nagwek1"/>
    <w:link w:val="Styl1Znak"/>
    <w:qFormat/>
    <w:rsid w:val="006D67A3"/>
    <w:pPr>
      <w:pageBreakBefore/>
      <w:spacing w:before="0" w:line="240" w:lineRule="auto"/>
    </w:pPr>
    <w:rPr>
      <w:rFonts w:asciiTheme="minorHAnsi" w:hAnsiTheme="minorHAnsi" w:cstheme="minorHAnsi"/>
      <w:color w:val="auto"/>
      <w:sz w:val="22"/>
      <w:lang w:val="en-US"/>
    </w:rPr>
  </w:style>
  <w:style w:type="character" w:customStyle="1" w:styleId="Nagwek1Znak">
    <w:name w:val="Nagłówek 1 Znak"/>
    <w:basedOn w:val="Domylnaczcionkaakapitu"/>
    <w:link w:val="Nagwek1"/>
    <w:uiPriority w:val="9"/>
    <w:rsid w:val="006D67A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Styl1Znak">
    <w:name w:val="Styl1 Znak"/>
    <w:basedOn w:val="Domylnaczcionkaakapitu"/>
    <w:link w:val="Styl1"/>
    <w:rsid w:val="006D67A3"/>
    <w:rPr>
      <w:rFonts w:eastAsiaTheme="majorEastAsia" w:cstheme="minorHAnsi"/>
      <w:b/>
      <w:bCs/>
      <w:szCs w:val="28"/>
      <w:lang w:val="en-US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6D67A3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6D67A3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6D67A3"/>
    <w:rPr>
      <w:color w:val="0000FF" w:themeColor="hyperlink"/>
      <w:u w:val="single"/>
    </w:rPr>
  </w:style>
  <w:style w:type="character" w:customStyle="1" w:styleId="number">
    <w:name w:val="number"/>
    <w:basedOn w:val="Domylnaczcionkaakapitu"/>
    <w:rsid w:val="00DB56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55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1.png"/><Relationship Id="rId21" Type="http://schemas.openxmlformats.org/officeDocument/2006/relationships/image" Target="media/image15.png"/><Relationship Id="rId34" Type="http://schemas.openxmlformats.org/officeDocument/2006/relationships/hyperlink" Target="https://statweb.stanford.edu/~gwalther/gap" TargetMode="External"/><Relationship Id="rId42" Type="http://schemas.openxmlformats.org/officeDocument/2006/relationships/image" Target="media/image34.png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mailto:kkopczewska@wne.uw.edu.pl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8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cs.fit.edu/~pkc/classes/ml-internet/silhouette.pdf" TargetMode="External"/><Relationship Id="rId38" Type="http://schemas.openxmlformats.org/officeDocument/2006/relationships/image" Target="media/image30.png"/><Relationship Id="rId46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1F8B1F-4F5F-4B33-9420-C2B288B2BF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1</TotalTime>
  <Pages>21</Pages>
  <Words>4369</Words>
  <Characters>26218</Characters>
  <Application>Microsoft Office Word</Application>
  <DocSecurity>0</DocSecurity>
  <Lines>218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a</dc:creator>
  <cp:keywords/>
  <dc:description/>
  <cp:lastModifiedBy>Katarzyna Kopczewska</cp:lastModifiedBy>
  <cp:revision>103</cp:revision>
  <dcterms:created xsi:type="dcterms:W3CDTF">2018-10-06T21:11:00Z</dcterms:created>
  <dcterms:modified xsi:type="dcterms:W3CDTF">2022-10-03T20:57:00Z</dcterms:modified>
</cp:coreProperties>
</file>